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page" w:tblpX="985" w:tblpY="-1440"/>
        <w:tblW w:w="5887" w:type="pct"/>
        <w:tblLayout w:type="fixed"/>
        <w:tblLook w:val="04A0" w:firstRow="1" w:lastRow="0" w:firstColumn="1" w:lastColumn="0" w:noHBand="0" w:noVBand="1"/>
      </w:tblPr>
      <w:tblGrid>
        <w:gridCol w:w="2155"/>
        <w:gridCol w:w="2520"/>
        <w:gridCol w:w="5940"/>
      </w:tblGrid>
      <w:tr w:rsidR="00A658F9" w:rsidRPr="000C7424" w14:paraId="768514CF" w14:textId="77777777" w:rsidTr="002978D7">
        <w:trPr>
          <w:trHeight w:val="315"/>
        </w:trPr>
        <w:tc>
          <w:tcPr>
            <w:tcW w:w="1015" w:type="pct"/>
            <w:tcBorders>
              <w:top w:val="single" w:sz="4" w:space="0" w:color="auto"/>
            </w:tcBorders>
            <w:noWrap/>
          </w:tcPr>
          <w:p w14:paraId="6BC90480" w14:textId="4225C9BB" w:rsidR="00D93B01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imers name</w:t>
            </w:r>
          </w:p>
        </w:tc>
        <w:tc>
          <w:tcPr>
            <w:tcW w:w="1187" w:type="pct"/>
            <w:noWrap/>
            <w:hideMark/>
          </w:tcPr>
          <w:p w14:paraId="19BE8987" w14:textId="77777777" w:rsidR="00D93B01" w:rsidRPr="000C7424" w:rsidRDefault="00D93B01" w:rsidP="0075258A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Ensembl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ID</w:t>
            </w:r>
          </w:p>
        </w:tc>
        <w:tc>
          <w:tcPr>
            <w:tcW w:w="2798" w:type="pct"/>
            <w:noWrap/>
            <w:hideMark/>
          </w:tcPr>
          <w:p w14:paraId="3DAED097" w14:textId="4DBA2B38" w:rsidR="00D93B01" w:rsidRPr="000C7424" w:rsidRDefault="008C1AA7" w:rsidP="0075258A">
            <w:pPr>
              <w:spacing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Sequence (5’-3’)</w:t>
            </w:r>
          </w:p>
        </w:tc>
      </w:tr>
      <w:tr w:rsidR="0075258A" w:rsidRPr="000C7424" w14:paraId="4A940421" w14:textId="77777777" w:rsidTr="001744FF">
        <w:trPr>
          <w:trHeight w:val="300"/>
        </w:trPr>
        <w:tc>
          <w:tcPr>
            <w:tcW w:w="5000" w:type="pct"/>
            <w:gridSpan w:val="3"/>
            <w:noWrap/>
          </w:tcPr>
          <w:p w14:paraId="47F985EF" w14:textId="56279EA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loning primers</w:t>
            </w:r>
          </w:p>
        </w:tc>
      </w:tr>
      <w:tr w:rsidR="0075258A" w:rsidRPr="000C7424" w14:paraId="3697A4B9" w14:textId="77777777" w:rsidTr="002978D7">
        <w:trPr>
          <w:trHeight w:val="300"/>
        </w:trPr>
        <w:tc>
          <w:tcPr>
            <w:tcW w:w="1015" w:type="pct"/>
            <w:noWrap/>
            <w:hideMark/>
          </w:tcPr>
          <w:p w14:paraId="6A7C2EE0" w14:textId="646AF2C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scl1a FL </w:t>
            </w: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wd</w:t>
            </w:r>
            <w:proofErr w:type="spellEnd"/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75258A" w:rsidRPr="000C7424" w14:paraId="59BC10FA" w14:textId="77777777" w:rsidTr="008C1AA7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49E70E6D" w14:textId="77777777" w:rsidR="0075258A" w:rsidRPr="000C7424" w:rsidRDefault="0075258A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402154B9" w14:textId="77777777" w:rsidR="0075258A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6" w:history="1">
                    <w:r w:rsidR="0075258A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56005.5</w:t>
                    </w:r>
                  </w:hyperlink>
                </w:p>
              </w:tc>
            </w:tr>
          </w:tbl>
          <w:p w14:paraId="391F33F2" w14:textId="533FC8C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D18AC51" w14:textId="7DE4FE0D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GGACATCACCGCCAAGATGGAAATAAGCG</w:t>
            </w:r>
          </w:p>
        </w:tc>
      </w:tr>
      <w:tr w:rsidR="0075258A" w:rsidRPr="000C7424" w14:paraId="5602AD2D" w14:textId="77777777" w:rsidTr="002978D7">
        <w:trPr>
          <w:trHeight w:val="300"/>
        </w:trPr>
        <w:tc>
          <w:tcPr>
            <w:tcW w:w="1015" w:type="pct"/>
            <w:noWrap/>
          </w:tcPr>
          <w:p w14:paraId="72972C70" w14:textId="7021B55B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cl1a FL Rev</w:t>
            </w:r>
          </w:p>
        </w:tc>
        <w:tc>
          <w:tcPr>
            <w:tcW w:w="1187" w:type="pct"/>
            <w:vMerge/>
            <w:noWrap/>
          </w:tcPr>
          <w:p w14:paraId="2C90BFB9" w14:textId="77777777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817D993" w14:textId="0F85C8BF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CAAAACCAGTTGGTGAAGTCCAGGAGCTC</w:t>
            </w:r>
          </w:p>
        </w:tc>
      </w:tr>
      <w:tr w:rsidR="0075258A" w:rsidRPr="000C7424" w14:paraId="43AEE3DD" w14:textId="77777777" w:rsidTr="002978D7">
        <w:trPr>
          <w:trHeight w:val="300"/>
        </w:trPr>
        <w:tc>
          <w:tcPr>
            <w:tcW w:w="1015" w:type="pct"/>
            <w:noWrap/>
          </w:tcPr>
          <w:p w14:paraId="7052BE54" w14:textId="454BA879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coR1-oct4-CDS-F </w:t>
            </w:r>
          </w:p>
        </w:tc>
        <w:tc>
          <w:tcPr>
            <w:tcW w:w="1187" w:type="pct"/>
            <w:vMerge w:val="restart"/>
            <w:noWrap/>
          </w:tcPr>
          <w:p w14:paraId="315C92AE" w14:textId="2977C348" w:rsidR="0075258A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7" w:history="1">
              <w:r w:rsidR="0075258A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65817.4</w:t>
              </w:r>
            </w:hyperlink>
          </w:p>
        </w:tc>
        <w:tc>
          <w:tcPr>
            <w:tcW w:w="2798" w:type="pct"/>
            <w:noWrap/>
          </w:tcPr>
          <w:p w14:paraId="4773E1EC" w14:textId="4A4D3BFF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CAGTCGAATTCCATGACGGAGAGAGCGCAGAG</w:t>
            </w:r>
          </w:p>
        </w:tc>
      </w:tr>
      <w:tr w:rsidR="0075258A" w:rsidRPr="000C7424" w14:paraId="24558480" w14:textId="77777777" w:rsidTr="002978D7">
        <w:trPr>
          <w:trHeight w:val="300"/>
        </w:trPr>
        <w:tc>
          <w:tcPr>
            <w:tcW w:w="1015" w:type="pct"/>
            <w:noWrap/>
          </w:tcPr>
          <w:p w14:paraId="276879EA" w14:textId="32AB3686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ho1-oct4-CDS-R</w:t>
            </w:r>
          </w:p>
        </w:tc>
        <w:tc>
          <w:tcPr>
            <w:tcW w:w="1187" w:type="pct"/>
            <w:vMerge/>
            <w:noWrap/>
          </w:tcPr>
          <w:p w14:paraId="6E19DDAC" w14:textId="77777777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159FD40" w14:textId="71639B4F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CTAGTCTCGAGTTAGCTGGTGAGATGACCCACCAAAC</w:t>
            </w:r>
          </w:p>
        </w:tc>
      </w:tr>
      <w:tr w:rsidR="001744FF" w:rsidRPr="000C7424" w14:paraId="682D3CCB" w14:textId="77777777" w:rsidTr="002978D7">
        <w:trPr>
          <w:trHeight w:val="300"/>
        </w:trPr>
        <w:tc>
          <w:tcPr>
            <w:tcW w:w="1015" w:type="pct"/>
            <w:noWrap/>
          </w:tcPr>
          <w:p w14:paraId="36111FF2" w14:textId="3A4CBE09" w:rsidR="001744FF" w:rsidRPr="001744FF" w:rsidRDefault="001744FF" w:rsidP="001744F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744F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coR1-hdac1-CDS-F</w:t>
            </w:r>
          </w:p>
        </w:tc>
        <w:tc>
          <w:tcPr>
            <w:tcW w:w="1187" w:type="pct"/>
            <w:vMerge w:val="restart"/>
            <w:noWrap/>
          </w:tcPr>
          <w:p w14:paraId="4A0354D7" w14:textId="4BA548D3" w:rsidR="001744FF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8" w:history="1">
              <w:r w:rsidR="001744FF" w:rsidRPr="001744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86428.1</w:t>
              </w:r>
            </w:hyperlink>
          </w:p>
        </w:tc>
        <w:tc>
          <w:tcPr>
            <w:tcW w:w="2798" w:type="pct"/>
            <w:noWrap/>
          </w:tcPr>
          <w:p w14:paraId="7CDA9258" w14:textId="4DCE0E9C" w:rsidR="001744FF" w:rsidRPr="001744FF" w:rsidRDefault="001744FF" w:rsidP="001744FF">
            <w:pPr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en-IN"/>
              </w:rPr>
            </w:pPr>
            <w:r w:rsidRPr="001744FF"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en-IN"/>
              </w:rPr>
              <w:t>cagtacgaattccATGGCGCTGAGTTCTCAAGGAAC</w:t>
            </w:r>
          </w:p>
        </w:tc>
      </w:tr>
      <w:tr w:rsidR="001744FF" w:rsidRPr="000C7424" w14:paraId="1F23272F" w14:textId="77777777" w:rsidTr="002978D7">
        <w:trPr>
          <w:trHeight w:val="300"/>
        </w:trPr>
        <w:tc>
          <w:tcPr>
            <w:tcW w:w="1015" w:type="pct"/>
            <w:noWrap/>
          </w:tcPr>
          <w:p w14:paraId="0CE7387A" w14:textId="1D0927D2" w:rsidR="001744FF" w:rsidRPr="001744FF" w:rsidRDefault="001744FF" w:rsidP="001744FF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744F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ho1-hdac1-CDS-R</w:t>
            </w:r>
          </w:p>
        </w:tc>
        <w:tc>
          <w:tcPr>
            <w:tcW w:w="1187" w:type="pct"/>
            <w:vMerge/>
            <w:noWrap/>
          </w:tcPr>
          <w:p w14:paraId="1D6E6794" w14:textId="77777777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F8868A4" w14:textId="2D226F00" w:rsidR="001744FF" w:rsidRPr="001744FF" w:rsidRDefault="001744FF" w:rsidP="001744FF">
            <w:pPr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en-IN"/>
              </w:rPr>
            </w:pPr>
            <w:r w:rsidRPr="001744FF">
              <w:rPr>
                <w:rFonts w:ascii="Times New Roman" w:eastAsia="Times New Roman" w:hAnsi="Times New Roman" w:cs="Times New Roman"/>
                <w:caps/>
                <w:sz w:val="24"/>
                <w:szCs w:val="24"/>
                <w:lang w:eastAsia="en-IN"/>
              </w:rPr>
              <w:t>CACTAGTctcgagTCACACTGTTTTTAATTCTTCTTTTGGCC</w:t>
            </w:r>
          </w:p>
        </w:tc>
      </w:tr>
      <w:tr w:rsidR="0075258A" w:rsidRPr="000C7424" w14:paraId="148DAE7A" w14:textId="77777777" w:rsidTr="002978D7">
        <w:trPr>
          <w:trHeight w:val="300"/>
        </w:trPr>
        <w:tc>
          <w:tcPr>
            <w:tcW w:w="1015" w:type="pct"/>
            <w:noWrap/>
          </w:tcPr>
          <w:p w14:paraId="0588B2B2" w14:textId="2B65A57F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EGFP-F</w:t>
            </w:r>
          </w:p>
        </w:tc>
        <w:tc>
          <w:tcPr>
            <w:tcW w:w="1187" w:type="pct"/>
            <w:noWrap/>
          </w:tcPr>
          <w:p w14:paraId="683BF768" w14:textId="77777777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F8F3914" w14:textId="56441BC5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TGCTAGGATCCAGTCGCCACCATGGTGAGCAAG</w:t>
            </w:r>
          </w:p>
        </w:tc>
      </w:tr>
      <w:tr w:rsidR="0075258A" w:rsidRPr="000C7424" w14:paraId="100395D0" w14:textId="77777777" w:rsidTr="002978D7">
        <w:trPr>
          <w:trHeight w:val="300"/>
        </w:trPr>
        <w:tc>
          <w:tcPr>
            <w:tcW w:w="1015" w:type="pct"/>
            <w:noWrap/>
          </w:tcPr>
          <w:p w14:paraId="15AC54C6" w14:textId="775C96A2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coR1-EGFP-R</w:t>
            </w:r>
          </w:p>
        </w:tc>
        <w:tc>
          <w:tcPr>
            <w:tcW w:w="1187" w:type="pct"/>
            <w:noWrap/>
          </w:tcPr>
          <w:p w14:paraId="0F3CFD42" w14:textId="77777777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1CC91D6" w14:textId="6AE0CA83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GGCTGAATTCTTGTACAGCTCGTCCATGC</w:t>
            </w:r>
          </w:p>
        </w:tc>
      </w:tr>
      <w:tr w:rsidR="0075258A" w:rsidRPr="000C7424" w14:paraId="106FAFE2" w14:textId="77777777" w:rsidTr="002978D7">
        <w:trPr>
          <w:trHeight w:val="315"/>
        </w:trPr>
        <w:tc>
          <w:tcPr>
            <w:tcW w:w="1015" w:type="pct"/>
            <w:noWrap/>
          </w:tcPr>
          <w:p w14:paraId="0FDE9093" w14:textId="27F90C0C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lin28a </w:t>
            </w:r>
            <w:proofErr w:type="gramStart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FL  </w:t>
            </w:r>
            <w:proofErr w:type="spellStart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amI</w:t>
            </w:r>
            <w:proofErr w:type="spellEnd"/>
            <w:proofErr w:type="gramEnd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F</w:t>
            </w:r>
          </w:p>
        </w:tc>
        <w:tc>
          <w:tcPr>
            <w:tcW w:w="1187" w:type="pct"/>
            <w:vMerge w:val="restart"/>
            <w:noWrap/>
          </w:tcPr>
          <w:p w14:paraId="685D0B53" w14:textId="184FE80D" w:rsidR="0075258A" w:rsidRPr="002230BC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2230B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ENSDARG00000016999</w:t>
            </w:r>
            <w:r w:rsidRPr="00223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54886AA2" w14:textId="4C85FD55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GCTGATGGATCCACCATGCCCCCGGCAAATCCGCATC</w:t>
            </w:r>
          </w:p>
        </w:tc>
      </w:tr>
      <w:tr w:rsidR="0075258A" w:rsidRPr="000C7424" w14:paraId="1D5FA69E" w14:textId="77777777" w:rsidTr="002978D7">
        <w:trPr>
          <w:trHeight w:val="315"/>
        </w:trPr>
        <w:tc>
          <w:tcPr>
            <w:tcW w:w="1015" w:type="pct"/>
            <w:noWrap/>
          </w:tcPr>
          <w:p w14:paraId="7F0A51CB" w14:textId="4B549213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Lin28a FL </w:t>
            </w:r>
            <w:proofErr w:type="spellStart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XhoI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R</w:t>
            </w:r>
          </w:p>
        </w:tc>
        <w:tc>
          <w:tcPr>
            <w:tcW w:w="1187" w:type="pct"/>
            <w:vMerge/>
            <w:noWrap/>
          </w:tcPr>
          <w:p w14:paraId="49F0D221" w14:textId="4B4183A2" w:rsidR="0075258A" w:rsidRPr="002230BC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6BA1FB8" w14:textId="0674C7D6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TGCTGATCTCGAGATCAGTGCTCTCTGGCAGTAAGGGAG</w:t>
            </w:r>
          </w:p>
        </w:tc>
      </w:tr>
      <w:tr w:rsidR="0075258A" w:rsidRPr="000C7424" w14:paraId="2E7C59EC" w14:textId="77777777" w:rsidTr="002978D7">
        <w:trPr>
          <w:trHeight w:val="315"/>
        </w:trPr>
        <w:tc>
          <w:tcPr>
            <w:tcW w:w="1015" w:type="pct"/>
            <w:noWrap/>
          </w:tcPr>
          <w:p w14:paraId="7987CDE4" w14:textId="4923038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her4.1 FL </w:t>
            </w:r>
            <w:proofErr w:type="spellStart"/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wd</w:t>
            </w:r>
            <w:proofErr w:type="spellEnd"/>
          </w:p>
        </w:tc>
        <w:tc>
          <w:tcPr>
            <w:tcW w:w="1187" w:type="pct"/>
            <w:vMerge w:val="restart"/>
            <w:noWrap/>
          </w:tcPr>
          <w:p w14:paraId="69F2A381" w14:textId="5F4C3BDF" w:rsidR="0075258A" w:rsidRPr="002230BC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2230B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ENSDARG00000056732</w:t>
            </w:r>
            <w:r w:rsidRPr="002230B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1C77797C" w14:textId="0AA1B953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AACTCTACTGACAAACAAGCTG</w:t>
            </w:r>
          </w:p>
        </w:tc>
      </w:tr>
      <w:tr w:rsidR="0075258A" w:rsidRPr="000C7424" w14:paraId="64624BF2" w14:textId="77777777" w:rsidTr="002978D7">
        <w:trPr>
          <w:trHeight w:val="315"/>
        </w:trPr>
        <w:tc>
          <w:tcPr>
            <w:tcW w:w="1015" w:type="pct"/>
            <w:noWrap/>
          </w:tcPr>
          <w:p w14:paraId="73927E56" w14:textId="794F5A6C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r4.1 FL Rev</w:t>
            </w:r>
          </w:p>
        </w:tc>
        <w:tc>
          <w:tcPr>
            <w:tcW w:w="1187" w:type="pct"/>
            <w:vMerge/>
            <w:noWrap/>
          </w:tcPr>
          <w:p w14:paraId="56058DA5" w14:textId="6CB469FE" w:rsidR="0075258A" w:rsidRPr="002230BC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E17DC11" w14:textId="744CE70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TGTTGTCCATCTTCGTTTAGTGC</w:t>
            </w:r>
          </w:p>
        </w:tc>
      </w:tr>
      <w:tr w:rsidR="0075258A" w:rsidRPr="000C7424" w14:paraId="5FBF0D56" w14:textId="77777777" w:rsidTr="002978D7">
        <w:trPr>
          <w:trHeight w:val="315"/>
        </w:trPr>
        <w:tc>
          <w:tcPr>
            <w:tcW w:w="1015" w:type="pct"/>
            <w:noWrap/>
          </w:tcPr>
          <w:p w14:paraId="4AA5D914" w14:textId="25F76495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tgfbi IS-F</w:t>
            </w:r>
          </w:p>
        </w:tc>
        <w:tc>
          <w:tcPr>
            <w:tcW w:w="1187" w:type="pct"/>
            <w:vMerge w:val="restart"/>
            <w:noWrap/>
          </w:tcPr>
          <w:p w14:paraId="5785AB2E" w14:textId="1EDA613A" w:rsidR="0075258A" w:rsidRPr="002230BC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9" w:history="1">
              <w:r w:rsidR="0075258A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05933.4</w:t>
              </w:r>
            </w:hyperlink>
          </w:p>
        </w:tc>
        <w:tc>
          <w:tcPr>
            <w:tcW w:w="2798" w:type="pct"/>
            <w:noWrap/>
          </w:tcPr>
          <w:p w14:paraId="3E04F886" w14:textId="3AD0B148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GACCGGATCCAGATGCTGGTCTTAATGATCACCTGGTC</w:t>
            </w:r>
          </w:p>
        </w:tc>
      </w:tr>
      <w:tr w:rsidR="0075258A" w:rsidRPr="000C7424" w14:paraId="65B13951" w14:textId="77777777" w:rsidTr="002978D7">
        <w:trPr>
          <w:trHeight w:val="315"/>
        </w:trPr>
        <w:tc>
          <w:tcPr>
            <w:tcW w:w="1015" w:type="pct"/>
            <w:noWrap/>
          </w:tcPr>
          <w:p w14:paraId="0D34B2DD" w14:textId="732DEE5F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ho1-tgfbi IS-R</w:t>
            </w:r>
          </w:p>
        </w:tc>
        <w:tc>
          <w:tcPr>
            <w:tcW w:w="1187" w:type="pct"/>
            <w:vMerge/>
            <w:noWrap/>
          </w:tcPr>
          <w:p w14:paraId="39BE729F" w14:textId="77777777" w:rsidR="0075258A" w:rsidRPr="002230BC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A40094A" w14:textId="441E9CD6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GCACTCTCGAGTGGTCACTCACAATTTTAGGAGGCAGTG</w:t>
            </w:r>
          </w:p>
        </w:tc>
      </w:tr>
      <w:tr w:rsidR="0075258A" w:rsidRPr="000C7424" w14:paraId="64DD6BAE" w14:textId="77777777" w:rsidTr="002978D7">
        <w:trPr>
          <w:trHeight w:val="315"/>
        </w:trPr>
        <w:tc>
          <w:tcPr>
            <w:tcW w:w="1015" w:type="pct"/>
            <w:noWrap/>
          </w:tcPr>
          <w:p w14:paraId="7DEE4BF8" w14:textId="1CC739E1" w:rsidR="0075258A" w:rsidRPr="00077D22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snail1a CDS-F</w:t>
            </w:r>
          </w:p>
        </w:tc>
        <w:tc>
          <w:tcPr>
            <w:tcW w:w="1187" w:type="pct"/>
            <w:vMerge w:val="restart"/>
            <w:noWrap/>
          </w:tcPr>
          <w:p w14:paraId="39E560FB" w14:textId="48F5EA42" w:rsidR="0075258A" w:rsidRPr="002230BC" w:rsidRDefault="00194657" w:rsidP="0075258A">
            <w:pPr>
              <w:spacing w:line="276" w:lineRule="auto"/>
              <w:rPr>
                <w:rStyle w:val="Hyperlink"/>
              </w:rPr>
            </w:pPr>
            <w:hyperlink r:id="rId10" w:history="1">
              <w:r w:rsidR="0075258A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30477.4</w:t>
              </w:r>
            </w:hyperlink>
          </w:p>
        </w:tc>
        <w:tc>
          <w:tcPr>
            <w:tcW w:w="2798" w:type="pct"/>
            <w:noWrap/>
          </w:tcPr>
          <w:p w14:paraId="2FC648A3" w14:textId="2208C447" w:rsidR="0075258A" w:rsidRPr="00077D22" w:rsidRDefault="007525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ctagaatGGATCCATGCCTCGGTCTTTCCTGGTAAAG</w:t>
            </w:r>
          </w:p>
        </w:tc>
      </w:tr>
      <w:tr w:rsidR="0075258A" w:rsidRPr="000C7424" w14:paraId="78403943" w14:textId="77777777" w:rsidTr="002978D7">
        <w:trPr>
          <w:trHeight w:val="315"/>
        </w:trPr>
        <w:tc>
          <w:tcPr>
            <w:tcW w:w="1015" w:type="pct"/>
            <w:noWrap/>
          </w:tcPr>
          <w:p w14:paraId="2B99A799" w14:textId="08F74F86" w:rsidR="0075258A" w:rsidRPr="00077D22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-snail1a-CDS-R</w:t>
            </w:r>
          </w:p>
        </w:tc>
        <w:tc>
          <w:tcPr>
            <w:tcW w:w="1187" w:type="pct"/>
            <w:vMerge/>
            <w:noWrap/>
          </w:tcPr>
          <w:p w14:paraId="40BF7412" w14:textId="77777777" w:rsidR="0075258A" w:rsidRPr="002230BC" w:rsidRDefault="0075258A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0BD4A811" w14:textId="12C42D0B" w:rsidR="0075258A" w:rsidRPr="00077D22" w:rsidRDefault="007525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gcataTCTAGACTATTGGACATTGGCCGTGGAGG</w:t>
            </w:r>
          </w:p>
        </w:tc>
      </w:tr>
      <w:tr w:rsidR="0075258A" w:rsidRPr="000C7424" w14:paraId="4601A159" w14:textId="77777777" w:rsidTr="002978D7">
        <w:trPr>
          <w:trHeight w:val="315"/>
        </w:trPr>
        <w:tc>
          <w:tcPr>
            <w:tcW w:w="1015" w:type="pct"/>
            <w:noWrap/>
          </w:tcPr>
          <w:p w14:paraId="7189668F" w14:textId="07E44369" w:rsidR="0075258A" w:rsidRPr="00077D22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snai2-CDS-F</w:t>
            </w:r>
          </w:p>
        </w:tc>
        <w:tc>
          <w:tcPr>
            <w:tcW w:w="1187" w:type="pct"/>
            <w:vMerge w:val="restart"/>
            <w:noWrap/>
          </w:tcPr>
          <w:p w14:paraId="3F3080DF" w14:textId="49CA6D7B" w:rsidR="0075258A" w:rsidRPr="002230BC" w:rsidRDefault="00194657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11" w:history="1">
              <w:r w:rsidR="0075258A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58571.7</w:t>
              </w:r>
            </w:hyperlink>
          </w:p>
        </w:tc>
        <w:tc>
          <w:tcPr>
            <w:tcW w:w="2798" w:type="pct"/>
            <w:noWrap/>
          </w:tcPr>
          <w:p w14:paraId="42CCCDD8" w14:textId="59060AF9" w:rsidR="0075258A" w:rsidRPr="00077D22" w:rsidRDefault="007525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ctagaatGGATCCATGCCTCGTTCATTCCTAGTAAAGAAG</w:t>
            </w:r>
          </w:p>
        </w:tc>
      </w:tr>
      <w:tr w:rsidR="0075258A" w:rsidRPr="000C7424" w14:paraId="1439AA20" w14:textId="77777777" w:rsidTr="002978D7">
        <w:trPr>
          <w:trHeight w:val="315"/>
        </w:trPr>
        <w:tc>
          <w:tcPr>
            <w:tcW w:w="1015" w:type="pct"/>
            <w:noWrap/>
          </w:tcPr>
          <w:p w14:paraId="0DB70B28" w14:textId="57DFDC1B" w:rsidR="0075258A" w:rsidRPr="00077D22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-snai2-CDS-R</w:t>
            </w:r>
          </w:p>
        </w:tc>
        <w:tc>
          <w:tcPr>
            <w:tcW w:w="1187" w:type="pct"/>
            <w:vMerge/>
            <w:noWrap/>
          </w:tcPr>
          <w:p w14:paraId="4233BF9E" w14:textId="77777777" w:rsidR="0075258A" w:rsidRPr="002230BC" w:rsidRDefault="0075258A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564AF22E" w14:textId="18358A44" w:rsidR="0075258A" w:rsidRPr="00077D22" w:rsidRDefault="007525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gcataTCTAGATCAGTGTGCGATGCAACAGC</w:t>
            </w:r>
          </w:p>
        </w:tc>
      </w:tr>
      <w:tr w:rsidR="001744FF" w:rsidRPr="000C7424" w14:paraId="6111CCF5" w14:textId="77777777" w:rsidTr="002978D7">
        <w:trPr>
          <w:trHeight w:val="315"/>
        </w:trPr>
        <w:tc>
          <w:tcPr>
            <w:tcW w:w="1015" w:type="pct"/>
            <w:noWrap/>
          </w:tcPr>
          <w:p w14:paraId="56ECA242" w14:textId="4C884C90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snai3-CDS-F</w:t>
            </w:r>
          </w:p>
        </w:tc>
        <w:tc>
          <w:tcPr>
            <w:tcW w:w="1187" w:type="pct"/>
            <w:vMerge w:val="restart"/>
            <w:noWrap/>
          </w:tcPr>
          <w:p w14:paraId="4F199BF0" w14:textId="21B2709E" w:rsidR="001744FF" w:rsidRPr="002230BC" w:rsidRDefault="00194657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12" w:history="1">
              <w:r w:rsidR="001744FF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73549.6</w:t>
              </w:r>
            </w:hyperlink>
          </w:p>
        </w:tc>
        <w:tc>
          <w:tcPr>
            <w:tcW w:w="2798" w:type="pct"/>
            <w:noWrap/>
          </w:tcPr>
          <w:p w14:paraId="2480177D" w14:textId="40A3DDB6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ctagaatGGATCCATGCCAAGGTCTTTCTTGGTGAAG</w:t>
            </w:r>
          </w:p>
        </w:tc>
      </w:tr>
      <w:tr w:rsidR="001744FF" w:rsidRPr="000C7424" w14:paraId="69D0AA8B" w14:textId="77777777" w:rsidTr="002978D7">
        <w:trPr>
          <w:trHeight w:val="315"/>
        </w:trPr>
        <w:tc>
          <w:tcPr>
            <w:tcW w:w="1015" w:type="pct"/>
            <w:noWrap/>
          </w:tcPr>
          <w:p w14:paraId="242CE235" w14:textId="656C2F05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-snai3-CDS-R</w:t>
            </w:r>
          </w:p>
        </w:tc>
        <w:tc>
          <w:tcPr>
            <w:tcW w:w="1187" w:type="pct"/>
            <w:vMerge/>
            <w:noWrap/>
          </w:tcPr>
          <w:p w14:paraId="68EEE278" w14:textId="77777777" w:rsidR="001744FF" w:rsidRPr="002230BC" w:rsidRDefault="001744FF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2F72FFEB" w14:textId="2DAB3FE6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gcataTCTAGACTAGGACATGGGACAGCACCCAG</w:t>
            </w:r>
          </w:p>
        </w:tc>
      </w:tr>
      <w:tr w:rsidR="001744FF" w:rsidRPr="000C7424" w14:paraId="0184AA20" w14:textId="77777777" w:rsidTr="002978D7">
        <w:trPr>
          <w:trHeight w:val="315"/>
        </w:trPr>
        <w:tc>
          <w:tcPr>
            <w:tcW w:w="1015" w:type="pct"/>
            <w:noWrap/>
          </w:tcPr>
          <w:p w14:paraId="35251E65" w14:textId="47C248FB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mH1-snai1b-CDS-F</w:t>
            </w:r>
          </w:p>
        </w:tc>
        <w:tc>
          <w:tcPr>
            <w:tcW w:w="1187" w:type="pct"/>
            <w:vMerge w:val="restart"/>
            <w:noWrap/>
          </w:tcPr>
          <w:p w14:paraId="6C0BD9FC" w14:textId="5C126ACD" w:rsidR="001744FF" w:rsidRPr="002230BC" w:rsidRDefault="00194657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13" w:history="1">
              <w:r w:rsidR="001744FF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67652.4</w:t>
              </w:r>
            </w:hyperlink>
          </w:p>
        </w:tc>
        <w:tc>
          <w:tcPr>
            <w:tcW w:w="2798" w:type="pct"/>
            <w:noWrap/>
          </w:tcPr>
          <w:p w14:paraId="1DB69BD3" w14:textId="21BBCA42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ctagaatGGATCCATGCCACGCTCATTTCTTGTCAAG</w:t>
            </w:r>
          </w:p>
        </w:tc>
      </w:tr>
      <w:tr w:rsidR="001744FF" w:rsidRPr="000C7424" w14:paraId="466908D4" w14:textId="77777777" w:rsidTr="002978D7">
        <w:trPr>
          <w:trHeight w:val="315"/>
        </w:trPr>
        <w:tc>
          <w:tcPr>
            <w:tcW w:w="1015" w:type="pct"/>
            <w:noWrap/>
          </w:tcPr>
          <w:p w14:paraId="7A5B68FB" w14:textId="1C64337A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-snai1b-CDS-R</w:t>
            </w:r>
          </w:p>
        </w:tc>
        <w:tc>
          <w:tcPr>
            <w:tcW w:w="1187" w:type="pct"/>
            <w:vMerge/>
            <w:noWrap/>
          </w:tcPr>
          <w:p w14:paraId="1FD76251" w14:textId="77777777" w:rsidR="001744FF" w:rsidRPr="002230BC" w:rsidRDefault="001744FF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24E37E17" w14:textId="225F1BC9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gcataTCTAGACTAGAGCGCCGGACAGCAG</w:t>
            </w:r>
          </w:p>
        </w:tc>
      </w:tr>
      <w:tr w:rsidR="001744FF" w:rsidRPr="000C7424" w14:paraId="1AD10FCF" w14:textId="77777777" w:rsidTr="002978D7">
        <w:trPr>
          <w:trHeight w:val="315"/>
        </w:trPr>
        <w:tc>
          <w:tcPr>
            <w:tcW w:w="1015" w:type="pct"/>
            <w:noWrap/>
          </w:tcPr>
          <w:p w14:paraId="176C4542" w14:textId="2762AB1E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a1-zeb1a-CDS-F</w:t>
            </w:r>
          </w:p>
        </w:tc>
        <w:tc>
          <w:tcPr>
            <w:tcW w:w="1187" w:type="pct"/>
            <w:vMerge w:val="restart"/>
            <w:noWrap/>
          </w:tcPr>
          <w:p w14:paraId="2FA9BE7C" w14:textId="40E02366" w:rsidR="001744FF" w:rsidRPr="002230BC" w:rsidRDefault="00194657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14" w:history="1">
              <w:r w:rsidR="001744FF" w:rsidRPr="002230B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05449.8</w:t>
              </w:r>
            </w:hyperlink>
          </w:p>
        </w:tc>
        <w:tc>
          <w:tcPr>
            <w:tcW w:w="2798" w:type="pct"/>
            <w:noWrap/>
          </w:tcPr>
          <w:p w14:paraId="1DFD55CB" w14:textId="7C522587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acgATCGATCAATGGCAACTTGTGCAGTGAG</w:t>
            </w:r>
          </w:p>
        </w:tc>
      </w:tr>
      <w:tr w:rsidR="001744FF" w:rsidRPr="000C7424" w14:paraId="56B5B9A3" w14:textId="77777777" w:rsidTr="002978D7">
        <w:trPr>
          <w:trHeight w:val="315"/>
        </w:trPr>
        <w:tc>
          <w:tcPr>
            <w:tcW w:w="1015" w:type="pct"/>
            <w:noWrap/>
          </w:tcPr>
          <w:p w14:paraId="1C5971D7" w14:textId="63B2D5E8" w:rsidR="001744FF" w:rsidRPr="00077D22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Xho1-zeb1a-CDS-R</w:t>
            </w:r>
          </w:p>
        </w:tc>
        <w:tc>
          <w:tcPr>
            <w:tcW w:w="1187" w:type="pct"/>
            <w:vMerge/>
            <w:noWrap/>
          </w:tcPr>
          <w:p w14:paraId="2E710B3D" w14:textId="77777777" w:rsidR="001744FF" w:rsidRPr="002230BC" w:rsidRDefault="001744FF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41C8FD99" w14:textId="365B32A6" w:rsidR="001744FF" w:rsidRPr="00077D22" w:rsidRDefault="001744FF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077D22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acgTCTAGACTCGAGTCAATCCTCAGTTTCCATCTCC</w:t>
            </w:r>
          </w:p>
        </w:tc>
      </w:tr>
      <w:tr w:rsidR="009F6D8A" w:rsidRPr="000C7424" w14:paraId="08D5BD4A" w14:textId="77777777" w:rsidTr="002978D7">
        <w:trPr>
          <w:trHeight w:val="315"/>
        </w:trPr>
        <w:tc>
          <w:tcPr>
            <w:tcW w:w="1015" w:type="pct"/>
            <w:noWrap/>
          </w:tcPr>
          <w:p w14:paraId="0F0E4374" w14:textId="35193239" w:rsidR="009F6D8A" w:rsidRPr="00077D22" w:rsidRDefault="009F6D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F6D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coR1-zeb2a-CDS-F</w:t>
            </w:r>
          </w:p>
        </w:tc>
        <w:tc>
          <w:tcPr>
            <w:tcW w:w="1187" w:type="pct"/>
            <w:vMerge w:val="restart"/>
            <w:noWrap/>
          </w:tcPr>
          <w:p w14:paraId="313E6427" w14:textId="1BCE19F0" w:rsidR="009F6D8A" w:rsidRPr="002230BC" w:rsidRDefault="009F6D8A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hyperlink r:id="rId15" w:history="1">
              <w:r w:rsidRPr="009F6D8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89994.1</w:t>
              </w:r>
            </w:hyperlink>
          </w:p>
        </w:tc>
        <w:tc>
          <w:tcPr>
            <w:tcW w:w="2798" w:type="pct"/>
            <w:noWrap/>
          </w:tcPr>
          <w:p w14:paraId="4194E9AF" w14:textId="455BEC1A" w:rsidR="009F6D8A" w:rsidRPr="00077D22" w:rsidRDefault="009F6D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9F6D8A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acgGAATTCAATGAAGCAGGAGATCATGG</w:t>
            </w:r>
          </w:p>
        </w:tc>
      </w:tr>
      <w:tr w:rsidR="009F6D8A" w:rsidRPr="000C7424" w14:paraId="009BD629" w14:textId="77777777" w:rsidTr="002978D7">
        <w:trPr>
          <w:trHeight w:val="315"/>
        </w:trPr>
        <w:tc>
          <w:tcPr>
            <w:tcW w:w="1015" w:type="pct"/>
            <w:noWrap/>
          </w:tcPr>
          <w:p w14:paraId="6604ECE9" w14:textId="135225CA" w:rsidR="009F6D8A" w:rsidRPr="00077D22" w:rsidRDefault="009F6D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F6D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ba1-zeb2a-CDS-R</w:t>
            </w:r>
          </w:p>
        </w:tc>
        <w:tc>
          <w:tcPr>
            <w:tcW w:w="1187" w:type="pct"/>
            <w:vMerge/>
            <w:noWrap/>
          </w:tcPr>
          <w:p w14:paraId="660181E8" w14:textId="77777777" w:rsidR="009F6D8A" w:rsidRPr="002230BC" w:rsidRDefault="009F6D8A" w:rsidP="0075258A">
            <w:pPr>
              <w:spacing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98" w:type="pct"/>
            <w:noWrap/>
          </w:tcPr>
          <w:p w14:paraId="62E18442" w14:textId="257D2EFB" w:rsidR="009F6D8A" w:rsidRPr="00077D22" w:rsidRDefault="009F6D8A" w:rsidP="0075258A">
            <w:pPr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</w:pPr>
            <w:r w:rsidRPr="009F6D8A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tcacgTCT</w:t>
            </w:r>
            <w:bookmarkStart w:id="0" w:name="_GoBack"/>
            <w:bookmarkEnd w:id="0"/>
            <w:r w:rsidRPr="009F6D8A">
              <w:rPr>
                <w:rFonts w:ascii="Times New Roman" w:hAnsi="Times New Roman" w:cs="Times New Roman"/>
                <w:caps/>
                <w:color w:val="000000"/>
                <w:sz w:val="24"/>
                <w:szCs w:val="24"/>
              </w:rPr>
              <w:t>AGAAGTAGTTAATCGGCATCCTCG</w:t>
            </w:r>
          </w:p>
        </w:tc>
      </w:tr>
      <w:tr w:rsidR="0075258A" w:rsidRPr="000C7424" w14:paraId="149C6F4B" w14:textId="77777777" w:rsidTr="001744FF">
        <w:trPr>
          <w:trHeight w:val="315"/>
        </w:trPr>
        <w:tc>
          <w:tcPr>
            <w:tcW w:w="5000" w:type="pct"/>
            <w:gridSpan w:val="3"/>
            <w:noWrap/>
          </w:tcPr>
          <w:p w14:paraId="5135B638" w14:textId="5BEE838E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lastRenderedPageBreak/>
              <w:t>ChIP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 primers</w:t>
            </w:r>
          </w:p>
        </w:tc>
      </w:tr>
      <w:tr w:rsidR="0075258A" w:rsidRPr="000C7424" w14:paraId="6747491F" w14:textId="77777777" w:rsidTr="002978D7">
        <w:trPr>
          <w:trHeight w:val="315"/>
        </w:trPr>
        <w:tc>
          <w:tcPr>
            <w:tcW w:w="1015" w:type="pct"/>
            <w:noWrap/>
          </w:tcPr>
          <w:p w14:paraId="7AA5B672" w14:textId="1BB32346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ct4 BS on ascl1a P-F </w:t>
            </w:r>
          </w:p>
        </w:tc>
        <w:tc>
          <w:tcPr>
            <w:tcW w:w="1187" w:type="pct"/>
            <w:vMerge w:val="restart"/>
            <w:noWrap/>
          </w:tcPr>
          <w:p w14:paraId="42551F9C" w14:textId="68DBA0FB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38386</w:t>
            </w:r>
          </w:p>
        </w:tc>
        <w:tc>
          <w:tcPr>
            <w:tcW w:w="2798" w:type="pct"/>
            <w:noWrap/>
          </w:tcPr>
          <w:p w14:paraId="56AA8899" w14:textId="6B3A25E5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CTATGTGGAGCAGAGTTATAAGGCTG</w:t>
            </w:r>
          </w:p>
        </w:tc>
      </w:tr>
      <w:tr w:rsidR="0075258A" w:rsidRPr="000C7424" w14:paraId="3A870970" w14:textId="77777777" w:rsidTr="002978D7">
        <w:trPr>
          <w:trHeight w:val="315"/>
        </w:trPr>
        <w:tc>
          <w:tcPr>
            <w:tcW w:w="1015" w:type="pct"/>
            <w:noWrap/>
          </w:tcPr>
          <w:p w14:paraId="34CD078C" w14:textId="034A6929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ascl1a P-R</w:t>
            </w:r>
          </w:p>
        </w:tc>
        <w:tc>
          <w:tcPr>
            <w:tcW w:w="1187" w:type="pct"/>
            <w:vMerge/>
            <w:noWrap/>
          </w:tcPr>
          <w:p w14:paraId="38A7652B" w14:textId="77777777" w:rsidR="0075258A" w:rsidRPr="000C7424" w:rsidRDefault="0075258A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8E0FE43" w14:textId="39DD335A" w:rsidR="0075258A" w:rsidRPr="000C7424" w:rsidRDefault="0075258A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TAAAGGTGTTTCCCCAGATTACACTTG</w:t>
            </w:r>
          </w:p>
        </w:tc>
      </w:tr>
      <w:tr w:rsidR="001744FF" w:rsidRPr="000C7424" w14:paraId="26D69C01" w14:textId="77777777" w:rsidTr="002978D7">
        <w:trPr>
          <w:trHeight w:val="315"/>
        </w:trPr>
        <w:tc>
          <w:tcPr>
            <w:tcW w:w="1015" w:type="pct"/>
            <w:noWrap/>
          </w:tcPr>
          <w:p w14:paraId="6981D0E5" w14:textId="1A3CA872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1 on oct4 P-F</w:t>
            </w:r>
          </w:p>
        </w:tc>
        <w:tc>
          <w:tcPr>
            <w:tcW w:w="1187" w:type="pct"/>
            <w:vMerge w:val="restart"/>
            <w:noWrap/>
          </w:tcPr>
          <w:p w14:paraId="778DF662" w14:textId="77777777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44774</w:t>
            </w:r>
          </w:p>
          <w:p w14:paraId="3437DEC6" w14:textId="1DBDC967" w:rsidR="001744FF" w:rsidRPr="000C7424" w:rsidRDefault="001744FF" w:rsidP="001744FF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E6A15E3" w14:textId="283D71C3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ATAAGAGGGCAGGAATGACAAAATG</w:t>
            </w:r>
          </w:p>
        </w:tc>
      </w:tr>
      <w:tr w:rsidR="001744FF" w:rsidRPr="000C7424" w14:paraId="6E0CD5B3" w14:textId="77777777" w:rsidTr="002978D7">
        <w:trPr>
          <w:trHeight w:val="315"/>
        </w:trPr>
        <w:tc>
          <w:tcPr>
            <w:tcW w:w="1015" w:type="pct"/>
            <w:noWrap/>
          </w:tcPr>
          <w:p w14:paraId="122B937B" w14:textId="1C4F95DF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1 on oct4 P-R</w:t>
            </w:r>
          </w:p>
        </w:tc>
        <w:tc>
          <w:tcPr>
            <w:tcW w:w="1187" w:type="pct"/>
            <w:vMerge/>
            <w:noWrap/>
          </w:tcPr>
          <w:p w14:paraId="2CC5833E" w14:textId="77777777" w:rsidR="001744FF" w:rsidRPr="000C7424" w:rsidRDefault="001744FF" w:rsidP="00127987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048A5C9" w14:textId="76C9E14D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ACAGGTTTTGCTAATCAATCGGAGTTG</w:t>
            </w:r>
          </w:p>
        </w:tc>
      </w:tr>
      <w:tr w:rsidR="001744FF" w:rsidRPr="000C7424" w14:paraId="6BBDBACE" w14:textId="77777777" w:rsidTr="002978D7">
        <w:trPr>
          <w:trHeight w:val="315"/>
        </w:trPr>
        <w:tc>
          <w:tcPr>
            <w:tcW w:w="1015" w:type="pct"/>
            <w:noWrap/>
          </w:tcPr>
          <w:p w14:paraId="7D6F3161" w14:textId="7AE84389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2 on oct4 P-F</w:t>
            </w:r>
          </w:p>
        </w:tc>
        <w:tc>
          <w:tcPr>
            <w:tcW w:w="1187" w:type="pct"/>
            <w:vMerge/>
            <w:noWrap/>
          </w:tcPr>
          <w:p w14:paraId="2DC65219" w14:textId="381ADCAD" w:rsidR="001744FF" w:rsidRPr="000C7424" w:rsidRDefault="001744FF" w:rsidP="009E44F1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C48464D" w14:textId="4446B00C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CGCTACTCTGGATCTGGAAGC</w:t>
            </w:r>
          </w:p>
        </w:tc>
      </w:tr>
      <w:tr w:rsidR="001744FF" w:rsidRPr="000C7424" w14:paraId="131B6D46" w14:textId="77777777" w:rsidTr="002978D7">
        <w:trPr>
          <w:trHeight w:val="315"/>
        </w:trPr>
        <w:tc>
          <w:tcPr>
            <w:tcW w:w="1015" w:type="pct"/>
            <w:noWrap/>
          </w:tcPr>
          <w:p w14:paraId="68B471EF" w14:textId="64C284DC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2 on oct4 P-R</w:t>
            </w:r>
          </w:p>
        </w:tc>
        <w:tc>
          <w:tcPr>
            <w:tcW w:w="1187" w:type="pct"/>
            <w:vMerge/>
            <w:noWrap/>
          </w:tcPr>
          <w:p w14:paraId="6D83DCD3" w14:textId="72DDC3C8" w:rsidR="001744FF" w:rsidRPr="000C7424" w:rsidRDefault="001744FF" w:rsidP="009E44F1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6BB8648" w14:textId="0B946632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GAACATTGAGTTTGAGATGTTTGG</w:t>
            </w:r>
          </w:p>
        </w:tc>
      </w:tr>
      <w:tr w:rsidR="001744FF" w:rsidRPr="000C7424" w14:paraId="4EFE6379" w14:textId="77777777" w:rsidTr="002978D7">
        <w:trPr>
          <w:trHeight w:val="315"/>
        </w:trPr>
        <w:tc>
          <w:tcPr>
            <w:tcW w:w="1015" w:type="pct"/>
            <w:noWrap/>
          </w:tcPr>
          <w:p w14:paraId="1E3BC650" w14:textId="7C89B56E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3,4 on oct P-F</w:t>
            </w:r>
          </w:p>
        </w:tc>
        <w:tc>
          <w:tcPr>
            <w:tcW w:w="1187" w:type="pct"/>
            <w:vMerge/>
            <w:noWrap/>
          </w:tcPr>
          <w:p w14:paraId="7633A128" w14:textId="71C7CEFE" w:rsidR="001744FF" w:rsidRPr="000C7424" w:rsidRDefault="001744FF" w:rsidP="009E44F1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5BA8147" w14:textId="300F39B6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TTGGACACCAATCAAACCAACAC</w:t>
            </w:r>
          </w:p>
        </w:tc>
      </w:tr>
      <w:tr w:rsidR="001744FF" w:rsidRPr="000C7424" w14:paraId="57D6C07F" w14:textId="77777777" w:rsidTr="002978D7">
        <w:trPr>
          <w:trHeight w:val="315"/>
        </w:trPr>
        <w:tc>
          <w:tcPr>
            <w:tcW w:w="1015" w:type="pct"/>
            <w:noWrap/>
          </w:tcPr>
          <w:p w14:paraId="103AFB44" w14:textId="529829F0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3 on oct4 P-R</w:t>
            </w:r>
          </w:p>
        </w:tc>
        <w:tc>
          <w:tcPr>
            <w:tcW w:w="1187" w:type="pct"/>
            <w:vMerge/>
            <w:noWrap/>
          </w:tcPr>
          <w:p w14:paraId="41C61F2B" w14:textId="1894B602" w:rsidR="001744FF" w:rsidRPr="000C7424" w:rsidRDefault="001744FF" w:rsidP="009E44F1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8A688B0" w14:textId="296B0777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ATGTGTTACAACTCTCTGTCTG</w:t>
            </w:r>
          </w:p>
        </w:tc>
      </w:tr>
      <w:tr w:rsidR="001744FF" w:rsidRPr="000C7424" w14:paraId="139E609B" w14:textId="77777777" w:rsidTr="002978D7">
        <w:trPr>
          <w:trHeight w:val="315"/>
        </w:trPr>
        <w:tc>
          <w:tcPr>
            <w:tcW w:w="1015" w:type="pct"/>
            <w:noWrap/>
          </w:tcPr>
          <w:p w14:paraId="64A3ABF0" w14:textId="525072FB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4 on oct4 P-R</w:t>
            </w:r>
          </w:p>
        </w:tc>
        <w:tc>
          <w:tcPr>
            <w:tcW w:w="1187" w:type="pct"/>
            <w:vMerge/>
            <w:noWrap/>
          </w:tcPr>
          <w:p w14:paraId="7608144A" w14:textId="0B2D6888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EFF4F9F" w14:textId="4309D13D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AGCAGGGCACAAAGTAACACTTTTTG</w:t>
            </w:r>
          </w:p>
        </w:tc>
      </w:tr>
      <w:tr w:rsidR="002A2D15" w:rsidRPr="000C7424" w14:paraId="26328CAB" w14:textId="77777777" w:rsidTr="002978D7">
        <w:trPr>
          <w:trHeight w:val="315"/>
        </w:trPr>
        <w:tc>
          <w:tcPr>
            <w:tcW w:w="1015" w:type="pct"/>
            <w:noWrap/>
          </w:tcPr>
          <w:p w14:paraId="46533B3F" w14:textId="296E4D42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hdac1 int1-F</w:t>
            </w:r>
          </w:p>
        </w:tc>
        <w:tc>
          <w:tcPr>
            <w:tcW w:w="1187" w:type="pct"/>
            <w:vMerge w:val="restart"/>
            <w:noWrap/>
          </w:tcPr>
          <w:p w14:paraId="0214BD54" w14:textId="2A52AA4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15427</w:t>
            </w:r>
          </w:p>
        </w:tc>
        <w:tc>
          <w:tcPr>
            <w:tcW w:w="2798" w:type="pct"/>
            <w:noWrap/>
          </w:tcPr>
          <w:p w14:paraId="70AFE008" w14:textId="0946F394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AGTCACTGACTTTCAAACTACTACG</w:t>
            </w:r>
          </w:p>
        </w:tc>
      </w:tr>
      <w:tr w:rsidR="002A2D15" w:rsidRPr="000C7424" w14:paraId="14ADF97F" w14:textId="77777777" w:rsidTr="002978D7">
        <w:trPr>
          <w:trHeight w:val="315"/>
        </w:trPr>
        <w:tc>
          <w:tcPr>
            <w:tcW w:w="1015" w:type="pct"/>
            <w:noWrap/>
          </w:tcPr>
          <w:p w14:paraId="74D040E3" w14:textId="7F3A6AA2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hdac1 intr1-R</w:t>
            </w:r>
          </w:p>
        </w:tc>
        <w:tc>
          <w:tcPr>
            <w:tcW w:w="1187" w:type="pct"/>
            <w:vMerge/>
            <w:noWrap/>
          </w:tcPr>
          <w:p w14:paraId="745635E7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A5EDF6C" w14:textId="1A38503A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ACTTTATGTAGATGCCCTCCCTAAAG</w:t>
            </w:r>
          </w:p>
        </w:tc>
      </w:tr>
      <w:tr w:rsidR="002A2D15" w:rsidRPr="000C7424" w14:paraId="47B48DF6" w14:textId="77777777" w:rsidTr="002978D7">
        <w:trPr>
          <w:trHeight w:val="315"/>
        </w:trPr>
        <w:tc>
          <w:tcPr>
            <w:tcW w:w="1015" w:type="pct"/>
            <w:noWrap/>
          </w:tcPr>
          <w:p w14:paraId="28969EC3" w14:textId="56769B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chd4a P-F</w:t>
            </w:r>
          </w:p>
        </w:tc>
        <w:tc>
          <w:tcPr>
            <w:tcW w:w="1187" w:type="pct"/>
            <w:vMerge w:val="restart"/>
            <w:noWrap/>
          </w:tcPr>
          <w:p w14:paraId="355579BB" w14:textId="0C58479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63535</w:t>
            </w:r>
          </w:p>
        </w:tc>
        <w:tc>
          <w:tcPr>
            <w:tcW w:w="2798" w:type="pct"/>
            <w:noWrap/>
          </w:tcPr>
          <w:p w14:paraId="2B2BBB13" w14:textId="77E668F4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ATCTCAGTTCATTTGGTGCACAAC</w:t>
            </w:r>
          </w:p>
        </w:tc>
      </w:tr>
      <w:tr w:rsidR="002A2D15" w:rsidRPr="000C7424" w14:paraId="681B2D1E" w14:textId="77777777" w:rsidTr="002978D7">
        <w:trPr>
          <w:trHeight w:val="315"/>
        </w:trPr>
        <w:tc>
          <w:tcPr>
            <w:tcW w:w="1015" w:type="pct"/>
            <w:noWrap/>
          </w:tcPr>
          <w:p w14:paraId="65F9734F" w14:textId="62D3126C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chd4a P-R</w:t>
            </w:r>
          </w:p>
        </w:tc>
        <w:tc>
          <w:tcPr>
            <w:tcW w:w="1187" w:type="pct"/>
            <w:vMerge/>
            <w:noWrap/>
          </w:tcPr>
          <w:p w14:paraId="2DC97C69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5B69267" w14:textId="2DE22C5B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TGTGTTAGCCACTGAAGCTTTGCAG</w:t>
            </w:r>
          </w:p>
        </w:tc>
      </w:tr>
      <w:tr w:rsidR="001744FF" w:rsidRPr="000C7424" w14:paraId="2DBF226D" w14:textId="77777777" w:rsidTr="002978D7">
        <w:trPr>
          <w:trHeight w:val="315"/>
        </w:trPr>
        <w:tc>
          <w:tcPr>
            <w:tcW w:w="1015" w:type="pct"/>
            <w:noWrap/>
          </w:tcPr>
          <w:p w14:paraId="3DECC59E" w14:textId="7E8352C9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Sox2 BS on cdh1 P-F</w:t>
            </w:r>
          </w:p>
        </w:tc>
        <w:tc>
          <w:tcPr>
            <w:tcW w:w="1187" w:type="pct"/>
            <w:vMerge w:val="restart"/>
            <w:noWrap/>
          </w:tcPr>
          <w:p w14:paraId="1079D9C2" w14:textId="77777777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102750</w:t>
            </w:r>
          </w:p>
          <w:p w14:paraId="3F6617CA" w14:textId="330FF531" w:rsidR="001744FF" w:rsidRPr="000C7424" w:rsidRDefault="001744FF" w:rsidP="007D0F66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AAB6E9C" w14:textId="35051B39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CATTAGTGGGATGTACAGTAGATG</w:t>
            </w:r>
          </w:p>
        </w:tc>
      </w:tr>
      <w:tr w:rsidR="001744FF" w:rsidRPr="000C7424" w14:paraId="21B17547" w14:textId="77777777" w:rsidTr="002978D7">
        <w:trPr>
          <w:trHeight w:val="315"/>
        </w:trPr>
        <w:tc>
          <w:tcPr>
            <w:tcW w:w="1015" w:type="pct"/>
            <w:noWrap/>
          </w:tcPr>
          <w:p w14:paraId="18987B94" w14:textId="55193762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Sox2 BS on cdh1 P-R</w:t>
            </w:r>
          </w:p>
        </w:tc>
        <w:tc>
          <w:tcPr>
            <w:tcW w:w="1187" w:type="pct"/>
            <w:vMerge/>
            <w:noWrap/>
          </w:tcPr>
          <w:p w14:paraId="2CC99749" w14:textId="63A372D9" w:rsidR="001744FF" w:rsidRPr="000C7424" w:rsidRDefault="001744FF" w:rsidP="007D0F66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CBDA00A" w14:textId="27464F57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AATGAGAGATTACACATCGGCTG</w:t>
            </w:r>
          </w:p>
        </w:tc>
      </w:tr>
      <w:tr w:rsidR="001744FF" w:rsidRPr="000C7424" w14:paraId="5A890CD1" w14:textId="77777777" w:rsidTr="002978D7">
        <w:trPr>
          <w:trHeight w:val="315"/>
        </w:trPr>
        <w:tc>
          <w:tcPr>
            <w:tcW w:w="1015" w:type="pct"/>
            <w:noWrap/>
          </w:tcPr>
          <w:p w14:paraId="2FECEFDF" w14:textId="04C4333B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 BS on cdh1-F</w:t>
            </w:r>
          </w:p>
        </w:tc>
        <w:tc>
          <w:tcPr>
            <w:tcW w:w="1187" w:type="pct"/>
            <w:vMerge/>
            <w:noWrap/>
          </w:tcPr>
          <w:p w14:paraId="2FBB1800" w14:textId="0A591E45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794979C" w14:textId="757A41BD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TTCACTGATTAGGGTACCTGTG</w:t>
            </w:r>
          </w:p>
        </w:tc>
      </w:tr>
      <w:tr w:rsidR="001744FF" w:rsidRPr="000C7424" w14:paraId="6AE4FCD7" w14:textId="77777777" w:rsidTr="002978D7">
        <w:trPr>
          <w:trHeight w:val="315"/>
        </w:trPr>
        <w:tc>
          <w:tcPr>
            <w:tcW w:w="1015" w:type="pct"/>
            <w:noWrap/>
          </w:tcPr>
          <w:p w14:paraId="56BDA343" w14:textId="4A263E53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 BS on cdh1-R</w:t>
            </w:r>
          </w:p>
        </w:tc>
        <w:tc>
          <w:tcPr>
            <w:tcW w:w="1187" w:type="pct"/>
            <w:vMerge/>
            <w:noWrap/>
          </w:tcPr>
          <w:p w14:paraId="442D2C6A" w14:textId="77777777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40DA7A4" w14:textId="15B64CBB" w:rsidR="001744FF" w:rsidRPr="000C7424" w:rsidRDefault="001744FF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CCATTTGACTCGCTACAAGTC</w:t>
            </w:r>
          </w:p>
        </w:tc>
      </w:tr>
      <w:tr w:rsidR="002A2D15" w:rsidRPr="000C7424" w14:paraId="326A66EB" w14:textId="77777777" w:rsidTr="002978D7">
        <w:trPr>
          <w:trHeight w:val="315"/>
        </w:trPr>
        <w:tc>
          <w:tcPr>
            <w:tcW w:w="1015" w:type="pct"/>
            <w:noWrap/>
          </w:tcPr>
          <w:p w14:paraId="6DC4C222" w14:textId="13EDC9CA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1a P-F</w:t>
            </w:r>
          </w:p>
        </w:tc>
        <w:tc>
          <w:tcPr>
            <w:tcW w:w="1187" w:type="pct"/>
            <w:vMerge w:val="restart"/>
            <w:noWrap/>
          </w:tcPr>
          <w:p w14:paraId="30588046" w14:textId="246302E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16788</w:t>
            </w:r>
          </w:p>
        </w:tc>
        <w:tc>
          <w:tcPr>
            <w:tcW w:w="2798" w:type="pct"/>
            <w:noWrap/>
          </w:tcPr>
          <w:p w14:paraId="4E3DC2E3" w14:textId="057249EF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ACAATCCATTTTGACCACTGAAGCATG</w:t>
            </w:r>
          </w:p>
        </w:tc>
      </w:tr>
      <w:tr w:rsidR="002A2D15" w:rsidRPr="000C7424" w14:paraId="1FF1D555" w14:textId="77777777" w:rsidTr="002978D7">
        <w:trPr>
          <w:trHeight w:val="315"/>
        </w:trPr>
        <w:tc>
          <w:tcPr>
            <w:tcW w:w="1015" w:type="pct"/>
            <w:noWrap/>
          </w:tcPr>
          <w:p w14:paraId="36FB00CA" w14:textId="0C8B0149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1a P-R</w:t>
            </w:r>
          </w:p>
        </w:tc>
        <w:tc>
          <w:tcPr>
            <w:tcW w:w="1187" w:type="pct"/>
            <w:vMerge/>
            <w:noWrap/>
          </w:tcPr>
          <w:p w14:paraId="565A20CB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AA8FCA9" w14:textId="4BBD0E7B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ATTAAGCATTTGAAGAGTGTAGATGC</w:t>
            </w:r>
          </w:p>
        </w:tc>
      </w:tr>
      <w:tr w:rsidR="002A2D15" w:rsidRPr="000C7424" w14:paraId="20A8AEA4" w14:textId="77777777" w:rsidTr="002978D7">
        <w:trPr>
          <w:trHeight w:val="315"/>
        </w:trPr>
        <w:tc>
          <w:tcPr>
            <w:tcW w:w="1015" w:type="pct"/>
            <w:noWrap/>
          </w:tcPr>
          <w:p w14:paraId="4731C484" w14:textId="2EE17108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2a P-F</w:t>
            </w:r>
          </w:p>
        </w:tc>
        <w:tc>
          <w:tcPr>
            <w:tcW w:w="1187" w:type="pct"/>
            <w:vMerge w:val="restart"/>
            <w:noWrap/>
          </w:tcPr>
          <w:p w14:paraId="5B4CDC62" w14:textId="19BA0C6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62338</w:t>
            </w:r>
          </w:p>
        </w:tc>
        <w:tc>
          <w:tcPr>
            <w:tcW w:w="2798" w:type="pct"/>
            <w:noWrap/>
          </w:tcPr>
          <w:p w14:paraId="2EAF930A" w14:textId="117ADD15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CTGATGGGCTTTGTTTAACACCTGG</w:t>
            </w:r>
          </w:p>
        </w:tc>
      </w:tr>
      <w:tr w:rsidR="002A2D15" w:rsidRPr="000C7424" w14:paraId="6AF83AD2" w14:textId="77777777" w:rsidTr="002978D7">
        <w:trPr>
          <w:trHeight w:val="315"/>
        </w:trPr>
        <w:tc>
          <w:tcPr>
            <w:tcW w:w="1015" w:type="pct"/>
            <w:noWrap/>
          </w:tcPr>
          <w:p w14:paraId="0E85BC33" w14:textId="3180264D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2a P-R</w:t>
            </w:r>
          </w:p>
        </w:tc>
        <w:tc>
          <w:tcPr>
            <w:tcW w:w="1187" w:type="pct"/>
            <w:vMerge/>
            <w:noWrap/>
          </w:tcPr>
          <w:p w14:paraId="3B91B457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FC02FD7" w14:textId="1C4A303E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CCCACCACCCACCTAAATGC</w:t>
            </w:r>
          </w:p>
        </w:tc>
      </w:tr>
      <w:tr w:rsidR="002A2D15" w:rsidRPr="000C7424" w14:paraId="034DA286" w14:textId="77777777" w:rsidTr="002978D7">
        <w:trPr>
          <w:trHeight w:val="300"/>
        </w:trPr>
        <w:tc>
          <w:tcPr>
            <w:tcW w:w="1015" w:type="pct"/>
            <w:noWrap/>
          </w:tcPr>
          <w:p w14:paraId="29A1FDA9" w14:textId="65296CF3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2b intr1-F</w:t>
            </w:r>
          </w:p>
        </w:tc>
        <w:tc>
          <w:tcPr>
            <w:tcW w:w="1187" w:type="pct"/>
            <w:vMerge w:val="restart"/>
            <w:noWrap/>
          </w:tcPr>
          <w:p w14:paraId="468D179A" w14:textId="0145897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78416</w:t>
            </w:r>
          </w:p>
        </w:tc>
        <w:tc>
          <w:tcPr>
            <w:tcW w:w="2798" w:type="pct"/>
            <w:noWrap/>
          </w:tcPr>
          <w:p w14:paraId="2DCF4317" w14:textId="63B82067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TGAAGCCACAGTGACCACTG</w:t>
            </w:r>
          </w:p>
        </w:tc>
      </w:tr>
      <w:tr w:rsidR="002A2D15" w:rsidRPr="000C7424" w14:paraId="066A8E7F" w14:textId="77777777" w:rsidTr="002978D7">
        <w:trPr>
          <w:trHeight w:val="300"/>
        </w:trPr>
        <w:tc>
          <w:tcPr>
            <w:tcW w:w="1015" w:type="pct"/>
            <w:noWrap/>
          </w:tcPr>
          <w:p w14:paraId="5460A800" w14:textId="29BFFEC4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2b intr1-R</w:t>
            </w:r>
          </w:p>
        </w:tc>
        <w:tc>
          <w:tcPr>
            <w:tcW w:w="1187" w:type="pct"/>
            <w:vMerge/>
            <w:noWrap/>
          </w:tcPr>
          <w:p w14:paraId="1B19E01F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AB7C0C1" w14:textId="459D60FF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AATCACCAACCAGATCCAGTCTG</w:t>
            </w:r>
          </w:p>
        </w:tc>
      </w:tr>
      <w:tr w:rsidR="002A2D15" w:rsidRPr="000C7424" w14:paraId="494238D8" w14:textId="77777777" w:rsidTr="002978D7">
        <w:trPr>
          <w:trHeight w:val="300"/>
        </w:trPr>
        <w:tc>
          <w:tcPr>
            <w:tcW w:w="1015" w:type="pct"/>
            <w:noWrap/>
          </w:tcPr>
          <w:p w14:paraId="0B384372" w14:textId="419EEE87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zeb1b intr1-F</w:t>
            </w:r>
          </w:p>
        </w:tc>
        <w:tc>
          <w:tcPr>
            <w:tcW w:w="1187" w:type="pct"/>
            <w:vMerge w:val="restart"/>
            <w:noWrap/>
          </w:tcPr>
          <w:p w14:paraId="088022AA" w14:textId="09318D5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13207</w:t>
            </w:r>
          </w:p>
        </w:tc>
        <w:tc>
          <w:tcPr>
            <w:tcW w:w="2798" w:type="pct"/>
            <w:noWrap/>
          </w:tcPr>
          <w:p w14:paraId="36BE9AB7" w14:textId="4D08AD81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TACCTATGCAGCAGGCCAC</w:t>
            </w:r>
          </w:p>
        </w:tc>
      </w:tr>
      <w:tr w:rsidR="002A2D15" w:rsidRPr="000C7424" w14:paraId="4550BEF7" w14:textId="77777777" w:rsidTr="002978D7">
        <w:trPr>
          <w:trHeight w:val="300"/>
        </w:trPr>
        <w:tc>
          <w:tcPr>
            <w:tcW w:w="1015" w:type="pct"/>
            <w:noWrap/>
          </w:tcPr>
          <w:p w14:paraId="40E96492" w14:textId="60F518B6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Oct4 BS on zeb1b intr1-R</w:t>
            </w:r>
          </w:p>
        </w:tc>
        <w:tc>
          <w:tcPr>
            <w:tcW w:w="1187" w:type="pct"/>
            <w:vMerge/>
            <w:noWrap/>
          </w:tcPr>
          <w:p w14:paraId="54C404FD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F00307A" w14:textId="35C1D8B5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GCTCCACCTACACACACTG</w:t>
            </w:r>
          </w:p>
        </w:tc>
      </w:tr>
      <w:tr w:rsidR="002A2D15" w:rsidRPr="000C7424" w14:paraId="528D8808" w14:textId="77777777" w:rsidTr="002978D7">
        <w:trPr>
          <w:trHeight w:val="300"/>
        </w:trPr>
        <w:tc>
          <w:tcPr>
            <w:tcW w:w="1015" w:type="pct"/>
            <w:noWrap/>
          </w:tcPr>
          <w:p w14:paraId="45BAF34E" w14:textId="68A36261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miR-200a/b P-F</w:t>
            </w:r>
          </w:p>
        </w:tc>
        <w:tc>
          <w:tcPr>
            <w:tcW w:w="1187" w:type="pct"/>
            <w:vMerge w:val="restart"/>
            <w:noWrap/>
          </w:tcPr>
          <w:p w14:paraId="3014CE8E" w14:textId="5F02202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81399</w:t>
            </w:r>
          </w:p>
        </w:tc>
        <w:tc>
          <w:tcPr>
            <w:tcW w:w="2798" w:type="pct"/>
            <w:noWrap/>
          </w:tcPr>
          <w:p w14:paraId="2944E18C" w14:textId="6F97FD69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TACTTAAGAGCAGCAATCTGC</w:t>
            </w:r>
          </w:p>
        </w:tc>
      </w:tr>
      <w:tr w:rsidR="002A2D15" w:rsidRPr="000C7424" w14:paraId="7C5AC03B" w14:textId="77777777" w:rsidTr="002978D7">
        <w:trPr>
          <w:trHeight w:val="300"/>
        </w:trPr>
        <w:tc>
          <w:tcPr>
            <w:tcW w:w="1015" w:type="pct"/>
            <w:noWrap/>
          </w:tcPr>
          <w:p w14:paraId="1AA88263" w14:textId="34E19A69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on miR-200a/b P-R</w:t>
            </w:r>
          </w:p>
        </w:tc>
        <w:tc>
          <w:tcPr>
            <w:tcW w:w="1187" w:type="pct"/>
            <w:vMerge/>
            <w:noWrap/>
          </w:tcPr>
          <w:p w14:paraId="4D9EBD85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DD981F0" w14:textId="4DED6BF6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CCTACTAGACCCATATACAAATCG</w:t>
            </w:r>
          </w:p>
        </w:tc>
      </w:tr>
      <w:tr w:rsidR="002A2D15" w:rsidRPr="000C7424" w14:paraId="47B40BF8" w14:textId="77777777" w:rsidTr="002978D7">
        <w:trPr>
          <w:trHeight w:val="300"/>
        </w:trPr>
        <w:tc>
          <w:tcPr>
            <w:tcW w:w="1015" w:type="pct"/>
            <w:noWrap/>
          </w:tcPr>
          <w:p w14:paraId="408D94CA" w14:textId="28539097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miR-143/145 P-F</w:t>
            </w:r>
          </w:p>
        </w:tc>
        <w:tc>
          <w:tcPr>
            <w:tcW w:w="1187" w:type="pct"/>
            <w:vMerge w:val="restart"/>
            <w:noWrap/>
          </w:tcPr>
          <w:p w14:paraId="1291DEE1" w14:textId="28DEAAA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82513</w:t>
            </w:r>
          </w:p>
        </w:tc>
        <w:tc>
          <w:tcPr>
            <w:tcW w:w="2798" w:type="pct"/>
            <w:noWrap/>
          </w:tcPr>
          <w:p w14:paraId="01201AE2" w14:textId="014497B1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TTACGTGAACTAAGTATGAACG</w:t>
            </w:r>
          </w:p>
        </w:tc>
      </w:tr>
      <w:tr w:rsidR="002A2D15" w:rsidRPr="000C7424" w14:paraId="4B216925" w14:textId="77777777" w:rsidTr="002978D7">
        <w:trPr>
          <w:trHeight w:val="300"/>
        </w:trPr>
        <w:tc>
          <w:tcPr>
            <w:tcW w:w="1015" w:type="pct"/>
            <w:noWrap/>
          </w:tcPr>
          <w:p w14:paraId="27BB1B37" w14:textId="3F7C136E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ct4 BS miR-143/145 P-R</w:t>
            </w:r>
          </w:p>
        </w:tc>
        <w:tc>
          <w:tcPr>
            <w:tcW w:w="1187" w:type="pct"/>
            <w:vMerge/>
            <w:noWrap/>
          </w:tcPr>
          <w:p w14:paraId="500FC39A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7CFD4BF" w14:textId="16022A4C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GTGACACTTTACAATAAGGTTG</w:t>
            </w:r>
          </w:p>
        </w:tc>
      </w:tr>
      <w:tr w:rsidR="002A2D15" w:rsidRPr="000C7424" w14:paraId="3CF93937" w14:textId="77777777" w:rsidTr="002978D7">
        <w:trPr>
          <w:trHeight w:val="300"/>
        </w:trPr>
        <w:tc>
          <w:tcPr>
            <w:tcW w:w="1015" w:type="pct"/>
            <w:noWrap/>
          </w:tcPr>
          <w:p w14:paraId="7357B1F4" w14:textId="176BA362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Oct4 BS on Her4.1-F</w:t>
            </w:r>
          </w:p>
        </w:tc>
        <w:tc>
          <w:tcPr>
            <w:tcW w:w="1187" w:type="pct"/>
            <w:vMerge w:val="restart"/>
            <w:noWrap/>
          </w:tcPr>
          <w:p w14:paraId="0652CAE4" w14:textId="1F77D88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  <w:t>ENSDARG00000056732</w:t>
            </w:r>
            <w:r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313E4566" w14:textId="7965B8DD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CTTTAATGAAGGTAAGAGCATGACTGC</w:t>
            </w:r>
          </w:p>
        </w:tc>
      </w:tr>
      <w:tr w:rsidR="002A2D15" w:rsidRPr="000C7424" w14:paraId="69648AED" w14:textId="77777777" w:rsidTr="002978D7">
        <w:trPr>
          <w:trHeight w:val="300"/>
        </w:trPr>
        <w:tc>
          <w:tcPr>
            <w:tcW w:w="1015" w:type="pct"/>
            <w:noWrap/>
          </w:tcPr>
          <w:p w14:paraId="4014C0AE" w14:textId="1DD46373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Oct4 BS on Her4.1-R</w:t>
            </w:r>
          </w:p>
        </w:tc>
        <w:tc>
          <w:tcPr>
            <w:tcW w:w="1187" w:type="pct"/>
            <w:vMerge/>
            <w:noWrap/>
          </w:tcPr>
          <w:p w14:paraId="7730BAE9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37F6579" w14:textId="0A7BBD3D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CACACTGCTTTCATTTACTGAAAGTGC</w:t>
            </w:r>
          </w:p>
        </w:tc>
      </w:tr>
      <w:tr w:rsidR="002A2D15" w:rsidRPr="000C7424" w14:paraId="0524DEA5" w14:textId="77777777" w:rsidTr="002978D7">
        <w:trPr>
          <w:trHeight w:val="315"/>
        </w:trPr>
        <w:tc>
          <w:tcPr>
            <w:tcW w:w="1015" w:type="pct"/>
            <w:noWrap/>
          </w:tcPr>
          <w:p w14:paraId="680E2EBD" w14:textId="3BB1B0A3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1 on oct4 P-F</w:t>
            </w:r>
          </w:p>
        </w:tc>
        <w:tc>
          <w:tcPr>
            <w:tcW w:w="1187" w:type="pct"/>
            <w:vMerge w:val="restart"/>
            <w:noWrap/>
          </w:tcPr>
          <w:p w14:paraId="0323FBAE" w14:textId="59EC33EA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r w:rsidRPr="000C7424">
              <w:rPr>
                <w:rStyle w:val="id"/>
                <w:rFonts w:ascii="Times New Roman" w:hAnsi="Times New Roman" w:cs="Times New Roman"/>
                <w:sz w:val="24"/>
                <w:szCs w:val="24"/>
              </w:rPr>
              <w:t>ENSDARG00000044774</w:t>
            </w:r>
          </w:p>
        </w:tc>
        <w:tc>
          <w:tcPr>
            <w:tcW w:w="2798" w:type="pct"/>
            <w:noWrap/>
          </w:tcPr>
          <w:p w14:paraId="167AEEB9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CATAAGAGGGCAGGAATGACAAAATG</w:t>
            </w:r>
          </w:p>
        </w:tc>
      </w:tr>
      <w:tr w:rsidR="002A2D15" w:rsidRPr="000C7424" w14:paraId="4EA248A2" w14:textId="77777777" w:rsidTr="002978D7">
        <w:trPr>
          <w:trHeight w:val="315"/>
        </w:trPr>
        <w:tc>
          <w:tcPr>
            <w:tcW w:w="1015" w:type="pct"/>
            <w:noWrap/>
          </w:tcPr>
          <w:p w14:paraId="727E033B" w14:textId="5AC8461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1 on oct4 P-R</w:t>
            </w:r>
          </w:p>
        </w:tc>
        <w:tc>
          <w:tcPr>
            <w:tcW w:w="1187" w:type="pct"/>
            <w:vMerge/>
            <w:noWrap/>
          </w:tcPr>
          <w:p w14:paraId="674EDD7A" w14:textId="5EE7F890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79372A7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ACAGGTTTTGCTAATCAATCGGAGTTG</w:t>
            </w:r>
          </w:p>
        </w:tc>
      </w:tr>
      <w:tr w:rsidR="002A2D15" w:rsidRPr="000C7424" w14:paraId="3A58689B" w14:textId="77777777" w:rsidTr="002978D7">
        <w:trPr>
          <w:trHeight w:val="315"/>
        </w:trPr>
        <w:tc>
          <w:tcPr>
            <w:tcW w:w="1015" w:type="pct"/>
            <w:noWrap/>
          </w:tcPr>
          <w:p w14:paraId="42C95222" w14:textId="374EEC2F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2 on oct4 P-F</w:t>
            </w:r>
          </w:p>
        </w:tc>
        <w:tc>
          <w:tcPr>
            <w:tcW w:w="1187" w:type="pct"/>
            <w:vMerge/>
            <w:noWrap/>
          </w:tcPr>
          <w:p w14:paraId="4060AFAE" w14:textId="6E85E2C2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8406B12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CGCTACTCTGGATCTGGAAGC</w:t>
            </w:r>
          </w:p>
        </w:tc>
      </w:tr>
      <w:tr w:rsidR="002A2D15" w:rsidRPr="000C7424" w14:paraId="1518DF50" w14:textId="77777777" w:rsidTr="002978D7">
        <w:trPr>
          <w:trHeight w:val="315"/>
        </w:trPr>
        <w:tc>
          <w:tcPr>
            <w:tcW w:w="1015" w:type="pct"/>
            <w:noWrap/>
          </w:tcPr>
          <w:p w14:paraId="6CB1DEB1" w14:textId="280DDE5B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2 on oct4 P-R</w:t>
            </w:r>
          </w:p>
        </w:tc>
        <w:tc>
          <w:tcPr>
            <w:tcW w:w="1187" w:type="pct"/>
            <w:vMerge/>
            <w:noWrap/>
          </w:tcPr>
          <w:p w14:paraId="7EB92B13" w14:textId="38CB9FBC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0B684FF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GAACATTGAGTTTGAGATGTTTGG</w:t>
            </w:r>
          </w:p>
        </w:tc>
      </w:tr>
      <w:tr w:rsidR="002A2D15" w:rsidRPr="000C7424" w14:paraId="4F2FA539" w14:textId="77777777" w:rsidTr="002978D7">
        <w:trPr>
          <w:trHeight w:val="315"/>
        </w:trPr>
        <w:tc>
          <w:tcPr>
            <w:tcW w:w="1015" w:type="pct"/>
            <w:noWrap/>
          </w:tcPr>
          <w:p w14:paraId="763BCE23" w14:textId="33DD24C8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3,4 on oct P-F</w:t>
            </w:r>
          </w:p>
        </w:tc>
        <w:tc>
          <w:tcPr>
            <w:tcW w:w="1187" w:type="pct"/>
            <w:vMerge/>
            <w:noWrap/>
          </w:tcPr>
          <w:p w14:paraId="6F5FF8E4" w14:textId="418B75C1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FDC3D7C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GTTGGACACCAATCAAACCAACAC</w:t>
            </w:r>
          </w:p>
        </w:tc>
      </w:tr>
      <w:tr w:rsidR="002A2D15" w:rsidRPr="000C7424" w14:paraId="3E044393" w14:textId="77777777" w:rsidTr="002978D7">
        <w:trPr>
          <w:trHeight w:val="315"/>
        </w:trPr>
        <w:tc>
          <w:tcPr>
            <w:tcW w:w="1015" w:type="pct"/>
            <w:noWrap/>
          </w:tcPr>
          <w:p w14:paraId="71E25A1D" w14:textId="28E7D7A9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3 on oct4 P-R</w:t>
            </w:r>
          </w:p>
        </w:tc>
        <w:tc>
          <w:tcPr>
            <w:tcW w:w="1187" w:type="pct"/>
            <w:vMerge/>
            <w:noWrap/>
          </w:tcPr>
          <w:p w14:paraId="13A805A5" w14:textId="3FE585DD" w:rsidR="002A2D15" w:rsidRPr="000C7424" w:rsidRDefault="002A2D15" w:rsidP="00326FF5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FED4F34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CATGTGTTACAACTCTCTGTCTG</w:t>
            </w:r>
          </w:p>
        </w:tc>
      </w:tr>
      <w:tr w:rsidR="002A2D15" w:rsidRPr="000C7424" w14:paraId="6709DD2E" w14:textId="77777777" w:rsidTr="002978D7">
        <w:trPr>
          <w:trHeight w:val="315"/>
        </w:trPr>
        <w:tc>
          <w:tcPr>
            <w:tcW w:w="1015" w:type="pct"/>
            <w:noWrap/>
          </w:tcPr>
          <w:p w14:paraId="44A13565" w14:textId="1DB4594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scl1a</w:t>
            </w: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S4 on oct4 P-R</w:t>
            </w:r>
          </w:p>
        </w:tc>
        <w:tc>
          <w:tcPr>
            <w:tcW w:w="1187" w:type="pct"/>
            <w:vMerge/>
            <w:noWrap/>
          </w:tcPr>
          <w:p w14:paraId="778A391B" w14:textId="0061C83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CBDC3B6" w14:textId="77777777" w:rsidR="002A2D15" w:rsidRPr="000C7424" w:rsidRDefault="002A2D15" w:rsidP="0075258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AGCAGGGCACAAAGTAACACTTTTTG</w:t>
            </w:r>
          </w:p>
        </w:tc>
      </w:tr>
      <w:tr w:rsidR="001744FF" w:rsidRPr="000C7424" w14:paraId="6B0DD41A" w14:textId="77777777" w:rsidTr="001744FF">
        <w:trPr>
          <w:trHeight w:val="315"/>
        </w:trPr>
        <w:tc>
          <w:tcPr>
            <w:tcW w:w="5000" w:type="pct"/>
            <w:gridSpan w:val="3"/>
            <w:noWrap/>
            <w:hideMark/>
          </w:tcPr>
          <w:p w14:paraId="1AD7FCE6" w14:textId="5B52A817" w:rsidR="001744FF" w:rsidRPr="000C7424" w:rsidRDefault="001744FF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qPCR Primers</w:t>
            </w:r>
          </w:p>
        </w:tc>
      </w:tr>
      <w:tr w:rsidR="002A2D15" w:rsidRPr="000C7424" w14:paraId="187E332F" w14:textId="77777777" w:rsidTr="002978D7">
        <w:trPr>
          <w:trHeight w:val="300"/>
        </w:trPr>
        <w:tc>
          <w:tcPr>
            <w:tcW w:w="1015" w:type="pct"/>
            <w:noWrap/>
          </w:tcPr>
          <w:p w14:paraId="0C8ECD67" w14:textId="056B0CA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ct4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2A2D15" w:rsidRPr="000C7424" w14:paraId="00D0B2A8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2D9A8A67" w14:textId="77777777" w:rsidR="002A2D15" w:rsidRPr="000C7424" w:rsidRDefault="002A2D15" w:rsidP="009F6D8A">
                  <w:pPr>
                    <w:framePr w:hSpace="180" w:wrap="around" w:hAnchor="page" w:x="985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1CBC59E0" w14:textId="77777777" w:rsidR="002A2D15" w:rsidRPr="000C7424" w:rsidRDefault="00194657" w:rsidP="009F6D8A">
                  <w:pPr>
                    <w:framePr w:hSpace="180" w:wrap="around" w:hAnchor="page" w:x="985" w:y="-144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hyperlink r:id="rId16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65817.4</w:t>
                    </w:r>
                  </w:hyperlink>
                </w:p>
              </w:tc>
            </w:tr>
          </w:tbl>
          <w:p w14:paraId="5D6AA7E1" w14:textId="20AA345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tcBorders>
              <w:bottom w:val="single" w:sz="4" w:space="0" w:color="auto"/>
            </w:tcBorders>
            <w:noWrap/>
          </w:tcPr>
          <w:p w14:paraId="5FB75D2B" w14:textId="4D1C0C52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ATAACGCACATATCCGATGATCTAGGCCTG</w:t>
            </w:r>
          </w:p>
        </w:tc>
      </w:tr>
      <w:tr w:rsidR="002A2D15" w:rsidRPr="000C7424" w14:paraId="50D76A52" w14:textId="77777777" w:rsidTr="002978D7">
        <w:trPr>
          <w:trHeight w:val="300"/>
        </w:trPr>
        <w:tc>
          <w:tcPr>
            <w:tcW w:w="1015" w:type="pct"/>
            <w:noWrap/>
          </w:tcPr>
          <w:p w14:paraId="3C7E4F84" w14:textId="3E6BCCF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ct4-RT-R</w:t>
            </w:r>
          </w:p>
        </w:tc>
        <w:tc>
          <w:tcPr>
            <w:tcW w:w="1187" w:type="pct"/>
            <w:vMerge/>
            <w:noWrap/>
          </w:tcPr>
          <w:p w14:paraId="54BD52B1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tcBorders>
              <w:top w:val="single" w:sz="4" w:space="0" w:color="auto"/>
            </w:tcBorders>
            <w:noWrap/>
          </w:tcPr>
          <w:p w14:paraId="7E1A4509" w14:textId="62431631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CGGGTGAGCATGCATGAATTGAGACATTG</w:t>
            </w:r>
          </w:p>
        </w:tc>
      </w:tr>
      <w:tr w:rsidR="002A2D15" w:rsidRPr="000C7424" w14:paraId="25B38BF3" w14:textId="77777777" w:rsidTr="002978D7">
        <w:trPr>
          <w:trHeight w:val="300"/>
        </w:trPr>
        <w:tc>
          <w:tcPr>
            <w:tcW w:w="1015" w:type="pct"/>
            <w:noWrap/>
          </w:tcPr>
          <w:p w14:paraId="7316B5F6" w14:textId="44DD8FF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ctin-RT-F</w:t>
            </w:r>
          </w:p>
        </w:tc>
        <w:tc>
          <w:tcPr>
            <w:tcW w:w="1187" w:type="pct"/>
            <w:vMerge w:val="restart"/>
            <w:noWrap/>
          </w:tcPr>
          <w:p w14:paraId="494F86F8" w14:textId="2AD2E8E1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17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54987.7</w:t>
              </w:r>
            </w:hyperlink>
          </w:p>
        </w:tc>
        <w:tc>
          <w:tcPr>
            <w:tcW w:w="2798" w:type="pct"/>
            <w:noWrap/>
          </w:tcPr>
          <w:p w14:paraId="0AF9A174" w14:textId="4C8541C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CAGAAGGAGATCACATCCCTGGC</w:t>
            </w:r>
          </w:p>
        </w:tc>
      </w:tr>
      <w:tr w:rsidR="002A2D15" w:rsidRPr="000C7424" w14:paraId="4CC1B3D9" w14:textId="77777777" w:rsidTr="002978D7">
        <w:trPr>
          <w:trHeight w:val="300"/>
        </w:trPr>
        <w:tc>
          <w:tcPr>
            <w:tcW w:w="1015" w:type="pct"/>
            <w:noWrap/>
          </w:tcPr>
          <w:p w14:paraId="740CB494" w14:textId="476F073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ctin-RT-R</w:t>
            </w:r>
          </w:p>
        </w:tc>
        <w:tc>
          <w:tcPr>
            <w:tcW w:w="1187" w:type="pct"/>
            <w:vMerge/>
            <w:noWrap/>
          </w:tcPr>
          <w:p w14:paraId="267880A9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7ECA6A3" w14:textId="313DDA9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TGCCGTCACCTTCACCGTTC</w:t>
            </w:r>
          </w:p>
        </w:tc>
      </w:tr>
      <w:tr w:rsidR="002A2D15" w:rsidRPr="000C7424" w14:paraId="50EA0631" w14:textId="77777777" w:rsidTr="002978D7">
        <w:trPr>
          <w:trHeight w:val="428"/>
        </w:trPr>
        <w:tc>
          <w:tcPr>
            <w:tcW w:w="1015" w:type="pct"/>
            <w:noWrap/>
          </w:tcPr>
          <w:p w14:paraId="3E1D76C1" w14:textId="09830F0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x2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2746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726"/>
            </w:tblGrid>
            <w:tr w:rsidR="002A2D15" w:rsidRPr="000C7424" w14:paraId="0B829802" w14:textId="77777777" w:rsidTr="00DC63D7">
              <w:trPr>
                <w:trHeight w:val="356"/>
                <w:tblCellSpacing w:w="0" w:type="dxa"/>
              </w:trPr>
              <w:tc>
                <w:tcPr>
                  <w:tcW w:w="20" w:type="dxa"/>
                  <w:vAlign w:val="center"/>
                  <w:hideMark/>
                </w:tcPr>
                <w:p w14:paraId="53894C18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26" w:type="dxa"/>
                  <w:vAlign w:val="center"/>
                  <w:hideMark/>
                </w:tcPr>
                <w:p w14:paraId="55391FB7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18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04493.5</w:t>
                    </w:r>
                  </w:hyperlink>
                </w:p>
              </w:tc>
            </w:tr>
          </w:tbl>
          <w:p w14:paraId="0B61ABAC" w14:textId="352986E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D03ABFE" w14:textId="697E1098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AAAACAGCCCGGACCGCATCAAGAGACC</w:t>
            </w:r>
          </w:p>
        </w:tc>
      </w:tr>
      <w:tr w:rsidR="002A2D15" w:rsidRPr="000C7424" w14:paraId="40AF9AFC" w14:textId="77777777" w:rsidTr="002978D7">
        <w:trPr>
          <w:trHeight w:val="300"/>
        </w:trPr>
        <w:tc>
          <w:tcPr>
            <w:tcW w:w="1015" w:type="pct"/>
            <w:noWrap/>
          </w:tcPr>
          <w:p w14:paraId="3CFC5440" w14:textId="1E6079F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x2-RT-R</w:t>
            </w:r>
          </w:p>
        </w:tc>
        <w:tc>
          <w:tcPr>
            <w:tcW w:w="1187" w:type="pct"/>
            <w:vMerge/>
            <w:noWrap/>
          </w:tcPr>
          <w:p w14:paraId="3738FBE9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024D943" w14:textId="171DCC18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TCTTGGTTTTCCTCCGGGGTCTGTATTTG</w:t>
            </w:r>
          </w:p>
        </w:tc>
      </w:tr>
      <w:tr w:rsidR="002A2D15" w:rsidRPr="000C7424" w14:paraId="40D8F58C" w14:textId="77777777" w:rsidTr="002978D7">
        <w:trPr>
          <w:trHeight w:val="300"/>
        </w:trPr>
        <w:tc>
          <w:tcPr>
            <w:tcW w:w="1015" w:type="pct"/>
            <w:noWrap/>
          </w:tcPr>
          <w:p w14:paraId="2BD97F81" w14:textId="2D504E4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1a-RT-F</w:t>
            </w:r>
          </w:p>
        </w:tc>
        <w:tc>
          <w:tcPr>
            <w:tcW w:w="1187" w:type="pct"/>
            <w:vMerge w:val="restart"/>
            <w:noWrap/>
          </w:tcPr>
          <w:p w14:paraId="51FD360E" w14:textId="25E74A3E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19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30477.4</w:t>
              </w:r>
            </w:hyperlink>
          </w:p>
        </w:tc>
        <w:tc>
          <w:tcPr>
            <w:tcW w:w="2798" w:type="pct"/>
            <w:noWrap/>
          </w:tcPr>
          <w:p w14:paraId="7A0F87C8" w14:textId="09CD07FA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CTGGAATGTCAGAACGACACTTC</w:t>
            </w:r>
          </w:p>
        </w:tc>
      </w:tr>
      <w:tr w:rsidR="002A2D15" w:rsidRPr="000C7424" w14:paraId="798D49D3" w14:textId="77777777" w:rsidTr="002978D7">
        <w:trPr>
          <w:trHeight w:val="300"/>
        </w:trPr>
        <w:tc>
          <w:tcPr>
            <w:tcW w:w="1015" w:type="pct"/>
            <w:noWrap/>
          </w:tcPr>
          <w:p w14:paraId="5E50D94B" w14:textId="70C2737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1a-RT-R</w:t>
            </w:r>
          </w:p>
        </w:tc>
        <w:tc>
          <w:tcPr>
            <w:tcW w:w="1187" w:type="pct"/>
            <w:vMerge/>
            <w:noWrap/>
          </w:tcPr>
          <w:p w14:paraId="5EACFF7D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DD2582C" w14:textId="37CCD51E" w:rsidR="002A2D15" w:rsidRPr="000C7424" w:rsidRDefault="002A2D15" w:rsidP="0075258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GTCTGACGTCCGTCCTTCATCTTC</w:t>
            </w:r>
          </w:p>
        </w:tc>
      </w:tr>
      <w:tr w:rsidR="002A2D15" w:rsidRPr="000C7424" w14:paraId="0E3AC84B" w14:textId="77777777" w:rsidTr="002978D7">
        <w:trPr>
          <w:trHeight w:val="300"/>
        </w:trPr>
        <w:tc>
          <w:tcPr>
            <w:tcW w:w="1015" w:type="pct"/>
            <w:noWrap/>
          </w:tcPr>
          <w:p w14:paraId="3C562C8C" w14:textId="42EB0B6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1b-RT-F</w:t>
            </w:r>
          </w:p>
        </w:tc>
        <w:tc>
          <w:tcPr>
            <w:tcW w:w="1187" w:type="pct"/>
            <w:vMerge w:val="restart"/>
            <w:noWrap/>
          </w:tcPr>
          <w:p w14:paraId="50F7CB4E" w14:textId="60205A27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0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67652.4</w:t>
              </w:r>
            </w:hyperlink>
          </w:p>
        </w:tc>
        <w:tc>
          <w:tcPr>
            <w:tcW w:w="2798" w:type="pct"/>
            <w:noWrap/>
          </w:tcPr>
          <w:p w14:paraId="4D3F3E03" w14:textId="77B9F7E8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ACTGCAGCCCACAAGACGGCATC</w:t>
            </w:r>
          </w:p>
        </w:tc>
      </w:tr>
      <w:tr w:rsidR="002A2D15" w:rsidRPr="000C7424" w14:paraId="60C0DCFD" w14:textId="77777777" w:rsidTr="002978D7">
        <w:trPr>
          <w:trHeight w:val="300"/>
        </w:trPr>
        <w:tc>
          <w:tcPr>
            <w:tcW w:w="1015" w:type="pct"/>
            <w:noWrap/>
          </w:tcPr>
          <w:p w14:paraId="00229880" w14:textId="7DA697C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1b-RT-R</w:t>
            </w:r>
          </w:p>
        </w:tc>
        <w:tc>
          <w:tcPr>
            <w:tcW w:w="1187" w:type="pct"/>
            <w:vMerge/>
            <w:noWrap/>
          </w:tcPr>
          <w:p w14:paraId="4A412344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FF2CD75" w14:textId="26D2F686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AGGAGAACGGACGCTCGCCGGTG</w:t>
            </w:r>
          </w:p>
        </w:tc>
      </w:tr>
      <w:tr w:rsidR="002A2D15" w:rsidRPr="000C7424" w14:paraId="1EDA4BA9" w14:textId="77777777" w:rsidTr="002978D7">
        <w:trPr>
          <w:trHeight w:val="300"/>
        </w:trPr>
        <w:tc>
          <w:tcPr>
            <w:tcW w:w="1015" w:type="pct"/>
            <w:noWrap/>
          </w:tcPr>
          <w:p w14:paraId="61EACDCB" w14:textId="409B5AE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2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07"/>
              <w:gridCol w:w="20"/>
            </w:tblGrid>
            <w:tr w:rsidR="002A2D15" w:rsidRPr="000C7424" w14:paraId="243D6128" w14:textId="77777777" w:rsidTr="00076194">
              <w:trPr>
                <w:tblCellSpacing w:w="0" w:type="dxa"/>
              </w:trPr>
              <w:tc>
                <w:tcPr>
                  <w:tcW w:w="2607" w:type="dxa"/>
                  <w:vAlign w:val="center"/>
                  <w:hideMark/>
                </w:tcPr>
                <w:p w14:paraId="388F75A4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21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58571.7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72A0F755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07E5D691" w14:textId="4EEB932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76528C8" w14:textId="42752B10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CACGTATTCGGGACTCATGAAGC</w:t>
            </w:r>
          </w:p>
        </w:tc>
      </w:tr>
      <w:tr w:rsidR="002A2D15" w:rsidRPr="000C7424" w14:paraId="01FAB679" w14:textId="77777777" w:rsidTr="002978D7">
        <w:trPr>
          <w:trHeight w:val="300"/>
        </w:trPr>
        <w:tc>
          <w:tcPr>
            <w:tcW w:w="1015" w:type="pct"/>
            <w:noWrap/>
          </w:tcPr>
          <w:p w14:paraId="3795656A" w14:textId="2A34394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2-RT-R</w:t>
            </w:r>
          </w:p>
        </w:tc>
        <w:tc>
          <w:tcPr>
            <w:tcW w:w="1187" w:type="pct"/>
            <w:vMerge/>
            <w:noWrap/>
          </w:tcPr>
          <w:p w14:paraId="7960773C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4CB2FF0" w14:textId="78CA0730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AGGAAAACGGTTTCTCACCCGTG</w:t>
            </w:r>
          </w:p>
        </w:tc>
      </w:tr>
      <w:tr w:rsidR="002A2D15" w:rsidRPr="000C7424" w14:paraId="21B9E56D" w14:textId="77777777" w:rsidTr="002978D7">
        <w:trPr>
          <w:trHeight w:val="300"/>
        </w:trPr>
        <w:tc>
          <w:tcPr>
            <w:tcW w:w="1015" w:type="pct"/>
            <w:noWrap/>
          </w:tcPr>
          <w:p w14:paraId="0A3700D9" w14:textId="0580B26B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3-RT-F</w:t>
            </w:r>
          </w:p>
        </w:tc>
        <w:tc>
          <w:tcPr>
            <w:tcW w:w="1187" w:type="pct"/>
            <w:vMerge w:val="restart"/>
            <w:noWrap/>
          </w:tcPr>
          <w:p w14:paraId="7B2843D9" w14:textId="6FE665F0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2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73549.6</w:t>
              </w:r>
            </w:hyperlink>
          </w:p>
        </w:tc>
        <w:tc>
          <w:tcPr>
            <w:tcW w:w="2798" w:type="pct"/>
            <w:noWrap/>
          </w:tcPr>
          <w:p w14:paraId="52BFC373" w14:textId="262A2129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TCAGGAACACAGCGATGAGTG</w:t>
            </w:r>
          </w:p>
        </w:tc>
      </w:tr>
      <w:tr w:rsidR="002A2D15" w:rsidRPr="000C7424" w14:paraId="2DC42A23" w14:textId="77777777" w:rsidTr="002978D7">
        <w:trPr>
          <w:trHeight w:val="300"/>
        </w:trPr>
        <w:tc>
          <w:tcPr>
            <w:tcW w:w="1015" w:type="pct"/>
            <w:noWrap/>
          </w:tcPr>
          <w:p w14:paraId="73A3477C" w14:textId="709A05C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i3-RT-R</w:t>
            </w:r>
          </w:p>
        </w:tc>
        <w:tc>
          <w:tcPr>
            <w:tcW w:w="1187" w:type="pct"/>
            <w:vMerge/>
            <w:noWrap/>
          </w:tcPr>
          <w:p w14:paraId="59FA456C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146374B" w14:textId="6E9F61BB" w:rsidR="002A2D15" w:rsidRPr="000C7424" w:rsidRDefault="002A2D15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GTGAATGGTTTCTCACCTGTG</w:t>
            </w:r>
          </w:p>
        </w:tc>
      </w:tr>
      <w:tr w:rsidR="002A2D15" w:rsidRPr="000C7424" w14:paraId="0E1BFA1C" w14:textId="77777777" w:rsidTr="002978D7">
        <w:trPr>
          <w:trHeight w:val="300"/>
        </w:trPr>
        <w:tc>
          <w:tcPr>
            <w:tcW w:w="1015" w:type="pct"/>
            <w:noWrap/>
          </w:tcPr>
          <w:p w14:paraId="59915E26" w14:textId="7E86C7A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1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2A2D15" w:rsidRPr="000C7424" w14:paraId="56B9D1BF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008F8728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1D40B704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23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60839.3</w:t>
                    </w:r>
                  </w:hyperlink>
                </w:p>
              </w:tc>
            </w:tr>
          </w:tbl>
          <w:p w14:paraId="38D5C50D" w14:textId="5BDB354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BF5571D" w14:textId="738F339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ACCTGCTGTATGCGCAAGCTTTAC</w:t>
            </w:r>
          </w:p>
        </w:tc>
      </w:tr>
      <w:tr w:rsidR="002A2D15" w:rsidRPr="000C7424" w14:paraId="25BED95D" w14:textId="77777777" w:rsidTr="002978D7">
        <w:trPr>
          <w:trHeight w:val="300"/>
        </w:trPr>
        <w:tc>
          <w:tcPr>
            <w:tcW w:w="1015" w:type="pct"/>
            <w:noWrap/>
          </w:tcPr>
          <w:p w14:paraId="6256C056" w14:textId="61BBBE3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1a-RT-R</w:t>
            </w:r>
          </w:p>
        </w:tc>
        <w:tc>
          <w:tcPr>
            <w:tcW w:w="1187" w:type="pct"/>
            <w:vMerge/>
            <w:noWrap/>
          </w:tcPr>
          <w:p w14:paraId="351D9DFA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C424787" w14:textId="6607BA0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CATGTTGGACAATTGCTCCACCTTG</w:t>
            </w:r>
          </w:p>
        </w:tc>
      </w:tr>
      <w:tr w:rsidR="002A2D15" w:rsidRPr="000C7424" w14:paraId="19D3D31B" w14:textId="77777777" w:rsidTr="002978D7">
        <w:trPr>
          <w:trHeight w:val="300"/>
        </w:trPr>
        <w:tc>
          <w:tcPr>
            <w:tcW w:w="1015" w:type="pct"/>
            <w:noWrap/>
          </w:tcPr>
          <w:p w14:paraId="25A59E07" w14:textId="3B3ECE1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tgfb1b-RT-F</w:t>
            </w:r>
          </w:p>
        </w:tc>
        <w:tc>
          <w:tcPr>
            <w:tcW w:w="1187" w:type="pct"/>
            <w:vMerge w:val="restart"/>
            <w:noWrap/>
          </w:tcPr>
          <w:p w14:paraId="5DAC32D4" w14:textId="0B79D4F3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4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34907.2</w:t>
              </w:r>
            </w:hyperlink>
          </w:p>
        </w:tc>
        <w:tc>
          <w:tcPr>
            <w:tcW w:w="2798" w:type="pct"/>
            <w:noWrap/>
          </w:tcPr>
          <w:p w14:paraId="3226E960" w14:textId="45A9D0A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GGGAAACAGATGCTGTTTGTACTGAAAAG</w:t>
            </w:r>
          </w:p>
        </w:tc>
      </w:tr>
      <w:tr w:rsidR="002A2D15" w:rsidRPr="000C7424" w14:paraId="2401E8E4" w14:textId="77777777" w:rsidTr="002978D7">
        <w:trPr>
          <w:trHeight w:val="300"/>
        </w:trPr>
        <w:tc>
          <w:tcPr>
            <w:tcW w:w="1015" w:type="pct"/>
            <w:noWrap/>
          </w:tcPr>
          <w:p w14:paraId="6E56745E" w14:textId="5317331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1b-RT-R</w:t>
            </w:r>
          </w:p>
        </w:tc>
        <w:tc>
          <w:tcPr>
            <w:tcW w:w="1187" w:type="pct"/>
            <w:vMerge/>
            <w:noWrap/>
          </w:tcPr>
          <w:p w14:paraId="05BB37E2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A5B84C8" w14:textId="69CA22F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AGAACCTGAGGTACACAGCAGGGCTGAG</w:t>
            </w:r>
          </w:p>
        </w:tc>
      </w:tr>
      <w:tr w:rsidR="002A2D15" w:rsidRPr="000C7424" w14:paraId="1D04FBE6" w14:textId="77777777" w:rsidTr="002978D7">
        <w:trPr>
          <w:trHeight w:val="300"/>
        </w:trPr>
        <w:tc>
          <w:tcPr>
            <w:tcW w:w="1015" w:type="pct"/>
            <w:noWrap/>
          </w:tcPr>
          <w:p w14:paraId="78502C98" w14:textId="546E525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3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2A2D15" w:rsidRPr="000C7424" w14:paraId="3D7B4408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2C349014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77882834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25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19766.9</w:t>
                    </w:r>
                  </w:hyperlink>
                </w:p>
              </w:tc>
            </w:tr>
          </w:tbl>
          <w:p w14:paraId="36CBC525" w14:textId="7825E44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256F515" w14:textId="799D9FD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CTCCAGACGACGAAAGCGAGCTCTC</w:t>
            </w:r>
          </w:p>
        </w:tc>
      </w:tr>
      <w:tr w:rsidR="002A2D15" w:rsidRPr="000C7424" w14:paraId="4B46A728" w14:textId="77777777" w:rsidTr="002978D7">
        <w:trPr>
          <w:trHeight w:val="300"/>
        </w:trPr>
        <w:tc>
          <w:tcPr>
            <w:tcW w:w="1015" w:type="pct"/>
            <w:noWrap/>
          </w:tcPr>
          <w:p w14:paraId="63407527" w14:textId="2CDFED7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3-RT-R</w:t>
            </w:r>
          </w:p>
        </w:tc>
        <w:tc>
          <w:tcPr>
            <w:tcW w:w="1187" w:type="pct"/>
            <w:vMerge/>
            <w:noWrap/>
          </w:tcPr>
          <w:p w14:paraId="3ADB47C3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95CE194" w14:textId="13B9024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CGTGTTGTACAGACTCAGCAGCGAG-</w:t>
            </w:r>
          </w:p>
        </w:tc>
      </w:tr>
      <w:tr w:rsidR="002A2D15" w:rsidRPr="000C7424" w14:paraId="4A2A8E3A" w14:textId="77777777" w:rsidTr="002978D7">
        <w:trPr>
          <w:trHeight w:val="300"/>
        </w:trPr>
        <w:tc>
          <w:tcPr>
            <w:tcW w:w="1015" w:type="pct"/>
            <w:noWrap/>
          </w:tcPr>
          <w:p w14:paraId="708792CE" w14:textId="1133A34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2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  <w:gridCol w:w="20"/>
            </w:tblGrid>
            <w:tr w:rsidR="002A2D15" w:rsidRPr="000C7424" w14:paraId="714D949E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295FB5C4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57CCF9F7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26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48927.2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6D9E69CB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C17CA8C" w14:textId="294FECE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7C20AF0" w14:textId="0B57F08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GATACTGCTTTCTGCTCCAGGAATG</w:t>
            </w:r>
          </w:p>
        </w:tc>
      </w:tr>
      <w:tr w:rsidR="002A2D15" w:rsidRPr="000C7424" w14:paraId="33B56B5C" w14:textId="77777777" w:rsidTr="002978D7">
        <w:trPr>
          <w:trHeight w:val="300"/>
        </w:trPr>
        <w:tc>
          <w:tcPr>
            <w:tcW w:w="1015" w:type="pct"/>
            <w:noWrap/>
          </w:tcPr>
          <w:p w14:paraId="5D9F1645" w14:textId="3A4C24B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2-RT-R</w:t>
            </w:r>
          </w:p>
        </w:tc>
        <w:tc>
          <w:tcPr>
            <w:tcW w:w="1187" w:type="pct"/>
            <w:vMerge/>
            <w:noWrap/>
          </w:tcPr>
          <w:p w14:paraId="3B262EAE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2D9AC57" w14:textId="7DD22E3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TCCAGATCCTGAGACACGCAGCAG</w:t>
            </w:r>
          </w:p>
        </w:tc>
      </w:tr>
      <w:tr w:rsidR="002A2D15" w:rsidRPr="000C7424" w14:paraId="45F3DC70" w14:textId="77777777" w:rsidTr="002978D7">
        <w:trPr>
          <w:trHeight w:val="300"/>
        </w:trPr>
        <w:tc>
          <w:tcPr>
            <w:tcW w:w="1015" w:type="pct"/>
            <w:noWrap/>
          </w:tcPr>
          <w:p w14:paraId="51E47586" w14:textId="0D8D5F1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i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447D6BFF" w14:textId="4DB95D64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7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05933.4</w:t>
              </w:r>
            </w:hyperlink>
          </w:p>
        </w:tc>
        <w:tc>
          <w:tcPr>
            <w:tcW w:w="2798" w:type="pct"/>
            <w:noWrap/>
          </w:tcPr>
          <w:p w14:paraId="1AA4F912" w14:textId="31B9B72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GCTGACCTCAACAAACTCATGAGAG</w:t>
            </w:r>
          </w:p>
        </w:tc>
      </w:tr>
      <w:tr w:rsidR="002A2D15" w:rsidRPr="000C7424" w14:paraId="19F8B50D" w14:textId="77777777" w:rsidTr="002978D7">
        <w:trPr>
          <w:trHeight w:val="300"/>
        </w:trPr>
        <w:tc>
          <w:tcPr>
            <w:tcW w:w="1015" w:type="pct"/>
            <w:noWrap/>
          </w:tcPr>
          <w:p w14:paraId="375C97AB" w14:textId="33C3ADB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i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763352EF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A019688" w14:textId="675D755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GTCACTCACAATTTTAGGAGGCAG</w:t>
            </w:r>
          </w:p>
        </w:tc>
      </w:tr>
      <w:tr w:rsidR="002A2D15" w:rsidRPr="000C7424" w14:paraId="231FA757" w14:textId="77777777" w:rsidTr="002978D7">
        <w:trPr>
          <w:trHeight w:val="300"/>
        </w:trPr>
        <w:tc>
          <w:tcPr>
            <w:tcW w:w="1015" w:type="pct"/>
            <w:noWrap/>
          </w:tcPr>
          <w:p w14:paraId="75467ECC" w14:textId="133A3D2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d7-RT-F</w:t>
            </w:r>
          </w:p>
        </w:tc>
        <w:tc>
          <w:tcPr>
            <w:tcW w:w="1187" w:type="pct"/>
            <w:vMerge w:val="restart"/>
            <w:noWrap/>
          </w:tcPr>
          <w:p w14:paraId="2C7B5877" w14:textId="453F5FBA" w:rsidR="002A2D15" w:rsidRPr="000C7424" w:rsidRDefault="00326FF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8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09740.7</w:t>
              </w:r>
            </w:hyperlink>
          </w:p>
        </w:tc>
        <w:tc>
          <w:tcPr>
            <w:tcW w:w="2798" w:type="pct"/>
            <w:noWrap/>
          </w:tcPr>
          <w:p w14:paraId="12FD868E" w14:textId="2E46AFE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TATTCAGCCCCTATGGGGTTTTCAGATTC</w:t>
            </w:r>
          </w:p>
        </w:tc>
      </w:tr>
      <w:tr w:rsidR="002A2D15" w:rsidRPr="000C7424" w14:paraId="1BBF6B47" w14:textId="77777777" w:rsidTr="002978D7">
        <w:trPr>
          <w:trHeight w:val="300"/>
        </w:trPr>
        <w:tc>
          <w:tcPr>
            <w:tcW w:w="1015" w:type="pct"/>
            <w:noWrap/>
          </w:tcPr>
          <w:p w14:paraId="10637F76" w14:textId="719AACF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d7-RT-R</w:t>
            </w:r>
          </w:p>
        </w:tc>
        <w:tc>
          <w:tcPr>
            <w:tcW w:w="1187" w:type="pct"/>
            <w:vMerge/>
            <w:noWrap/>
          </w:tcPr>
          <w:p w14:paraId="541D96F3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E34D441" w14:textId="00F7465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CCGATTTTGGCCCGAACCATTTGCAC</w:t>
            </w:r>
          </w:p>
        </w:tc>
      </w:tr>
      <w:tr w:rsidR="002A2D15" w:rsidRPr="000C7424" w14:paraId="41D0F223" w14:textId="77777777" w:rsidTr="002978D7">
        <w:trPr>
          <w:trHeight w:val="300"/>
        </w:trPr>
        <w:tc>
          <w:tcPr>
            <w:tcW w:w="1015" w:type="pct"/>
            <w:noWrap/>
          </w:tcPr>
          <w:p w14:paraId="198335F9" w14:textId="2E0420D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r1b-RT-F</w:t>
            </w:r>
          </w:p>
        </w:tc>
        <w:tc>
          <w:tcPr>
            <w:tcW w:w="1187" w:type="pct"/>
            <w:vMerge w:val="restart"/>
            <w:noWrap/>
          </w:tcPr>
          <w:p w14:paraId="59BA4741" w14:textId="6A3C9BA8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29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61973.7</w:t>
              </w:r>
            </w:hyperlink>
          </w:p>
        </w:tc>
        <w:tc>
          <w:tcPr>
            <w:tcW w:w="2798" w:type="pct"/>
            <w:noWrap/>
          </w:tcPr>
          <w:p w14:paraId="5A4C727C" w14:textId="72964B5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GGGAAACAGATGCTGTTTGTACTGAAAAG</w:t>
            </w:r>
          </w:p>
        </w:tc>
      </w:tr>
      <w:tr w:rsidR="002A2D15" w:rsidRPr="000C7424" w14:paraId="72B4385F" w14:textId="77777777" w:rsidTr="002978D7">
        <w:trPr>
          <w:trHeight w:val="300"/>
        </w:trPr>
        <w:tc>
          <w:tcPr>
            <w:tcW w:w="1015" w:type="pct"/>
            <w:noWrap/>
          </w:tcPr>
          <w:p w14:paraId="07E6028F" w14:textId="0EEBFB2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gfbr1b-RT-R</w:t>
            </w:r>
          </w:p>
        </w:tc>
        <w:tc>
          <w:tcPr>
            <w:tcW w:w="1187" w:type="pct"/>
            <w:vMerge/>
            <w:noWrap/>
          </w:tcPr>
          <w:p w14:paraId="1DFCD343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741645F" w14:textId="2EDD828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AGAACCTGAGGTACACAGCAGGGCTGAG</w:t>
            </w:r>
          </w:p>
        </w:tc>
      </w:tr>
      <w:tr w:rsidR="002A2D15" w:rsidRPr="000C7424" w14:paraId="2B919C08" w14:textId="77777777" w:rsidTr="002978D7">
        <w:trPr>
          <w:trHeight w:val="300"/>
        </w:trPr>
        <w:tc>
          <w:tcPr>
            <w:tcW w:w="1015" w:type="pct"/>
            <w:noWrap/>
          </w:tcPr>
          <w:p w14:paraId="10847FEF" w14:textId="51483D6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c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462CBB61" w14:textId="1FEE6A7B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0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05143.6</w:t>
              </w:r>
            </w:hyperlink>
          </w:p>
        </w:tc>
        <w:tc>
          <w:tcPr>
            <w:tcW w:w="2798" w:type="pct"/>
            <w:noWrap/>
          </w:tcPr>
          <w:p w14:paraId="3D1D63FC" w14:textId="26F525A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TAGTGACAGCGAATCCGATGACG</w:t>
            </w:r>
          </w:p>
        </w:tc>
      </w:tr>
      <w:tr w:rsidR="002A2D15" w:rsidRPr="000C7424" w14:paraId="6ED81828" w14:textId="77777777" w:rsidTr="002978D7">
        <w:trPr>
          <w:trHeight w:val="300"/>
        </w:trPr>
        <w:tc>
          <w:tcPr>
            <w:tcW w:w="1015" w:type="pct"/>
            <w:noWrap/>
          </w:tcPr>
          <w:p w14:paraId="0C1B9E73" w14:textId="517725F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c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1A9A5674" w14:textId="1968F62D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DF36E38" w14:textId="68BC947B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GTGGCTCTCGAATTTAATCCGC</w:t>
            </w:r>
          </w:p>
        </w:tc>
      </w:tr>
      <w:tr w:rsidR="002A2D15" w:rsidRPr="000C7424" w14:paraId="723E0DEF" w14:textId="77777777" w:rsidTr="002978D7">
        <w:trPr>
          <w:trHeight w:val="300"/>
        </w:trPr>
        <w:tc>
          <w:tcPr>
            <w:tcW w:w="1015" w:type="pct"/>
            <w:noWrap/>
          </w:tcPr>
          <w:p w14:paraId="7323B11C" w14:textId="7B780A1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cl1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  <w:gridCol w:w="20"/>
            </w:tblGrid>
            <w:tr w:rsidR="002A2D15" w:rsidRPr="000C7424" w14:paraId="5B2DCBCE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7C4312BF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34332BFD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31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56005.5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2A2B5377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B4E85AB" w14:textId="06F073E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E6ACCC2" w14:textId="7C90763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CTCCCAAAACTACTCTAATGACATGAACTCTAT</w:t>
            </w:r>
          </w:p>
        </w:tc>
      </w:tr>
      <w:tr w:rsidR="002A2D15" w:rsidRPr="000C7424" w14:paraId="04573265" w14:textId="77777777" w:rsidTr="002978D7">
        <w:trPr>
          <w:trHeight w:val="300"/>
        </w:trPr>
        <w:tc>
          <w:tcPr>
            <w:tcW w:w="1015" w:type="pct"/>
            <w:noWrap/>
          </w:tcPr>
          <w:p w14:paraId="51A97366" w14:textId="4A041FA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cl1a-RT-R</w:t>
            </w:r>
          </w:p>
        </w:tc>
        <w:tc>
          <w:tcPr>
            <w:tcW w:w="1187" w:type="pct"/>
            <w:vMerge/>
            <w:noWrap/>
          </w:tcPr>
          <w:p w14:paraId="6CBCE758" w14:textId="77611F6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6040C43" w14:textId="746A9D5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AGCGAGTGCTGATATTTTTAAGTTTCCTTTTAC</w:t>
            </w:r>
          </w:p>
        </w:tc>
      </w:tr>
      <w:tr w:rsidR="002A2D15" w:rsidRPr="000C7424" w14:paraId="6F876A5B" w14:textId="77777777" w:rsidTr="002978D7">
        <w:trPr>
          <w:trHeight w:val="300"/>
        </w:trPr>
        <w:tc>
          <w:tcPr>
            <w:tcW w:w="1015" w:type="pct"/>
            <w:noWrap/>
          </w:tcPr>
          <w:p w14:paraId="20350E2E" w14:textId="708A086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28a-RT-F</w:t>
            </w:r>
          </w:p>
        </w:tc>
        <w:tc>
          <w:tcPr>
            <w:tcW w:w="1187" w:type="pct"/>
            <w:vMerge w:val="restart"/>
            <w:noWrap/>
          </w:tcPr>
          <w:p w14:paraId="2E6DCB1C" w14:textId="77E7A5BD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2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93355.1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4515C731" w14:textId="1E25F04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ACGTGCGGATGGGCTTCGGATTTCTGTC</w:t>
            </w:r>
          </w:p>
        </w:tc>
      </w:tr>
      <w:tr w:rsidR="002A2D15" w:rsidRPr="000C7424" w14:paraId="02D69A57" w14:textId="77777777" w:rsidTr="002978D7">
        <w:trPr>
          <w:trHeight w:val="300"/>
        </w:trPr>
        <w:tc>
          <w:tcPr>
            <w:tcW w:w="1015" w:type="pct"/>
            <w:noWrap/>
          </w:tcPr>
          <w:p w14:paraId="390810CE" w14:textId="327056D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28a-RT-R</w:t>
            </w:r>
          </w:p>
        </w:tc>
        <w:tc>
          <w:tcPr>
            <w:tcW w:w="1187" w:type="pct"/>
            <w:vMerge/>
            <w:noWrap/>
          </w:tcPr>
          <w:p w14:paraId="05799079" w14:textId="055EFF9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3A81912" w14:textId="564AB85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TGGGTCCTCCACAGTTGAAGCATCGATC</w:t>
            </w:r>
          </w:p>
        </w:tc>
      </w:tr>
      <w:tr w:rsidR="002A2D15" w:rsidRPr="000C7424" w14:paraId="557F7980" w14:textId="77777777" w:rsidTr="002978D7">
        <w:trPr>
          <w:trHeight w:val="300"/>
        </w:trPr>
        <w:tc>
          <w:tcPr>
            <w:tcW w:w="1015" w:type="pct"/>
            <w:noWrap/>
          </w:tcPr>
          <w:p w14:paraId="7DEBA410" w14:textId="417C39F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4.1-RT-F</w:t>
            </w:r>
          </w:p>
        </w:tc>
        <w:tc>
          <w:tcPr>
            <w:tcW w:w="1187" w:type="pct"/>
            <w:vMerge w:val="restart"/>
            <w:noWrap/>
          </w:tcPr>
          <w:p w14:paraId="5401FD50" w14:textId="5FA531AF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3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79274.4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6B5FCE6F" w14:textId="609685A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CTGATATCCTGGAGATGACG</w:t>
            </w:r>
          </w:p>
        </w:tc>
      </w:tr>
      <w:tr w:rsidR="002A2D15" w:rsidRPr="000C7424" w14:paraId="096EF5B7" w14:textId="77777777" w:rsidTr="002978D7">
        <w:trPr>
          <w:trHeight w:val="300"/>
        </w:trPr>
        <w:tc>
          <w:tcPr>
            <w:tcW w:w="1015" w:type="pct"/>
            <w:noWrap/>
          </w:tcPr>
          <w:p w14:paraId="16650309" w14:textId="718D078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er4.1-RT-R</w:t>
            </w:r>
          </w:p>
        </w:tc>
        <w:tc>
          <w:tcPr>
            <w:tcW w:w="1187" w:type="pct"/>
            <w:vMerge/>
            <w:noWrap/>
          </w:tcPr>
          <w:p w14:paraId="3C323A73" w14:textId="1B8A0AF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DF920DF" w14:textId="7ACCF6A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CTGTGGGCTGGAGTGTGTT</w:t>
            </w:r>
          </w:p>
        </w:tc>
      </w:tr>
      <w:tr w:rsidR="002A2D15" w:rsidRPr="000C7424" w14:paraId="03DD816E" w14:textId="77777777" w:rsidTr="002978D7">
        <w:trPr>
          <w:trHeight w:val="300"/>
        </w:trPr>
        <w:tc>
          <w:tcPr>
            <w:tcW w:w="1015" w:type="pct"/>
            <w:noWrap/>
          </w:tcPr>
          <w:p w14:paraId="0E32EC8C" w14:textId="7ACA7D7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dac1-RT-F</w:t>
            </w:r>
          </w:p>
        </w:tc>
        <w:tc>
          <w:tcPr>
            <w:tcW w:w="1187" w:type="pct"/>
            <w:vMerge w:val="restart"/>
            <w:noWrap/>
          </w:tcPr>
          <w:p w14:paraId="52A966E3" w14:textId="2C37EFA4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4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86428.1</w:t>
              </w:r>
            </w:hyperlink>
          </w:p>
        </w:tc>
        <w:tc>
          <w:tcPr>
            <w:tcW w:w="2798" w:type="pct"/>
            <w:noWrap/>
          </w:tcPr>
          <w:p w14:paraId="47DCFCDD" w14:textId="3E9A368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CAGCACCATTCCTAATGAGCTCC</w:t>
            </w:r>
          </w:p>
        </w:tc>
      </w:tr>
      <w:tr w:rsidR="002A2D15" w:rsidRPr="000C7424" w14:paraId="0DB7C38B" w14:textId="77777777" w:rsidTr="002978D7">
        <w:trPr>
          <w:trHeight w:val="300"/>
        </w:trPr>
        <w:tc>
          <w:tcPr>
            <w:tcW w:w="1015" w:type="pct"/>
            <w:noWrap/>
          </w:tcPr>
          <w:p w14:paraId="63BB15F3" w14:textId="4BA2648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dac1-RT-R</w:t>
            </w:r>
          </w:p>
        </w:tc>
        <w:tc>
          <w:tcPr>
            <w:tcW w:w="1187" w:type="pct"/>
            <w:vMerge/>
            <w:noWrap/>
          </w:tcPr>
          <w:p w14:paraId="1B4605F0" w14:textId="6F1490D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85E88EC" w14:textId="1926143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TCGTGAGCACGAATGGAGATGCG</w:t>
            </w:r>
          </w:p>
        </w:tc>
      </w:tr>
      <w:tr w:rsidR="002A2D15" w:rsidRPr="000C7424" w14:paraId="6A516237" w14:textId="77777777" w:rsidTr="002978D7">
        <w:trPr>
          <w:trHeight w:val="300"/>
        </w:trPr>
        <w:tc>
          <w:tcPr>
            <w:tcW w:w="1015" w:type="pct"/>
            <w:noWrap/>
          </w:tcPr>
          <w:p w14:paraId="31C58E09" w14:textId="38EA5D7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a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02E6C0A5" w14:textId="3C7BA9C5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5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26339.3</w:t>
              </w:r>
            </w:hyperlink>
          </w:p>
        </w:tc>
        <w:tc>
          <w:tcPr>
            <w:tcW w:w="2798" w:type="pct"/>
            <w:noWrap/>
          </w:tcPr>
          <w:p w14:paraId="69793775" w14:textId="702AE6E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CGCAGGAAACGTCTGAAAAGTGAC</w:t>
            </w:r>
          </w:p>
        </w:tc>
      </w:tr>
      <w:tr w:rsidR="002A2D15" w:rsidRPr="000C7424" w14:paraId="63AAC8C6" w14:textId="77777777" w:rsidTr="002978D7">
        <w:trPr>
          <w:trHeight w:val="300"/>
        </w:trPr>
        <w:tc>
          <w:tcPr>
            <w:tcW w:w="1015" w:type="pct"/>
            <w:noWrap/>
          </w:tcPr>
          <w:p w14:paraId="4F31B93D" w14:textId="3F97DC66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a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419C2A28" w14:textId="11341D52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F0A27EF" w14:textId="3F0160A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CCTGCAGGCCCATTACACCTCAG</w:t>
            </w:r>
          </w:p>
        </w:tc>
      </w:tr>
      <w:tr w:rsidR="002A2D15" w:rsidRPr="000C7424" w14:paraId="40F37105" w14:textId="77777777" w:rsidTr="002978D7">
        <w:trPr>
          <w:trHeight w:val="300"/>
        </w:trPr>
        <w:tc>
          <w:tcPr>
            <w:tcW w:w="1015" w:type="pct"/>
            <w:noWrap/>
          </w:tcPr>
          <w:p w14:paraId="29E542AD" w14:textId="5057C1A8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5B3BAC28" w14:textId="0974AFB5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6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19259.9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1B48550C" w14:textId="2D5331E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AGAATGGCGGCAGTTGTAATGATTTG</w:t>
            </w:r>
          </w:p>
        </w:tc>
      </w:tr>
      <w:tr w:rsidR="002A2D15" w:rsidRPr="000C7424" w14:paraId="40722F1D" w14:textId="77777777" w:rsidTr="002978D7">
        <w:trPr>
          <w:trHeight w:val="300"/>
        </w:trPr>
        <w:tc>
          <w:tcPr>
            <w:tcW w:w="1015" w:type="pct"/>
            <w:noWrap/>
          </w:tcPr>
          <w:p w14:paraId="5643A77B" w14:textId="05E4659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7C7CEB47" w14:textId="01E3504B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F5AFB93" w14:textId="13E4AA3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ATCCACACATTCACCACCGTTG</w:t>
            </w:r>
          </w:p>
        </w:tc>
      </w:tr>
      <w:tr w:rsidR="002A2D15" w:rsidRPr="000C7424" w14:paraId="4399FF49" w14:textId="77777777" w:rsidTr="002978D7">
        <w:trPr>
          <w:trHeight w:val="300"/>
        </w:trPr>
        <w:tc>
          <w:tcPr>
            <w:tcW w:w="1015" w:type="pct"/>
            <w:noWrap/>
          </w:tcPr>
          <w:p w14:paraId="778636E9" w14:textId="2DBE61FA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c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72F57E81" w14:textId="04569A2D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7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18514.8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4F03106D" w14:textId="01D6EBF8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GCACCTCAAACACCAG</w:t>
            </w:r>
          </w:p>
        </w:tc>
      </w:tr>
      <w:tr w:rsidR="002A2D15" w:rsidRPr="000C7424" w14:paraId="5F923A65" w14:textId="77777777" w:rsidTr="002978D7">
        <w:trPr>
          <w:trHeight w:val="300"/>
        </w:trPr>
        <w:tc>
          <w:tcPr>
            <w:tcW w:w="1015" w:type="pct"/>
            <w:noWrap/>
          </w:tcPr>
          <w:p w14:paraId="05E37D9F" w14:textId="2386198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c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0356F809" w14:textId="32053CE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A761862" w14:textId="55CCD8E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CCTCCTCCACCCATAA</w:t>
            </w:r>
          </w:p>
        </w:tc>
      </w:tr>
      <w:tr w:rsidR="002A2D15" w:rsidRPr="000C7424" w14:paraId="0EA11E45" w14:textId="77777777" w:rsidTr="002978D7">
        <w:trPr>
          <w:trHeight w:val="300"/>
        </w:trPr>
        <w:tc>
          <w:tcPr>
            <w:tcW w:w="1015" w:type="pct"/>
            <w:noWrap/>
          </w:tcPr>
          <w:p w14:paraId="07D729E2" w14:textId="73A8D00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d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646E79DF" w14:textId="649AD09D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38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99224.4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7D4657BE" w14:textId="3B760BE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AATGGAGGAAGTTGCACTGATC</w:t>
            </w:r>
          </w:p>
        </w:tc>
      </w:tr>
      <w:tr w:rsidR="002A2D15" w:rsidRPr="000C7424" w14:paraId="70B633B2" w14:textId="77777777" w:rsidTr="002978D7">
        <w:trPr>
          <w:trHeight w:val="300"/>
        </w:trPr>
        <w:tc>
          <w:tcPr>
            <w:tcW w:w="1015" w:type="pct"/>
            <w:noWrap/>
          </w:tcPr>
          <w:p w14:paraId="5612F57D" w14:textId="59EDCAA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ld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30608DA2" w14:textId="773EF08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32655CC" w14:textId="66E4313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AGATCGAGACACTGAGCATCATTC</w:t>
            </w:r>
          </w:p>
        </w:tc>
      </w:tr>
      <w:tr w:rsidR="002A2D15" w:rsidRPr="000C7424" w14:paraId="62B45F2A" w14:textId="77777777" w:rsidTr="002978D7">
        <w:trPr>
          <w:trHeight w:val="439"/>
        </w:trPr>
        <w:tc>
          <w:tcPr>
            <w:tcW w:w="1015" w:type="pct"/>
            <w:noWrap/>
          </w:tcPr>
          <w:p w14:paraId="18EA2389" w14:textId="784B77A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l11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07"/>
              <w:gridCol w:w="20"/>
            </w:tblGrid>
            <w:tr w:rsidR="002A2D15" w:rsidRPr="000C7424" w14:paraId="7DD668F4" w14:textId="77777777" w:rsidTr="00076194">
              <w:trPr>
                <w:tblCellSpacing w:w="0" w:type="dxa"/>
              </w:trPr>
              <w:tc>
                <w:tcPr>
                  <w:tcW w:w="2607" w:type="dxa"/>
                  <w:vAlign w:val="center"/>
                  <w:hideMark/>
                </w:tcPr>
                <w:p w14:paraId="3F9FADA7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39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55160.8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6BD5A2E0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9621084" w14:textId="65B3B82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220784F" w14:textId="593CD53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TCCTCATCGCTGCTTCTCTCG</w:t>
            </w:r>
          </w:p>
        </w:tc>
      </w:tr>
      <w:tr w:rsidR="002A2D15" w:rsidRPr="000C7424" w14:paraId="59FD6F00" w14:textId="77777777" w:rsidTr="002978D7">
        <w:trPr>
          <w:trHeight w:val="300"/>
        </w:trPr>
        <w:tc>
          <w:tcPr>
            <w:tcW w:w="1015" w:type="pct"/>
            <w:noWrap/>
          </w:tcPr>
          <w:p w14:paraId="3CB3C0D3" w14:textId="44770E3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l11a-RT-R</w:t>
            </w:r>
          </w:p>
        </w:tc>
        <w:tc>
          <w:tcPr>
            <w:tcW w:w="1187" w:type="pct"/>
            <w:vMerge/>
            <w:noWrap/>
          </w:tcPr>
          <w:p w14:paraId="56F92E13" w14:textId="3114F40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0697D6C" w14:textId="6172E8C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TGCGAAGTCACTGGCTCTGC</w:t>
            </w:r>
          </w:p>
        </w:tc>
      </w:tr>
      <w:tr w:rsidR="002A2D15" w:rsidRPr="000C7424" w14:paraId="15419729" w14:textId="77777777" w:rsidTr="002978D7">
        <w:trPr>
          <w:trHeight w:val="300"/>
        </w:trPr>
        <w:tc>
          <w:tcPr>
            <w:tcW w:w="1015" w:type="pct"/>
            <w:noWrap/>
          </w:tcPr>
          <w:p w14:paraId="6A9839E0" w14:textId="58A3618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l11b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2A2D15" w:rsidRPr="000C7424" w14:paraId="1DF0A20E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15CEB1DF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358A83D7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40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81440.4</w:t>
                    </w:r>
                  </w:hyperlink>
                </w:p>
              </w:tc>
            </w:tr>
          </w:tbl>
          <w:p w14:paraId="6CF12F46" w14:textId="3385A97C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BAF75A8" w14:textId="18E90BAF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CTAACAGTGTCGCCTGACTCC</w:t>
            </w:r>
          </w:p>
        </w:tc>
      </w:tr>
      <w:tr w:rsidR="002A2D15" w:rsidRPr="000C7424" w14:paraId="7756E43C" w14:textId="77777777" w:rsidTr="002978D7">
        <w:trPr>
          <w:trHeight w:val="300"/>
        </w:trPr>
        <w:tc>
          <w:tcPr>
            <w:tcW w:w="1015" w:type="pct"/>
            <w:noWrap/>
          </w:tcPr>
          <w:p w14:paraId="1050AD61" w14:textId="6B2E1C0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l11b-RT-R</w:t>
            </w:r>
          </w:p>
        </w:tc>
        <w:tc>
          <w:tcPr>
            <w:tcW w:w="1187" w:type="pct"/>
            <w:vMerge/>
            <w:noWrap/>
          </w:tcPr>
          <w:p w14:paraId="02181F89" w14:textId="2588363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27E6E35" w14:textId="116AF58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TGTAGTTCAGTGAGGGCAGGG</w:t>
            </w:r>
          </w:p>
        </w:tc>
      </w:tr>
      <w:tr w:rsidR="002A2D15" w:rsidRPr="000C7424" w14:paraId="6F9A13B1" w14:textId="77777777" w:rsidTr="002978D7">
        <w:trPr>
          <w:trHeight w:val="300"/>
        </w:trPr>
        <w:tc>
          <w:tcPr>
            <w:tcW w:w="1015" w:type="pct"/>
            <w:noWrap/>
          </w:tcPr>
          <w:p w14:paraId="5B7EC1D0" w14:textId="3F3906F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a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28DE37AF" w14:textId="19B09F39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hyperlink r:id="rId41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26441.2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700AF65C" w14:textId="539250E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TTCCAGCTCTCCGCTCAACC</w:t>
            </w:r>
          </w:p>
        </w:tc>
      </w:tr>
      <w:tr w:rsidR="002A2D15" w:rsidRPr="000C7424" w14:paraId="1437AD03" w14:textId="77777777" w:rsidTr="002978D7">
        <w:trPr>
          <w:trHeight w:val="300"/>
        </w:trPr>
        <w:tc>
          <w:tcPr>
            <w:tcW w:w="1015" w:type="pct"/>
            <w:noWrap/>
          </w:tcPr>
          <w:p w14:paraId="5CD5D69D" w14:textId="36F50D21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a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12973342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D9625DF" w14:textId="4290FD2E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GGCGTATCTGGTCAACATGC</w:t>
            </w:r>
          </w:p>
        </w:tc>
      </w:tr>
      <w:tr w:rsidR="002A2D15" w:rsidRPr="000C7424" w14:paraId="68A5D5E9" w14:textId="77777777" w:rsidTr="002978D7">
        <w:trPr>
          <w:trHeight w:val="300"/>
        </w:trPr>
        <w:tc>
          <w:tcPr>
            <w:tcW w:w="1015" w:type="pct"/>
            <w:noWrap/>
          </w:tcPr>
          <w:p w14:paraId="3C432C17" w14:textId="3D0C28B5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p w14:paraId="77FF49C4" w14:textId="5E71242F" w:rsidR="002A2D15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42" w:history="1">
              <w:r w:rsidR="002A2D15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33203.2</w:t>
              </w:r>
            </w:hyperlink>
            <w:r w:rsidR="002A2D15" w:rsidRPr="000C742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798" w:type="pct"/>
            <w:noWrap/>
          </w:tcPr>
          <w:p w14:paraId="17BDD51F" w14:textId="72C54B0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TGCTCGAACCACCATCAGC</w:t>
            </w:r>
          </w:p>
        </w:tc>
      </w:tr>
      <w:tr w:rsidR="002A2D15" w:rsidRPr="000C7424" w14:paraId="0E907A8A" w14:textId="77777777" w:rsidTr="002978D7">
        <w:trPr>
          <w:trHeight w:val="300"/>
        </w:trPr>
        <w:tc>
          <w:tcPr>
            <w:tcW w:w="1015" w:type="pct"/>
            <w:noWrap/>
          </w:tcPr>
          <w:p w14:paraId="765FB7FE" w14:textId="57B9BBD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b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51229045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60590CB" w14:textId="24546709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CTTTATGCACCGGGGTCTCG</w:t>
            </w:r>
          </w:p>
        </w:tc>
      </w:tr>
      <w:tr w:rsidR="002A2D15" w:rsidRPr="000C7424" w14:paraId="1687174C" w14:textId="77777777" w:rsidTr="002978D7">
        <w:trPr>
          <w:trHeight w:val="300"/>
        </w:trPr>
        <w:tc>
          <w:tcPr>
            <w:tcW w:w="1015" w:type="pct"/>
            <w:noWrap/>
          </w:tcPr>
          <w:p w14:paraId="40268C23" w14:textId="57958424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r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2A2D15" w:rsidRPr="000C7424" w14:paraId="40FD0FF3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71E7BF69" w14:textId="77777777" w:rsidR="002A2D15" w:rsidRPr="000C7424" w:rsidRDefault="002A2D15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62A7232B" w14:textId="77777777" w:rsidR="002A2D15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43" w:history="1">
                    <w:r w:rsidR="002A2D15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79173.6</w:t>
                    </w:r>
                  </w:hyperlink>
                </w:p>
              </w:tc>
            </w:tr>
          </w:tbl>
          <w:p w14:paraId="21DAE379" w14:textId="4759A343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5555ABE" w14:textId="36BA30C6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GTACGAGCTGCAATTCAAGG</w:t>
            </w:r>
          </w:p>
        </w:tc>
      </w:tr>
      <w:tr w:rsidR="002A2D15" w:rsidRPr="000C7424" w14:paraId="29BE6BC6" w14:textId="77777777" w:rsidTr="002978D7">
        <w:trPr>
          <w:trHeight w:val="300"/>
        </w:trPr>
        <w:tc>
          <w:tcPr>
            <w:tcW w:w="1015" w:type="pct"/>
            <w:noWrap/>
          </w:tcPr>
          <w:p w14:paraId="5213F19E" w14:textId="093962C0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pr</w:t>
            </w:r>
            <w:proofErr w:type="spellEnd"/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RT-R</w:t>
            </w:r>
          </w:p>
        </w:tc>
        <w:tc>
          <w:tcPr>
            <w:tcW w:w="1187" w:type="pct"/>
            <w:vMerge/>
            <w:noWrap/>
          </w:tcPr>
          <w:p w14:paraId="62291DD4" w14:textId="7777777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E6A2947" w14:textId="32C33A17" w:rsidR="002A2D15" w:rsidRPr="000C7424" w:rsidRDefault="002A2D15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AAAATGCGCCAGAAGTCTGG</w:t>
            </w:r>
          </w:p>
        </w:tc>
      </w:tr>
      <w:tr w:rsidR="00F74C93" w:rsidRPr="000C7424" w14:paraId="0D94743F" w14:textId="77777777" w:rsidTr="002978D7">
        <w:trPr>
          <w:trHeight w:val="300"/>
        </w:trPr>
        <w:tc>
          <w:tcPr>
            <w:tcW w:w="1015" w:type="pct"/>
            <w:noWrap/>
          </w:tcPr>
          <w:p w14:paraId="5F80EF68" w14:textId="01C0B88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mp9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07"/>
              <w:gridCol w:w="20"/>
            </w:tblGrid>
            <w:tr w:rsidR="00F74C93" w:rsidRPr="000C7424" w14:paraId="04042F9F" w14:textId="77777777" w:rsidTr="00076194">
              <w:trPr>
                <w:tblCellSpacing w:w="0" w:type="dxa"/>
              </w:trPr>
              <w:tc>
                <w:tcPr>
                  <w:tcW w:w="2607" w:type="dxa"/>
                  <w:vAlign w:val="center"/>
                  <w:hideMark/>
                </w:tcPr>
                <w:p w14:paraId="4864CE79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44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62845.5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5E51D278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06D4192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A79613F" w14:textId="1EE0F026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AGAAAACTTCTGGAGACTTG</w:t>
            </w:r>
          </w:p>
        </w:tc>
      </w:tr>
      <w:tr w:rsidR="00F74C93" w:rsidRPr="000C7424" w14:paraId="38162CA9" w14:textId="77777777" w:rsidTr="002978D7">
        <w:trPr>
          <w:trHeight w:val="300"/>
        </w:trPr>
        <w:tc>
          <w:tcPr>
            <w:tcW w:w="1015" w:type="pct"/>
            <w:noWrap/>
          </w:tcPr>
          <w:p w14:paraId="0218379D" w14:textId="6CF9908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mp9-RT-R</w:t>
            </w:r>
          </w:p>
        </w:tc>
        <w:tc>
          <w:tcPr>
            <w:tcW w:w="1187" w:type="pct"/>
            <w:vMerge/>
            <w:noWrap/>
          </w:tcPr>
          <w:p w14:paraId="761A4086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82A4140" w14:textId="0D11EB80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CTGAAGAGAAACGGTTTCC</w:t>
            </w:r>
          </w:p>
        </w:tc>
      </w:tr>
      <w:tr w:rsidR="00F74C93" w:rsidRPr="000C7424" w14:paraId="1D9406EC" w14:textId="77777777" w:rsidTr="002978D7">
        <w:trPr>
          <w:trHeight w:val="300"/>
        </w:trPr>
        <w:tc>
          <w:tcPr>
            <w:tcW w:w="1015" w:type="pct"/>
            <w:noWrap/>
          </w:tcPr>
          <w:p w14:paraId="50B84F06" w14:textId="4A20694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mmp2-RT-F</w:t>
            </w:r>
          </w:p>
        </w:tc>
        <w:tc>
          <w:tcPr>
            <w:tcW w:w="1187" w:type="pct"/>
            <w:vMerge w:val="restart"/>
            <w:noWrap/>
          </w:tcPr>
          <w:p w14:paraId="49BC8620" w14:textId="112B4D04" w:rsidR="00F74C93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45" w:history="1">
              <w:r w:rsidR="00F74C93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26712.8</w:t>
              </w:r>
            </w:hyperlink>
          </w:p>
        </w:tc>
        <w:tc>
          <w:tcPr>
            <w:tcW w:w="2798" w:type="pct"/>
            <w:noWrap/>
          </w:tcPr>
          <w:p w14:paraId="60725782" w14:textId="7C631A59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TTAGCCTTAATGGTGATGGTC</w:t>
            </w:r>
          </w:p>
        </w:tc>
      </w:tr>
      <w:tr w:rsidR="00F74C93" w:rsidRPr="000C7424" w14:paraId="1D552359" w14:textId="77777777" w:rsidTr="002978D7">
        <w:trPr>
          <w:trHeight w:val="300"/>
        </w:trPr>
        <w:tc>
          <w:tcPr>
            <w:tcW w:w="1015" w:type="pct"/>
            <w:noWrap/>
          </w:tcPr>
          <w:p w14:paraId="53F2BB1F" w14:textId="69AFE011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mp2-RT-R</w:t>
            </w:r>
          </w:p>
        </w:tc>
        <w:tc>
          <w:tcPr>
            <w:tcW w:w="1187" w:type="pct"/>
            <w:vMerge/>
            <w:noWrap/>
          </w:tcPr>
          <w:p w14:paraId="22016736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AE13904" w14:textId="0C8E008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CTTACTGTGGGTCCAGGCAG</w:t>
            </w:r>
          </w:p>
        </w:tc>
      </w:tr>
      <w:tr w:rsidR="00F74C93" w:rsidRPr="000C7424" w14:paraId="57D10BA2" w14:textId="77777777" w:rsidTr="002978D7">
        <w:trPr>
          <w:trHeight w:val="300"/>
        </w:trPr>
        <w:tc>
          <w:tcPr>
            <w:tcW w:w="1015" w:type="pct"/>
            <w:noWrap/>
          </w:tcPr>
          <w:p w14:paraId="5778DA93" w14:textId="7F17AE94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3-RT-F</w:t>
            </w:r>
          </w:p>
        </w:tc>
        <w:tc>
          <w:tcPr>
            <w:tcW w:w="1187" w:type="pct"/>
            <w:vMerge w:val="restart"/>
            <w:noWrap/>
          </w:tcPr>
          <w:p w14:paraId="5266169D" w14:textId="361EFC67" w:rsidR="00F74C93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46" w:history="1">
              <w:r w:rsidR="00F74C93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88267.1</w:t>
              </w:r>
            </w:hyperlink>
          </w:p>
        </w:tc>
        <w:tc>
          <w:tcPr>
            <w:tcW w:w="2798" w:type="pct"/>
            <w:noWrap/>
          </w:tcPr>
          <w:p w14:paraId="317E5D60" w14:textId="6B330E1F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TCCTGGCAAGACGGTTCAAGTTG</w:t>
            </w:r>
          </w:p>
        </w:tc>
      </w:tr>
      <w:tr w:rsidR="00F74C93" w:rsidRPr="000C7424" w14:paraId="667BCB8B" w14:textId="77777777" w:rsidTr="002978D7">
        <w:trPr>
          <w:trHeight w:val="300"/>
        </w:trPr>
        <w:tc>
          <w:tcPr>
            <w:tcW w:w="1015" w:type="pct"/>
            <w:noWrap/>
          </w:tcPr>
          <w:p w14:paraId="31491054" w14:textId="33A73014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3-RT-R</w:t>
            </w:r>
          </w:p>
        </w:tc>
        <w:tc>
          <w:tcPr>
            <w:tcW w:w="1187" w:type="pct"/>
            <w:vMerge/>
            <w:noWrap/>
          </w:tcPr>
          <w:p w14:paraId="5B0428E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9A1FD36" w14:textId="0BBA6A6E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CCTCCAACTGGTTTAGCACCTTG</w:t>
            </w:r>
          </w:p>
        </w:tc>
      </w:tr>
      <w:tr w:rsidR="00F74C93" w:rsidRPr="000C7424" w14:paraId="7F3EAC31" w14:textId="77777777" w:rsidTr="002978D7">
        <w:trPr>
          <w:trHeight w:val="300"/>
        </w:trPr>
        <w:tc>
          <w:tcPr>
            <w:tcW w:w="1015" w:type="pct"/>
            <w:noWrap/>
          </w:tcPr>
          <w:p w14:paraId="5BCDAD87" w14:textId="6903006F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4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F74C93" w:rsidRPr="000C7424" w14:paraId="17774350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76A43E9F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16034B95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47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30062.3</w:t>
                    </w:r>
                  </w:hyperlink>
                </w:p>
              </w:tc>
            </w:tr>
          </w:tbl>
          <w:p w14:paraId="7C86F84B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0F056CC" w14:textId="382826A4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GTTTCTTGCCCGGAGGTTCAAGTTG</w:t>
            </w:r>
          </w:p>
        </w:tc>
      </w:tr>
      <w:tr w:rsidR="00F74C93" w:rsidRPr="000C7424" w14:paraId="577ABF2E" w14:textId="77777777" w:rsidTr="002978D7">
        <w:trPr>
          <w:trHeight w:val="300"/>
        </w:trPr>
        <w:tc>
          <w:tcPr>
            <w:tcW w:w="1015" w:type="pct"/>
            <w:noWrap/>
          </w:tcPr>
          <w:p w14:paraId="7F97104D" w14:textId="5736395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4a-RT-R</w:t>
            </w:r>
          </w:p>
        </w:tc>
        <w:tc>
          <w:tcPr>
            <w:tcW w:w="1187" w:type="pct"/>
            <w:vMerge/>
            <w:noWrap/>
          </w:tcPr>
          <w:p w14:paraId="615955E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B41698B" w14:textId="4EBE78E4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ATGTAGGACGGCGTTGGCAGGTTTG</w:t>
            </w:r>
          </w:p>
        </w:tc>
      </w:tr>
      <w:tr w:rsidR="00F74C93" w:rsidRPr="000C7424" w14:paraId="7FC25924" w14:textId="77777777" w:rsidTr="002978D7">
        <w:trPr>
          <w:trHeight w:val="300"/>
        </w:trPr>
        <w:tc>
          <w:tcPr>
            <w:tcW w:w="1015" w:type="pct"/>
            <w:noWrap/>
          </w:tcPr>
          <w:p w14:paraId="256023A7" w14:textId="516110DE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4b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607"/>
            </w:tblGrid>
            <w:tr w:rsidR="00F74C93" w:rsidRPr="000C7424" w14:paraId="2D429E89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4B69B171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607" w:type="dxa"/>
                  <w:vAlign w:val="center"/>
                  <w:hideMark/>
                </w:tcPr>
                <w:p w14:paraId="30C9154B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48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84655.1</w:t>
                    </w:r>
                  </w:hyperlink>
                </w:p>
              </w:tc>
            </w:tr>
          </w:tbl>
          <w:p w14:paraId="744475C9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167A219" w14:textId="726F8CC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GTGATTGAGGAGCAGCTCAGACGTG</w:t>
            </w:r>
          </w:p>
        </w:tc>
      </w:tr>
      <w:tr w:rsidR="00F74C93" w:rsidRPr="000C7424" w14:paraId="48CE50CF" w14:textId="77777777" w:rsidTr="002978D7">
        <w:trPr>
          <w:trHeight w:val="300"/>
        </w:trPr>
        <w:tc>
          <w:tcPr>
            <w:tcW w:w="1015" w:type="pct"/>
            <w:noWrap/>
          </w:tcPr>
          <w:p w14:paraId="0C0B619A" w14:textId="14A06418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d4b-RT-R</w:t>
            </w:r>
          </w:p>
        </w:tc>
        <w:tc>
          <w:tcPr>
            <w:tcW w:w="1187" w:type="pct"/>
            <w:vMerge/>
            <w:noWrap/>
          </w:tcPr>
          <w:p w14:paraId="2BAC00E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0AB5AFD" w14:textId="22AC596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AGCTCCTCCAGTTGTTTGAGAACTTTG</w:t>
            </w:r>
          </w:p>
        </w:tc>
      </w:tr>
      <w:tr w:rsidR="00F74C93" w:rsidRPr="000C7424" w14:paraId="61240FC0" w14:textId="77777777" w:rsidTr="002978D7">
        <w:trPr>
          <w:trHeight w:val="300"/>
        </w:trPr>
        <w:tc>
          <w:tcPr>
            <w:tcW w:w="1015" w:type="pct"/>
            <w:noWrap/>
          </w:tcPr>
          <w:p w14:paraId="5E9938CE" w14:textId="790A11C5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a1-RT-F</w:t>
            </w:r>
          </w:p>
        </w:tc>
        <w:tc>
          <w:tcPr>
            <w:tcW w:w="1187" w:type="pct"/>
            <w:vMerge w:val="restart"/>
            <w:noWrap/>
          </w:tcPr>
          <w:p w14:paraId="47C336F5" w14:textId="77777777" w:rsidR="00F74C93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49" w:history="1">
              <w:r w:rsidR="00F74C93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02166.8</w:t>
              </w:r>
            </w:hyperlink>
          </w:p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0"/>
            </w:tblGrid>
            <w:tr w:rsidR="00F74C93" w:rsidRPr="000C7424" w14:paraId="40D640D7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27202BD9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" w:type="dxa"/>
                  <w:vAlign w:val="center"/>
                  <w:hideMark/>
                </w:tcPr>
                <w:p w14:paraId="183EEB51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7250DE7" w14:textId="0D5662A1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8E5AB04" w14:textId="2406D8E9" w:rsidR="00F74C93" w:rsidRPr="000C7424" w:rsidRDefault="00F74C93" w:rsidP="0075258A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1A1A1A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AAGTACAAGAGCTCGAAATATC</w:t>
            </w:r>
          </w:p>
          <w:p w14:paraId="2393334E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F74C93" w:rsidRPr="000C7424" w14:paraId="6392D6D1" w14:textId="77777777" w:rsidTr="002978D7">
        <w:trPr>
          <w:trHeight w:val="300"/>
        </w:trPr>
        <w:tc>
          <w:tcPr>
            <w:tcW w:w="1015" w:type="pct"/>
            <w:noWrap/>
          </w:tcPr>
          <w:p w14:paraId="497656B1" w14:textId="71821DC6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a1-RT-R</w:t>
            </w:r>
          </w:p>
        </w:tc>
        <w:tc>
          <w:tcPr>
            <w:tcW w:w="1187" w:type="pct"/>
            <w:vMerge/>
            <w:noWrap/>
          </w:tcPr>
          <w:p w14:paraId="5BE890A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4023408" w14:textId="310FD479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ATCGCTTTATAATCGTGCAC</w:t>
            </w:r>
          </w:p>
        </w:tc>
      </w:tr>
      <w:tr w:rsidR="00F74C93" w:rsidRPr="000C7424" w14:paraId="62C10DD9" w14:textId="77777777" w:rsidTr="002978D7">
        <w:trPr>
          <w:trHeight w:val="300"/>
        </w:trPr>
        <w:tc>
          <w:tcPr>
            <w:tcW w:w="1015" w:type="pct"/>
            <w:noWrap/>
          </w:tcPr>
          <w:p w14:paraId="74249DF5" w14:textId="1C14545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b1-RT-F</w:t>
            </w:r>
          </w:p>
        </w:tc>
        <w:tc>
          <w:tcPr>
            <w:tcW w:w="1187" w:type="pct"/>
            <w:vMerge w:val="restart"/>
            <w:noWrap/>
          </w:tcPr>
          <w:p w14:paraId="3BCCAC34" w14:textId="7F3E1506" w:rsidR="00F74C93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50" w:history="1">
              <w:r w:rsidR="00F74C93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063357.6</w:t>
              </w:r>
            </w:hyperlink>
          </w:p>
        </w:tc>
        <w:tc>
          <w:tcPr>
            <w:tcW w:w="2798" w:type="pct"/>
            <w:noWrap/>
          </w:tcPr>
          <w:p w14:paraId="1E15FB5E" w14:textId="704F5EE4" w:rsidR="00F74C93" w:rsidRPr="000C7424" w:rsidRDefault="00F74C93" w:rsidP="0075258A">
            <w:pPr>
              <w:tabs>
                <w:tab w:val="left" w:pos="60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GCCTTTCTAAGCATCTGGCTG</w:t>
            </w:r>
          </w:p>
          <w:p w14:paraId="35F713D8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F74C93" w:rsidRPr="000C7424" w14:paraId="0CF90D02" w14:textId="77777777" w:rsidTr="002978D7">
        <w:trPr>
          <w:trHeight w:val="300"/>
        </w:trPr>
        <w:tc>
          <w:tcPr>
            <w:tcW w:w="1015" w:type="pct"/>
            <w:noWrap/>
          </w:tcPr>
          <w:p w14:paraId="6493A24A" w14:textId="1888A353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b1-RT-R</w:t>
            </w:r>
          </w:p>
        </w:tc>
        <w:tc>
          <w:tcPr>
            <w:tcW w:w="1187" w:type="pct"/>
            <w:vMerge/>
            <w:noWrap/>
          </w:tcPr>
          <w:p w14:paraId="0EC5EFD1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5A8DCCDC" w14:textId="610AB71A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TTTTGCTCAACCCATGGCAG</w:t>
            </w:r>
          </w:p>
        </w:tc>
      </w:tr>
      <w:tr w:rsidR="00F74C93" w:rsidRPr="000C7424" w14:paraId="1CC38857" w14:textId="77777777" w:rsidTr="002978D7">
        <w:trPr>
          <w:trHeight w:val="300"/>
        </w:trPr>
        <w:tc>
          <w:tcPr>
            <w:tcW w:w="1015" w:type="pct"/>
            <w:noWrap/>
          </w:tcPr>
          <w:p w14:paraId="0D16B0C6" w14:textId="71B56606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d1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  <w:gridCol w:w="20"/>
            </w:tblGrid>
            <w:tr w:rsidR="00F74C93" w:rsidRPr="000C7424" w14:paraId="665EFF5D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181BD38F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7E8FCDF7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1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63748.2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6DDD85B2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A884285" w14:textId="33FBEBD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86CB0B3" w14:textId="125359F1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TCATCAGAAGTGACCCTGACTG</w:t>
            </w:r>
          </w:p>
        </w:tc>
      </w:tr>
      <w:tr w:rsidR="00F74C93" w:rsidRPr="000C7424" w14:paraId="399D78B0" w14:textId="77777777" w:rsidTr="002978D7">
        <w:trPr>
          <w:trHeight w:val="300"/>
        </w:trPr>
        <w:tc>
          <w:tcPr>
            <w:tcW w:w="1015" w:type="pct"/>
            <w:noWrap/>
          </w:tcPr>
          <w:p w14:paraId="12BE2ED7" w14:textId="4CCAC823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d1-RT-R</w:t>
            </w:r>
          </w:p>
        </w:tc>
        <w:tc>
          <w:tcPr>
            <w:tcW w:w="1187" w:type="pct"/>
            <w:vMerge/>
            <w:noWrap/>
          </w:tcPr>
          <w:p w14:paraId="25179A2A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5820F9B" w14:textId="0F03E010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CAAAGCCCATACCCATCAGAAAC</w:t>
            </w:r>
          </w:p>
        </w:tc>
      </w:tr>
      <w:tr w:rsidR="00F74C93" w:rsidRPr="000C7424" w14:paraId="42BF9F5D" w14:textId="77777777" w:rsidTr="002978D7">
        <w:trPr>
          <w:trHeight w:val="300"/>
        </w:trPr>
        <w:tc>
          <w:tcPr>
            <w:tcW w:w="1015" w:type="pct"/>
            <w:noWrap/>
          </w:tcPr>
          <w:p w14:paraId="13CD9082" w14:textId="5CA1D109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e1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105836E3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705409EA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630D4D38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2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63991.3</w:t>
                    </w:r>
                  </w:hyperlink>
                </w:p>
              </w:tc>
            </w:tr>
          </w:tbl>
          <w:p w14:paraId="502D8A3E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E1D3D25" w14:textId="7313E4C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CCTACTTGGAATGGCTGGGAAAG</w:t>
            </w:r>
          </w:p>
        </w:tc>
      </w:tr>
      <w:tr w:rsidR="00F74C93" w:rsidRPr="000C7424" w14:paraId="74E62422" w14:textId="77777777" w:rsidTr="002978D7">
        <w:trPr>
          <w:trHeight w:val="300"/>
        </w:trPr>
        <w:tc>
          <w:tcPr>
            <w:tcW w:w="1015" w:type="pct"/>
            <w:noWrap/>
          </w:tcPr>
          <w:p w14:paraId="48828FE3" w14:textId="2F7B5D6F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cne1-RT-R</w:t>
            </w:r>
          </w:p>
        </w:tc>
        <w:tc>
          <w:tcPr>
            <w:tcW w:w="1187" w:type="pct"/>
            <w:vMerge/>
            <w:noWrap/>
          </w:tcPr>
          <w:p w14:paraId="53D6DB91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4B23D4A" w14:textId="11D0DEC5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CTTATGCCAATGCTTGTGAATGC</w:t>
            </w:r>
          </w:p>
        </w:tc>
      </w:tr>
      <w:tr w:rsidR="00F74C93" w:rsidRPr="000C7424" w14:paraId="2D59ED12" w14:textId="77777777" w:rsidTr="002978D7">
        <w:trPr>
          <w:trHeight w:val="300"/>
        </w:trPr>
        <w:tc>
          <w:tcPr>
            <w:tcW w:w="1015" w:type="pct"/>
            <w:noWrap/>
          </w:tcPr>
          <w:p w14:paraId="4F4C7BA6" w14:textId="1BCF3AB5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143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532DD99A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0828ED45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25233826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3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16314.2</w:t>
                    </w:r>
                  </w:hyperlink>
                </w:p>
              </w:tc>
            </w:tr>
          </w:tbl>
          <w:p w14:paraId="44306F3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12757A4" w14:textId="5A3970F2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</w:rPr>
              <w:t>GTCGTCTGGCCCGCGGTGCAG</w:t>
            </w:r>
          </w:p>
        </w:tc>
      </w:tr>
      <w:tr w:rsidR="00F74C93" w:rsidRPr="000C7424" w14:paraId="2E125640" w14:textId="77777777" w:rsidTr="002978D7">
        <w:trPr>
          <w:trHeight w:val="300"/>
        </w:trPr>
        <w:tc>
          <w:tcPr>
            <w:tcW w:w="1015" w:type="pct"/>
            <w:noWrap/>
          </w:tcPr>
          <w:p w14:paraId="37C5295F" w14:textId="18FF7B49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143-RT-R</w:t>
            </w:r>
          </w:p>
        </w:tc>
        <w:tc>
          <w:tcPr>
            <w:tcW w:w="1187" w:type="pct"/>
            <w:vMerge/>
            <w:noWrap/>
          </w:tcPr>
          <w:p w14:paraId="21D0EF37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775D251" w14:textId="2C02ACBF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</w:rPr>
              <w:t>GACAGTGTTGTCCTCCCG AGC</w:t>
            </w:r>
          </w:p>
        </w:tc>
      </w:tr>
      <w:tr w:rsidR="00F74C93" w:rsidRPr="000C7424" w14:paraId="6FAD1A9A" w14:textId="77777777" w:rsidTr="002978D7">
        <w:trPr>
          <w:trHeight w:val="300"/>
        </w:trPr>
        <w:tc>
          <w:tcPr>
            <w:tcW w:w="1015" w:type="pct"/>
            <w:noWrap/>
          </w:tcPr>
          <w:p w14:paraId="30151B04" w14:textId="7077E034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145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749C58D6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0D1B43E9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6A08F498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4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15736.4</w:t>
                    </w:r>
                  </w:hyperlink>
                </w:p>
              </w:tc>
            </w:tr>
          </w:tbl>
          <w:p w14:paraId="34BA243F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640D5CC7" w14:textId="5EA21988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</w:rPr>
              <w:t>CTTCATCATTTCCTCATCCC</w:t>
            </w:r>
          </w:p>
        </w:tc>
      </w:tr>
      <w:tr w:rsidR="00F74C93" w:rsidRPr="000C7424" w14:paraId="66013390" w14:textId="77777777" w:rsidTr="002978D7">
        <w:trPr>
          <w:trHeight w:val="300"/>
        </w:trPr>
        <w:tc>
          <w:tcPr>
            <w:tcW w:w="1015" w:type="pct"/>
            <w:noWrap/>
          </w:tcPr>
          <w:p w14:paraId="7F9CDD85" w14:textId="69741686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145-RT-R</w:t>
            </w:r>
          </w:p>
        </w:tc>
        <w:tc>
          <w:tcPr>
            <w:tcW w:w="1187" w:type="pct"/>
            <w:vMerge/>
            <w:noWrap/>
          </w:tcPr>
          <w:p w14:paraId="3FEB3499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D4DA008" w14:textId="678EE20B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</w:rPr>
              <w:t>GTAGTCCACCCCCAACCCCAAG</w:t>
            </w:r>
          </w:p>
        </w:tc>
      </w:tr>
      <w:tr w:rsidR="00F74C93" w:rsidRPr="000C7424" w14:paraId="39EA4214" w14:textId="77777777" w:rsidTr="002978D7">
        <w:trPr>
          <w:trHeight w:val="300"/>
        </w:trPr>
        <w:tc>
          <w:tcPr>
            <w:tcW w:w="1015" w:type="pct"/>
            <w:noWrap/>
          </w:tcPr>
          <w:p w14:paraId="1AD73E36" w14:textId="77FC0AFF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200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3983703B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121C2C5C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5DDE7034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5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17439.2</w:t>
                    </w:r>
                  </w:hyperlink>
                </w:p>
              </w:tc>
            </w:tr>
          </w:tbl>
          <w:p w14:paraId="4E7A6E50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9E6E4F4" w14:textId="12076F83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color w:val="1A1A1A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CACTTAGCAGCCATCTTACCGG</w:t>
            </w:r>
          </w:p>
        </w:tc>
      </w:tr>
      <w:tr w:rsidR="00F74C93" w:rsidRPr="000C7424" w14:paraId="0A05A241" w14:textId="77777777" w:rsidTr="002978D7">
        <w:trPr>
          <w:trHeight w:val="300"/>
        </w:trPr>
        <w:tc>
          <w:tcPr>
            <w:tcW w:w="1015" w:type="pct"/>
            <w:noWrap/>
          </w:tcPr>
          <w:p w14:paraId="65936805" w14:textId="1A020D5C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200a-RT-R</w:t>
            </w:r>
          </w:p>
        </w:tc>
        <w:tc>
          <w:tcPr>
            <w:tcW w:w="1187" w:type="pct"/>
            <w:vMerge/>
            <w:noWrap/>
          </w:tcPr>
          <w:p w14:paraId="630A8399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567611F" w14:textId="39DBF2D6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color w:val="1A1A1A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TCACCCAACAAACATCGTTAC</w:t>
            </w:r>
          </w:p>
        </w:tc>
      </w:tr>
      <w:tr w:rsidR="00F74C93" w:rsidRPr="000C7424" w14:paraId="06D4F5C0" w14:textId="77777777" w:rsidTr="002978D7">
        <w:trPr>
          <w:trHeight w:val="300"/>
        </w:trPr>
        <w:tc>
          <w:tcPr>
            <w:tcW w:w="1015" w:type="pct"/>
            <w:noWrap/>
          </w:tcPr>
          <w:p w14:paraId="4E1F5646" w14:textId="4894A91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200b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4E17A15C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39D984C7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68C7A526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6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15463.2</w:t>
                    </w:r>
                  </w:hyperlink>
                </w:p>
              </w:tc>
            </w:tr>
          </w:tbl>
          <w:p w14:paraId="233D8875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AA8BFDB" w14:textId="03D3D9BE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color w:val="1A1A1A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TAGTCGTCTCCATCTTACGAG</w:t>
            </w:r>
          </w:p>
        </w:tc>
      </w:tr>
      <w:tr w:rsidR="00F74C93" w:rsidRPr="000C7424" w14:paraId="79279681" w14:textId="77777777" w:rsidTr="002978D7">
        <w:trPr>
          <w:trHeight w:val="300"/>
        </w:trPr>
        <w:tc>
          <w:tcPr>
            <w:tcW w:w="1015" w:type="pct"/>
            <w:noWrap/>
          </w:tcPr>
          <w:p w14:paraId="781B5192" w14:textId="0CCA38E0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R-200b-RT-R</w:t>
            </w:r>
          </w:p>
        </w:tc>
        <w:tc>
          <w:tcPr>
            <w:tcW w:w="1187" w:type="pct"/>
            <w:vMerge/>
            <w:noWrap/>
          </w:tcPr>
          <w:p w14:paraId="4B154C38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B19D5B1" w14:textId="65F373FD" w:rsidR="00F74C93" w:rsidRPr="000C7424" w:rsidRDefault="00F74C93" w:rsidP="0075258A">
            <w:pPr>
              <w:spacing w:line="276" w:lineRule="auto"/>
              <w:rPr>
                <w:rFonts w:ascii="Times New Roman" w:hAnsi="Times New Roman" w:cs="Times New Roman"/>
                <w:color w:val="1A1A1A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color w:val="1A1A1A"/>
                <w:sz w:val="24"/>
                <w:szCs w:val="24"/>
              </w:rPr>
              <w:t>GCAGCAATCATCATCATTACCAG</w:t>
            </w:r>
          </w:p>
        </w:tc>
      </w:tr>
      <w:tr w:rsidR="00F74C93" w:rsidRPr="000C7424" w14:paraId="18ADCBB3" w14:textId="77777777" w:rsidTr="002978D7">
        <w:trPr>
          <w:trHeight w:val="300"/>
        </w:trPr>
        <w:tc>
          <w:tcPr>
            <w:tcW w:w="1015" w:type="pct"/>
            <w:noWrap/>
          </w:tcPr>
          <w:p w14:paraId="5C6E346B" w14:textId="25206552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1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63FCE675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6E2C425E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32FB0BB5" w14:textId="18E9E4EF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7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05449.8</w:t>
                    </w:r>
                  </w:hyperlink>
                </w:p>
              </w:tc>
            </w:tr>
          </w:tbl>
          <w:p w14:paraId="0ADDC823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953A354" w14:textId="1CAF615F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ATGTCAATGGCATCAAGGAGG</w:t>
            </w:r>
          </w:p>
        </w:tc>
      </w:tr>
      <w:tr w:rsidR="00F74C93" w:rsidRPr="000C7424" w14:paraId="5D9952AB" w14:textId="77777777" w:rsidTr="002978D7">
        <w:trPr>
          <w:trHeight w:val="300"/>
        </w:trPr>
        <w:tc>
          <w:tcPr>
            <w:tcW w:w="1015" w:type="pct"/>
            <w:noWrap/>
          </w:tcPr>
          <w:p w14:paraId="54079307" w14:textId="38BF8970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1a-RT-R</w:t>
            </w:r>
          </w:p>
        </w:tc>
        <w:tc>
          <w:tcPr>
            <w:tcW w:w="1187" w:type="pct"/>
            <w:vMerge/>
            <w:noWrap/>
          </w:tcPr>
          <w:p w14:paraId="41A059D2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3FA2A4CE" w14:textId="3B1F055A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TTCATGAGGCCTCTTTCCTGTG</w:t>
            </w:r>
          </w:p>
        </w:tc>
      </w:tr>
      <w:tr w:rsidR="00F74C93" w:rsidRPr="000C7424" w14:paraId="5698A430" w14:textId="77777777" w:rsidTr="002978D7">
        <w:trPr>
          <w:trHeight w:val="300"/>
        </w:trPr>
        <w:tc>
          <w:tcPr>
            <w:tcW w:w="1015" w:type="pct"/>
            <w:noWrap/>
          </w:tcPr>
          <w:p w14:paraId="6EB8D074" w14:textId="7BC7FE9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1b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  <w:gridCol w:w="20"/>
            </w:tblGrid>
            <w:tr w:rsidR="00F74C93" w:rsidRPr="000C7424" w14:paraId="0B0BD566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3A3237FB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339A69EE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8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47724.6</w:t>
                    </w:r>
                  </w:hyperlink>
                </w:p>
              </w:tc>
              <w:tc>
                <w:tcPr>
                  <w:tcW w:w="6" w:type="dxa"/>
                  <w:vAlign w:val="center"/>
                  <w:hideMark/>
                </w:tcPr>
                <w:p w14:paraId="45DEAFD2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321E5AE" w14:textId="7AAC2C73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67521A6" w14:textId="6B0972DA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CACAAGTATGAACACACAGGCAAG</w:t>
            </w:r>
          </w:p>
        </w:tc>
      </w:tr>
      <w:tr w:rsidR="00F74C93" w:rsidRPr="000C7424" w14:paraId="694A0919" w14:textId="77777777" w:rsidTr="002978D7">
        <w:trPr>
          <w:trHeight w:val="300"/>
        </w:trPr>
        <w:tc>
          <w:tcPr>
            <w:tcW w:w="1015" w:type="pct"/>
            <w:noWrap/>
          </w:tcPr>
          <w:p w14:paraId="26DCDEA0" w14:textId="1836CA6D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1b-RT-R</w:t>
            </w:r>
          </w:p>
        </w:tc>
        <w:tc>
          <w:tcPr>
            <w:tcW w:w="1187" w:type="pct"/>
            <w:vMerge/>
            <w:noWrap/>
          </w:tcPr>
          <w:p w14:paraId="02556ECE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2887DAD" w14:textId="5017A4ED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CTTATGTGTTCGGGCAGCTCC</w:t>
            </w:r>
          </w:p>
        </w:tc>
      </w:tr>
      <w:tr w:rsidR="00F74C93" w:rsidRPr="000C7424" w14:paraId="0316F6DE" w14:textId="77777777" w:rsidTr="002978D7">
        <w:trPr>
          <w:trHeight w:val="300"/>
        </w:trPr>
        <w:tc>
          <w:tcPr>
            <w:tcW w:w="1015" w:type="pct"/>
            <w:noWrap/>
          </w:tcPr>
          <w:p w14:paraId="5C07F89A" w14:textId="70046A7A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2a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5226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0"/>
              <w:gridCol w:w="20"/>
              <w:gridCol w:w="5166"/>
            </w:tblGrid>
            <w:tr w:rsidR="00F74C93" w:rsidRPr="000C7424" w14:paraId="36DC91D6" w14:textId="07F0E443" w:rsidTr="00076194">
              <w:trPr>
                <w:tblCellSpacing w:w="0" w:type="dxa"/>
              </w:trPr>
              <w:tc>
                <w:tcPr>
                  <w:tcW w:w="14" w:type="dxa"/>
                  <w:vAlign w:val="center"/>
                  <w:hideMark/>
                </w:tcPr>
                <w:p w14:paraId="59ADBF1E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" w:type="dxa"/>
                  <w:vAlign w:val="center"/>
                  <w:hideMark/>
                </w:tcPr>
                <w:p w14:paraId="7989CF24" w14:textId="4DD3DAAD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4" w:type="dxa"/>
                  <w:vAlign w:val="center"/>
                </w:tcPr>
                <w:p w14:paraId="3F71915E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184" w:type="dxa"/>
                  <w:vAlign w:val="center"/>
                </w:tcPr>
                <w:p w14:paraId="02E29161" w14:textId="48EFDBA1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59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127834.4</w:t>
                    </w:r>
                  </w:hyperlink>
                </w:p>
              </w:tc>
            </w:tr>
          </w:tbl>
          <w:p w14:paraId="38D90868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79245D29" w14:textId="5E1A2000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AAGCCAGCATACCGGGTCTAAGG</w:t>
            </w:r>
          </w:p>
        </w:tc>
      </w:tr>
      <w:tr w:rsidR="00F74C93" w:rsidRPr="000C7424" w14:paraId="74CEC2DB" w14:textId="77777777" w:rsidTr="002978D7">
        <w:trPr>
          <w:trHeight w:val="300"/>
        </w:trPr>
        <w:tc>
          <w:tcPr>
            <w:tcW w:w="1015" w:type="pct"/>
            <w:noWrap/>
          </w:tcPr>
          <w:p w14:paraId="28346B46" w14:textId="1DD339C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2a-RT-R</w:t>
            </w:r>
          </w:p>
        </w:tc>
        <w:tc>
          <w:tcPr>
            <w:tcW w:w="1187" w:type="pct"/>
            <w:vMerge/>
            <w:noWrap/>
          </w:tcPr>
          <w:p w14:paraId="7E043464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025AE9FA" w14:textId="67FC678E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GTGAGGCCGCTTTCCACTTTC</w:t>
            </w:r>
          </w:p>
        </w:tc>
      </w:tr>
      <w:tr w:rsidR="00F74C93" w:rsidRPr="000C7424" w14:paraId="71745B4E" w14:textId="77777777" w:rsidTr="002978D7">
        <w:trPr>
          <w:trHeight w:val="300"/>
        </w:trPr>
        <w:tc>
          <w:tcPr>
            <w:tcW w:w="1015" w:type="pct"/>
            <w:noWrap/>
          </w:tcPr>
          <w:p w14:paraId="756AE7B2" w14:textId="57C617CB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2b-RT-F</w:t>
            </w:r>
          </w:p>
        </w:tc>
        <w:tc>
          <w:tcPr>
            <w:tcW w:w="1187" w:type="pct"/>
            <w:vMerge w:val="restart"/>
            <w:noWrap/>
          </w:tcPr>
          <w:tbl>
            <w:tblPr>
              <w:tblW w:w="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"/>
              <w:gridCol w:w="2234"/>
            </w:tblGrid>
            <w:tr w:rsidR="00F74C93" w:rsidRPr="000C7424" w14:paraId="0023B5CB" w14:textId="77777777" w:rsidTr="00076194">
              <w:trPr>
                <w:tblCellSpacing w:w="0" w:type="dxa"/>
              </w:trPr>
              <w:tc>
                <w:tcPr>
                  <w:tcW w:w="6" w:type="dxa"/>
                  <w:vAlign w:val="center"/>
                  <w:hideMark/>
                </w:tcPr>
                <w:p w14:paraId="551F537B" w14:textId="77777777" w:rsidR="00F74C93" w:rsidRPr="000C7424" w:rsidRDefault="00F74C93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234" w:type="dxa"/>
                  <w:vAlign w:val="center"/>
                  <w:hideMark/>
                </w:tcPr>
                <w:p w14:paraId="2DD28421" w14:textId="77777777" w:rsidR="00F74C93" w:rsidRPr="000C7424" w:rsidRDefault="00194657" w:rsidP="009F6D8A">
                  <w:pPr>
                    <w:framePr w:hSpace="180" w:wrap="around" w:hAnchor="page" w:x="985" w:y="-144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60" w:history="1">
                    <w:r w:rsidR="00F74C93" w:rsidRPr="000C7424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ENSDART00000090019.4</w:t>
                    </w:r>
                  </w:hyperlink>
                </w:p>
              </w:tc>
            </w:tr>
          </w:tbl>
          <w:p w14:paraId="2147812A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4F32F881" w14:textId="5E505B61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TGGTCTAAACCCGTTCGCTGC</w:t>
            </w:r>
          </w:p>
        </w:tc>
      </w:tr>
      <w:tr w:rsidR="00F74C93" w:rsidRPr="000C7424" w14:paraId="22888AEF" w14:textId="77777777" w:rsidTr="002978D7">
        <w:trPr>
          <w:trHeight w:val="300"/>
        </w:trPr>
        <w:tc>
          <w:tcPr>
            <w:tcW w:w="1015" w:type="pct"/>
            <w:noWrap/>
          </w:tcPr>
          <w:p w14:paraId="26423804" w14:textId="20BEB3CE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eb2b-RT-R</w:t>
            </w:r>
          </w:p>
        </w:tc>
        <w:tc>
          <w:tcPr>
            <w:tcW w:w="1187" w:type="pct"/>
            <w:vMerge/>
            <w:noWrap/>
          </w:tcPr>
          <w:p w14:paraId="556BC91E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230F71AC" w14:textId="4C7C3E19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GTCAAGAAGCTCGCTCTGG</w:t>
            </w:r>
          </w:p>
        </w:tc>
      </w:tr>
      <w:tr w:rsidR="00F74C93" w:rsidRPr="000C7424" w14:paraId="26521EA3" w14:textId="77777777" w:rsidTr="002978D7">
        <w:trPr>
          <w:trHeight w:val="300"/>
        </w:trPr>
        <w:tc>
          <w:tcPr>
            <w:tcW w:w="1015" w:type="pct"/>
            <w:noWrap/>
          </w:tcPr>
          <w:p w14:paraId="198EFAA8" w14:textId="7A084941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dh1-RT-F</w:t>
            </w:r>
          </w:p>
        </w:tc>
        <w:tc>
          <w:tcPr>
            <w:tcW w:w="1187" w:type="pct"/>
            <w:vMerge w:val="restart"/>
            <w:noWrap/>
          </w:tcPr>
          <w:p w14:paraId="1D32B834" w14:textId="60E5DE9D" w:rsidR="00F74C93" w:rsidRPr="000C7424" w:rsidRDefault="00194657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  <w:hyperlink r:id="rId61" w:history="1">
              <w:r w:rsidR="00F74C93" w:rsidRPr="000C742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DART00000168890.2</w:t>
              </w:r>
            </w:hyperlink>
          </w:p>
        </w:tc>
        <w:tc>
          <w:tcPr>
            <w:tcW w:w="2798" w:type="pct"/>
            <w:noWrap/>
          </w:tcPr>
          <w:p w14:paraId="3DD16D12" w14:textId="55EE89CE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CTGTTTGAGCAATCCTCGTACAC</w:t>
            </w:r>
          </w:p>
        </w:tc>
      </w:tr>
      <w:tr w:rsidR="00F74C93" w:rsidRPr="000C7424" w14:paraId="1C79CC2D" w14:textId="77777777" w:rsidTr="002978D7">
        <w:trPr>
          <w:trHeight w:val="300"/>
        </w:trPr>
        <w:tc>
          <w:tcPr>
            <w:tcW w:w="1015" w:type="pct"/>
            <w:noWrap/>
          </w:tcPr>
          <w:p w14:paraId="168322AF" w14:textId="71C25516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C742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dh1-RT-R</w:t>
            </w:r>
          </w:p>
        </w:tc>
        <w:tc>
          <w:tcPr>
            <w:tcW w:w="1187" w:type="pct"/>
            <w:vMerge/>
            <w:noWrap/>
          </w:tcPr>
          <w:p w14:paraId="3FD6464D" w14:textId="77777777" w:rsidR="00F74C93" w:rsidRPr="000C7424" w:rsidRDefault="00F74C93" w:rsidP="0075258A">
            <w:pPr>
              <w:spacing w:line="276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2798" w:type="pct"/>
            <w:noWrap/>
          </w:tcPr>
          <w:p w14:paraId="1A53D0B1" w14:textId="44482AAE" w:rsidR="00F74C93" w:rsidRPr="000C7424" w:rsidRDefault="00F74C93" w:rsidP="007525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7424">
              <w:rPr>
                <w:rFonts w:ascii="Times New Roman" w:hAnsi="Times New Roman" w:cs="Times New Roman"/>
                <w:sz w:val="24"/>
                <w:szCs w:val="24"/>
              </w:rPr>
              <w:t>GTCTTCTCATAGTCCAGAGGCTTC</w:t>
            </w:r>
          </w:p>
        </w:tc>
      </w:tr>
    </w:tbl>
    <w:p w14:paraId="54FB79BF" w14:textId="77777777" w:rsidR="00422D09" w:rsidRPr="000C7424" w:rsidRDefault="00422D09">
      <w:pPr>
        <w:rPr>
          <w:rFonts w:ascii="Times New Roman" w:hAnsi="Times New Roman" w:cs="Times New Roman"/>
          <w:sz w:val="24"/>
          <w:szCs w:val="24"/>
        </w:rPr>
      </w:pPr>
    </w:p>
    <w:sectPr w:rsidR="00422D09" w:rsidRPr="000C7424" w:rsidSect="005E0FAA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FA87A" w14:textId="77777777" w:rsidR="00194657" w:rsidRDefault="00194657" w:rsidP="00076194">
      <w:pPr>
        <w:spacing w:after="0" w:line="240" w:lineRule="auto"/>
      </w:pPr>
      <w:r>
        <w:separator/>
      </w:r>
    </w:p>
  </w:endnote>
  <w:endnote w:type="continuationSeparator" w:id="0">
    <w:p w14:paraId="467E3183" w14:textId="77777777" w:rsidR="00194657" w:rsidRDefault="00194657" w:rsidP="00076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D6925" w14:textId="77777777" w:rsidR="00194657" w:rsidRDefault="00194657" w:rsidP="00076194">
      <w:pPr>
        <w:spacing w:after="0" w:line="240" w:lineRule="auto"/>
      </w:pPr>
      <w:r>
        <w:separator/>
      </w:r>
    </w:p>
  </w:footnote>
  <w:footnote w:type="continuationSeparator" w:id="0">
    <w:p w14:paraId="04BE9667" w14:textId="77777777" w:rsidR="00194657" w:rsidRDefault="00194657" w:rsidP="0007619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MjMxtDAwsTQzNbNQ0lEKTi0uzszPAykwrAUA16mH1ywAAAA="/>
  </w:docVars>
  <w:rsids>
    <w:rsidRoot w:val="00D93B01"/>
    <w:rsid w:val="000234ED"/>
    <w:rsid w:val="0005218B"/>
    <w:rsid w:val="00076194"/>
    <w:rsid w:val="00077D22"/>
    <w:rsid w:val="000B31F3"/>
    <w:rsid w:val="000C466F"/>
    <w:rsid w:val="000C7424"/>
    <w:rsid w:val="0010210B"/>
    <w:rsid w:val="001363A5"/>
    <w:rsid w:val="00146635"/>
    <w:rsid w:val="001744FF"/>
    <w:rsid w:val="001828EC"/>
    <w:rsid w:val="00194657"/>
    <w:rsid w:val="001E126D"/>
    <w:rsid w:val="001E19BA"/>
    <w:rsid w:val="001F0095"/>
    <w:rsid w:val="0022234B"/>
    <w:rsid w:val="002230BC"/>
    <w:rsid w:val="00275886"/>
    <w:rsid w:val="002978D7"/>
    <w:rsid w:val="002A090E"/>
    <w:rsid w:val="002A2D15"/>
    <w:rsid w:val="002A6649"/>
    <w:rsid w:val="002E1BCA"/>
    <w:rsid w:val="002E7B85"/>
    <w:rsid w:val="002F3412"/>
    <w:rsid w:val="002F51DA"/>
    <w:rsid w:val="00302EC6"/>
    <w:rsid w:val="00305DAF"/>
    <w:rsid w:val="00326FF5"/>
    <w:rsid w:val="00342A2A"/>
    <w:rsid w:val="0036574F"/>
    <w:rsid w:val="0037108A"/>
    <w:rsid w:val="0037150C"/>
    <w:rsid w:val="00387AA9"/>
    <w:rsid w:val="003D1E5C"/>
    <w:rsid w:val="003D6090"/>
    <w:rsid w:val="003F5934"/>
    <w:rsid w:val="004200A8"/>
    <w:rsid w:val="00422D09"/>
    <w:rsid w:val="00447773"/>
    <w:rsid w:val="004F7E16"/>
    <w:rsid w:val="00505A0A"/>
    <w:rsid w:val="00505C22"/>
    <w:rsid w:val="005114C3"/>
    <w:rsid w:val="005404B0"/>
    <w:rsid w:val="005B2195"/>
    <w:rsid w:val="005B68C4"/>
    <w:rsid w:val="005E0FAA"/>
    <w:rsid w:val="005F5090"/>
    <w:rsid w:val="00602954"/>
    <w:rsid w:val="0061328B"/>
    <w:rsid w:val="00621F07"/>
    <w:rsid w:val="006367AC"/>
    <w:rsid w:val="006771F6"/>
    <w:rsid w:val="00683AC6"/>
    <w:rsid w:val="006A7E09"/>
    <w:rsid w:val="0070068D"/>
    <w:rsid w:val="007047E4"/>
    <w:rsid w:val="00720164"/>
    <w:rsid w:val="0075258A"/>
    <w:rsid w:val="007758E0"/>
    <w:rsid w:val="00783F2B"/>
    <w:rsid w:val="007C0E1D"/>
    <w:rsid w:val="007C4C3B"/>
    <w:rsid w:val="007F3BBE"/>
    <w:rsid w:val="00811977"/>
    <w:rsid w:val="008874FB"/>
    <w:rsid w:val="008C1AA7"/>
    <w:rsid w:val="008D20B4"/>
    <w:rsid w:val="008F7FBA"/>
    <w:rsid w:val="009050E3"/>
    <w:rsid w:val="009076FE"/>
    <w:rsid w:val="009308EE"/>
    <w:rsid w:val="00941BB2"/>
    <w:rsid w:val="009A4F20"/>
    <w:rsid w:val="009D6400"/>
    <w:rsid w:val="009F1F88"/>
    <w:rsid w:val="009F6D8A"/>
    <w:rsid w:val="00A26909"/>
    <w:rsid w:val="00A36FC1"/>
    <w:rsid w:val="00A658F9"/>
    <w:rsid w:val="00A66CB9"/>
    <w:rsid w:val="00A7538A"/>
    <w:rsid w:val="00B576CC"/>
    <w:rsid w:val="00B66892"/>
    <w:rsid w:val="00B72FE6"/>
    <w:rsid w:val="00B95517"/>
    <w:rsid w:val="00BA1911"/>
    <w:rsid w:val="00BA6C7C"/>
    <w:rsid w:val="00BC3243"/>
    <w:rsid w:val="00BC6489"/>
    <w:rsid w:val="00BC7159"/>
    <w:rsid w:val="00BF5BAB"/>
    <w:rsid w:val="00C02500"/>
    <w:rsid w:val="00C276C4"/>
    <w:rsid w:val="00CA5AD9"/>
    <w:rsid w:val="00CA7389"/>
    <w:rsid w:val="00CE5B15"/>
    <w:rsid w:val="00D1163F"/>
    <w:rsid w:val="00D30308"/>
    <w:rsid w:val="00D772EB"/>
    <w:rsid w:val="00D80D2A"/>
    <w:rsid w:val="00D839C2"/>
    <w:rsid w:val="00D93B01"/>
    <w:rsid w:val="00DA75B5"/>
    <w:rsid w:val="00DC5DF9"/>
    <w:rsid w:val="00DC63D7"/>
    <w:rsid w:val="00DD03F6"/>
    <w:rsid w:val="00DF4952"/>
    <w:rsid w:val="00E42020"/>
    <w:rsid w:val="00E54243"/>
    <w:rsid w:val="00EA64F9"/>
    <w:rsid w:val="00EA7B01"/>
    <w:rsid w:val="00EE134A"/>
    <w:rsid w:val="00F13B20"/>
    <w:rsid w:val="00F226F6"/>
    <w:rsid w:val="00F54A59"/>
    <w:rsid w:val="00F74473"/>
    <w:rsid w:val="00F74C93"/>
    <w:rsid w:val="00F75BCE"/>
    <w:rsid w:val="00F83D5F"/>
    <w:rsid w:val="00FC1C96"/>
    <w:rsid w:val="00FE3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CBA17"/>
  <w15:chartTrackingRefBased/>
  <w15:docId w15:val="{2873D40E-D93D-4B7A-A77D-C876DD789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3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orn">
    <w:name w:val="adorn"/>
    <w:basedOn w:val="DefaultParagraphFont"/>
    <w:rsid w:val="005E0FAA"/>
  </w:style>
  <w:style w:type="character" w:styleId="Hyperlink">
    <w:name w:val="Hyperlink"/>
    <w:basedOn w:val="DefaultParagraphFont"/>
    <w:uiPriority w:val="99"/>
    <w:unhideWhenUsed/>
    <w:rsid w:val="005E0FAA"/>
    <w:rPr>
      <w:color w:val="0000FF"/>
      <w:u w:val="single"/>
    </w:rPr>
  </w:style>
  <w:style w:type="character" w:customStyle="1" w:styleId="id">
    <w:name w:val="id"/>
    <w:basedOn w:val="DefaultParagraphFont"/>
    <w:rsid w:val="00505C22"/>
  </w:style>
  <w:style w:type="paragraph" w:styleId="Header">
    <w:name w:val="header"/>
    <w:basedOn w:val="Normal"/>
    <w:link w:val="HeaderChar"/>
    <w:uiPriority w:val="99"/>
    <w:unhideWhenUsed/>
    <w:rsid w:val="00076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194"/>
  </w:style>
  <w:style w:type="paragraph" w:styleId="Footer">
    <w:name w:val="footer"/>
    <w:basedOn w:val="Normal"/>
    <w:link w:val="FooterChar"/>
    <w:uiPriority w:val="99"/>
    <w:unhideWhenUsed/>
    <w:rsid w:val="00076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194"/>
  </w:style>
  <w:style w:type="paragraph" w:styleId="NoSpacing">
    <w:name w:val="No Spacing"/>
    <w:uiPriority w:val="1"/>
    <w:qFormat/>
    <w:rsid w:val="00DC63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sia.ensembl.org/Danio_rerio/Transcript/Summary?db=core;g=ENSDARG00000046019;r=23:2502181-2513300;t=ENSDART00000067652" TargetMode="External"/><Relationship Id="rId18" Type="http://schemas.openxmlformats.org/officeDocument/2006/relationships/hyperlink" Target="http://asia.ensembl.org/Danio_rerio/Transcript/Summary?db=core;g=ENSDARG00000070913;r=22:37347896-37349967;t=ENSDART00000104493" TargetMode="External"/><Relationship Id="rId26" Type="http://schemas.openxmlformats.org/officeDocument/2006/relationships/hyperlink" Target="http://asia.ensembl.org/Danio_rerio/Transcript/Summary?db=core;g=ENSDARG00000027087;r=16:2745006-2807527;t=ENSDART00000148927" TargetMode="External"/><Relationship Id="rId39" Type="http://schemas.openxmlformats.org/officeDocument/2006/relationships/hyperlink" Target="http://asia.ensembl.org/Danio_rerio/Transcript/Summary?db=core;g=ENSDARG00000037859;r=16:12611362-12617155;t=ENSDART00000055160" TargetMode="External"/><Relationship Id="rId21" Type="http://schemas.openxmlformats.org/officeDocument/2006/relationships/hyperlink" Target="http://asia.ensembl.org/Danio_rerio/Transcript/Summary?db=core;g=ENSDARG00000040046;r=24:35387517-35393533;t=ENSDART00000058571" TargetMode="External"/><Relationship Id="rId34" Type="http://schemas.openxmlformats.org/officeDocument/2006/relationships/hyperlink" Target="http://asia.ensembl.org/Danio_rerio/Transcript/Summary?db=core;g=ENSDARG00000015427;r=19:29808471-29821601;t=ENSDART00000186428" TargetMode="External"/><Relationship Id="rId42" Type="http://schemas.openxmlformats.org/officeDocument/2006/relationships/hyperlink" Target="http://asia.ensembl.org/Danio_rerio/Transcript/Summary?db=core;g=ENSDARG00000045548;r=4:19031768-19033805;t=ENSDART00000133203" TargetMode="External"/><Relationship Id="rId47" Type="http://schemas.openxmlformats.org/officeDocument/2006/relationships/hyperlink" Target="http://asia.ensembl.org/Danio_rerio/Transcript/Summary?db=core;g=ENSDARG00000063535;r=19:5000885-5058908;t=ENSDART00000130062" TargetMode="External"/><Relationship Id="rId50" Type="http://schemas.openxmlformats.org/officeDocument/2006/relationships/hyperlink" Target="http://asia.ensembl.org/Danio_rerio/Transcript/Summary?db=core;g=ENSDARG00000051923;r=5:54711027-54714789;t=ENSDART00000063357" TargetMode="External"/><Relationship Id="rId55" Type="http://schemas.openxmlformats.org/officeDocument/2006/relationships/hyperlink" Target="http://asia.ensembl.org/Danio_rerio/Transcript/Summary?db=core;g=ENSDARG00000081399;r=23:24072160-24072245;t=ENSDART00000117439" TargetMode="External"/><Relationship Id="rId63" Type="http://schemas.openxmlformats.org/officeDocument/2006/relationships/theme" Target="theme/theme1.xml"/><Relationship Id="rId7" Type="http://schemas.openxmlformats.org/officeDocument/2006/relationships/hyperlink" Target="http://asia.ensembl.org/Danio_rerio/Transcript/Summary?db=core;g=ENSDARG00000044774;r=21:13685853-13690712;t=ENSDART00000065817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asia.ensembl.org/Danio_rerio/Transcript/Summary?db=core;g=ENSDARG00000044774;r=21:13685853-13690712;t=ENSDART00000065817" TargetMode="External"/><Relationship Id="rId20" Type="http://schemas.openxmlformats.org/officeDocument/2006/relationships/hyperlink" Target="http://asia.ensembl.org/Danio_rerio/Transcript/Summary?db=core;g=ENSDARG00000046019;r=23:2502181-2513300;t=ENSDART00000067652" TargetMode="External"/><Relationship Id="rId29" Type="http://schemas.openxmlformats.org/officeDocument/2006/relationships/hyperlink" Target="http://asia.ensembl.org/Danio_rerio/Transcript/Summary?db=core;g=ENSDARG00000042259;r=24:119680-150447;t=ENSDART00000061973" TargetMode="External"/><Relationship Id="rId41" Type="http://schemas.openxmlformats.org/officeDocument/2006/relationships/hyperlink" Target="http://asia.ensembl.org/Danio_rerio/Transcript/Summary?db=core;g=ENSDARG00000091085;r=18:10689772-10690365;t=ENSDART00000126441" TargetMode="External"/><Relationship Id="rId54" Type="http://schemas.openxmlformats.org/officeDocument/2006/relationships/hyperlink" Target="http://asia.ensembl.org/Danio_rerio/Transcript/Summary?db=core;g=ENSDARG00000083100;r=14:38743941-38744053;t=ENSDART00000115736" TargetMode="External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asia.ensembl.org/Danio_rerio/Transcript/Summary?db=core;g=ENSDARG00000038386;r=4:17417111-17419193;t=ENSDART00000056005" TargetMode="External"/><Relationship Id="rId11" Type="http://schemas.openxmlformats.org/officeDocument/2006/relationships/hyperlink" Target="http://asia.ensembl.org/Danio_rerio/Transcript/Summary?db=core;g=ENSDARG00000040046;r=24:35387517-35393533;t=ENSDART00000058571" TargetMode="External"/><Relationship Id="rId24" Type="http://schemas.openxmlformats.org/officeDocument/2006/relationships/hyperlink" Target="http://asia.ensembl.org/Danio_rerio/Transcript/Summary?db=core;g=ENSDARG00000034895;r=21:21621042-21629828;t=ENSDART00000134907" TargetMode="External"/><Relationship Id="rId32" Type="http://schemas.openxmlformats.org/officeDocument/2006/relationships/hyperlink" Target="http://asia.ensembl.org/Danio_rerio/Transcript/Summary?db=core;g=ENSDARG00000016999;r=19:15440841-15473157;t=ENSDART00000193355" TargetMode="External"/><Relationship Id="rId37" Type="http://schemas.openxmlformats.org/officeDocument/2006/relationships/hyperlink" Target="http://asia.ensembl.org/Danio_rerio/Transcript/Summary?db=core;g=ENSDARG00000002336;r=15:20463448-20468302;t=ENSDART00000018514" TargetMode="External"/><Relationship Id="rId40" Type="http://schemas.openxmlformats.org/officeDocument/2006/relationships/hyperlink" Target="http://asia.ensembl.org/Danio_rerio/Transcript/Summary?db=core;g=ENSDARG00000058557;r=19:10429810-10432134;t=ENSDART00000081440" TargetMode="External"/><Relationship Id="rId45" Type="http://schemas.openxmlformats.org/officeDocument/2006/relationships/hyperlink" Target="http://asia.ensembl.org/Danio_rerio/Transcript/Summary?db=core;g=ENSDARG00000017676;r=7:35410050-35432901;t=ENSDART00000026712" TargetMode="External"/><Relationship Id="rId53" Type="http://schemas.openxmlformats.org/officeDocument/2006/relationships/hyperlink" Target="http://asia.ensembl.org/Danio_rerio/Transcript/Summary?db=core;g=ENSDARG00000082513;r=14:38742313-38742411;t=ENSDART00000116314" TargetMode="External"/><Relationship Id="rId58" Type="http://schemas.openxmlformats.org/officeDocument/2006/relationships/hyperlink" Target="http://asia.ensembl.org/Danio_rerio/Transcript/Summary?db=core;g=ENSDARG00000013207;r=12:26750274-26851726;t=ENSDART00000047724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asia.ensembl.org/Danio_rerio/Transcript/Summary?db=core;g=ENSDARG00000062338;r=9:25568839-25837749;t=ENSDART00000189994" TargetMode="External"/><Relationship Id="rId23" Type="http://schemas.openxmlformats.org/officeDocument/2006/relationships/hyperlink" Target="http://asia.ensembl.org/Danio_rerio/Transcript/Summary?db=core;g=ENSDARG00000041502;r=15:2776506-2803313;t=ENSDART00000060839" TargetMode="External"/><Relationship Id="rId28" Type="http://schemas.openxmlformats.org/officeDocument/2006/relationships/hyperlink" Target="http://asia.ensembl.org/Danio_rerio/Transcript/Summary?db=core;g=ENSDARG00000016858;r=21:3419459-3452683;t=ENSDART00000009740" TargetMode="External"/><Relationship Id="rId36" Type="http://schemas.openxmlformats.org/officeDocument/2006/relationships/hyperlink" Target="http://asia.ensembl.org/Danio_rerio/Transcript/Summary?db=core;g=ENSDARG00000004232;r=5:36693859-36701760;t=ENSDART00000019259" TargetMode="External"/><Relationship Id="rId49" Type="http://schemas.openxmlformats.org/officeDocument/2006/relationships/hyperlink" Target="http://asia.ensembl.org/Danio_rerio/Transcript/Summary?db=core;g=ENSDARG00000043236;r=10:34905980-34916208;t=ENSDART00000002166" TargetMode="External"/><Relationship Id="rId57" Type="http://schemas.openxmlformats.org/officeDocument/2006/relationships/hyperlink" Target="http://asia.ensembl.org/Danio_rerio/Transcript/Summary?db=core;g=ENSDARG00000016788;r=2:43807230-43852207;t=ENSDART00000005449" TargetMode="External"/><Relationship Id="rId61" Type="http://schemas.openxmlformats.org/officeDocument/2006/relationships/hyperlink" Target="http://asia.ensembl.org/Danio_rerio/Transcript/Summary?db=core;g=ENSDARG00000102750;r=7:53059299-53117237;t=ENSDART00000168890" TargetMode="External"/><Relationship Id="rId10" Type="http://schemas.openxmlformats.org/officeDocument/2006/relationships/hyperlink" Target="http://asia.ensembl.org/Danio_rerio/Transcript/Summary?db=core;g=ENSDARG00000056995;r=11:25252466-25257595;t=ENSDART00000130477" TargetMode="External"/><Relationship Id="rId19" Type="http://schemas.openxmlformats.org/officeDocument/2006/relationships/hyperlink" Target="http://asia.ensembl.org/Danio_rerio/Transcript/Summary?db=core;g=ENSDARG00000056995;r=11:25251495-25257595;t=ENSDART00000130477" TargetMode="External"/><Relationship Id="rId31" Type="http://schemas.openxmlformats.org/officeDocument/2006/relationships/hyperlink" Target="http://asia.ensembl.org/Danio_rerio/Transcript/Summary?db=core;g=ENSDARG00000038386;r=4:17417111-17419193;t=ENSDART00000056005" TargetMode="External"/><Relationship Id="rId44" Type="http://schemas.openxmlformats.org/officeDocument/2006/relationships/hyperlink" Target="http://asia.ensembl.org/Danio_rerio/Transcript/Summary?db=core;g=ENSDARG00000042816;r=8:24281512-24295947;t=ENSDART00000062845" TargetMode="External"/><Relationship Id="rId52" Type="http://schemas.openxmlformats.org/officeDocument/2006/relationships/hyperlink" Target="http://asia.ensembl.org/Danio_rerio/Transcript/Summary?db=core;g=ENSDARG00000098622;r=7:46019780-46029879;t=ENSDART00000163991" TargetMode="External"/><Relationship Id="rId60" Type="http://schemas.openxmlformats.org/officeDocument/2006/relationships/hyperlink" Target="http://asia.ensembl.org/Danio_rerio/Transcript/Summary?db=core;g=ENSDARG00000078416;r=6:840434-957906;t=ENSDART0000009001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asia.ensembl.org/Danio_rerio/Transcript/Summary?db=core;g=ENSDARG00000071586;r=14:26511041-26536504;t=ENSDART00000105933" TargetMode="External"/><Relationship Id="rId14" Type="http://schemas.openxmlformats.org/officeDocument/2006/relationships/hyperlink" Target="http://asia.ensembl.org/Danio_rerio/Transcript/Summary?db=core;g=ENSDARG00000016788;r=2:43807230-43852207;t=ENSDART00000005449" TargetMode="External"/><Relationship Id="rId22" Type="http://schemas.openxmlformats.org/officeDocument/2006/relationships/hyperlink" Target="http://asia.ensembl.org/Danio_rerio/Transcript/Summary?db=core;g=ENSDARG00000031243;r=7:55112922-55120300;t=ENSDART00000073549" TargetMode="External"/><Relationship Id="rId27" Type="http://schemas.openxmlformats.org/officeDocument/2006/relationships/hyperlink" Target="http://asia.ensembl.org/Danio_rerio/Transcript/Summary?db=core;g=ENSDARG00000071586;r=14:26511041-26536504;t=ENSDART00000105933" TargetMode="External"/><Relationship Id="rId30" Type="http://schemas.openxmlformats.org/officeDocument/2006/relationships/hyperlink" Target="http://asia.ensembl.org/Danio_rerio/Transcript/Summary?db=core;g=ENSDARG00000007241;r=2:32016256-32018371;t=ENSDART00000005143" TargetMode="External"/><Relationship Id="rId35" Type="http://schemas.openxmlformats.org/officeDocument/2006/relationships/hyperlink" Target="http://asia.ensembl.org/Danio_rerio/Transcript/Summary?db=core;g=ENSDARG00000010791;r=1:54013457-54026352;t=ENSDART00000126339" TargetMode="External"/><Relationship Id="rId43" Type="http://schemas.openxmlformats.org/officeDocument/2006/relationships/hyperlink" Target="http://asia.ensembl.org/Danio_rerio/Transcript/Summary?db=core;g=ENSDARG00000070961;r=6:31184058-31233696;t=ENSDART00000079173" TargetMode="External"/><Relationship Id="rId48" Type="http://schemas.openxmlformats.org/officeDocument/2006/relationships/hyperlink" Target="http://asia.ensembl.org/Danio_rerio/Transcript/Summary?db=core;g=ENSDARG00000025789;r=16:31761825-31791165;t=ENSDART00000184655" TargetMode="External"/><Relationship Id="rId56" Type="http://schemas.openxmlformats.org/officeDocument/2006/relationships/hyperlink" Target="http://asia.ensembl.org/Danio_rerio/Transcript/Summary?db=core;g=ENSDARG00000081868;r=23:24072029-24072110;t=ENSDART00000115463" TargetMode="External"/><Relationship Id="rId8" Type="http://schemas.openxmlformats.org/officeDocument/2006/relationships/hyperlink" Target="http://asia.ensembl.org/Danio_rerio/Transcript/Summary?db=core;g=ENSDARG00000015427;r=19:29808471-29821601;t=ENSDART00000186428" TargetMode="External"/><Relationship Id="rId51" Type="http://schemas.openxmlformats.org/officeDocument/2006/relationships/hyperlink" Target="http://asia.ensembl.org/Danio_rerio/Transcript/Summary?db=core;g=ENSDARG00000101637;r=7:54668303-54679595;t=ENSDART00000163748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://asia.ensembl.org/Danio_rerio/Transcript/Summary?db=core;g=ENSDARG00000031243;r=7:55112922-55120300;t=ENSDART00000073549" TargetMode="External"/><Relationship Id="rId17" Type="http://schemas.openxmlformats.org/officeDocument/2006/relationships/hyperlink" Target="http://asia.ensembl.org/Danio_rerio/Transcript/Summary?db=core;g=ENSDARG00000037746;r=1:8649099-8653385;t=ENSDART00000054987" TargetMode="External"/><Relationship Id="rId25" Type="http://schemas.openxmlformats.org/officeDocument/2006/relationships/hyperlink" Target="http://asia.ensembl.org/Danio_rerio/Transcript/Summary?db=core;g=ENSDARG00000019367;r=17:52059020-52091999;t=ENSDART00000019766" TargetMode="External"/><Relationship Id="rId33" Type="http://schemas.openxmlformats.org/officeDocument/2006/relationships/hyperlink" Target="http://asia.ensembl.org/Danio_rerio/Transcript/Summary?db=core;g=ENSDARG00000056732;r=23:21452557-21453614;t=ENSDART00000079274" TargetMode="External"/><Relationship Id="rId38" Type="http://schemas.openxmlformats.org/officeDocument/2006/relationships/hyperlink" Target="http://asia.ensembl.org/Danio_rerio/Transcript/Summary?db=core;g=ENSDARG00000020219;r=13:6075572-6081803;t=ENSDART00000099224" TargetMode="External"/><Relationship Id="rId46" Type="http://schemas.openxmlformats.org/officeDocument/2006/relationships/hyperlink" Target="http://asia.ensembl.org/Danio_rerio/Transcript/Summary?db=core;g=ENSDARG00000021405;r=7:20673287-20758828;t=ENSDART00000188267" TargetMode="External"/><Relationship Id="rId59" Type="http://schemas.openxmlformats.org/officeDocument/2006/relationships/hyperlink" Target="http://asia.ensembl.org/Danio_rerio/Transcript/Summary?db=core;g=ENSDARG00000062338;r=9:25568839-25837749;t=ENSDART000001278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5</Pages>
  <Words>2464</Words>
  <Characters>14045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Mitra</dc:creator>
  <cp:keywords/>
  <dc:description/>
  <cp:lastModifiedBy>Poonam</cp:lastModifiedBy>
  <cp:revision>5</cp:revision>
  <dcterms:created xsi:type="dcterms:W3CDTF">2019-07-12T08:25:00Z</dcterms:created>
  <dcterms:modified xsi:type="dcterms:W3CDTF">2019-07-26T04:41:00Z</dcterms:modified>
</cp:coreProperties>
</file>